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0" w:type="auto"/>
        <w:tblCellMar>
          <w:top w:w="57" w:type="dxa"/>
          <w:left w:w="57" w:type="dxa"/>
          <w:bottom w:w="57" w:type="dxa"/>
          <w:right w:w="57" w:type="dxa"/>
        </w:tblCellMar>
        <w:tblLook w:val="04A0" w:firstRow="1" w:lastRow="0" w:firstColumn="1" w:lastColumn="0" w:noHBand="0" w:noVBand="1"/>
      </w:tblPr>
      <w:tblGrid>
        <w:gridCol w:w="10194"/>
      </w:tblGrid>
      <w:tr w:rsidR="00F8355A" w14:paraId="15B0FABB" w14:textId="77777777" w:rsidTr="00FF5324">
        <w:tc>
          <w:tcPr>
            <w:tcW w:w="10194" w:type="dxa"/>
            <w:shd w:val="clear" w:color="auto" w:fill="F2F2F2" w:themeFill="background1" w:themeFillShade="F2"/>
          </w:tcPr>
          <w:p w14:paraId="771B3895" w14:textId="77777777" w:rsidR="00F8355A" w:rsidRPr="004E4E7C" w:rsidRDefault="00F8355A" w:rsidP="00F8355A">
            <w:pPr>
              <w:jc w:val="both"/>
              <w:rPr>
                <w:b/>
                <w:bCs/>
                <w:color w:val="000000" w:themeColor="text1"/>
                <w:sz w:val="24"/>
              </w:rPr>
            </w:pPr>
            <w:r w:rsidRPr="004E4E7C">
              <w:rPr>
                <w:rFonts w:hint="cs"/>
                <w:b/>
                <w:bCs/>
                <w:color w:val="000000" w:themeColor="text1"/>
                <w:sz w:val="24"/>
                <w:rtl/>
              </w:rPr>
              <w:t>توجيهات:</w:t>
            </w:r>
          </w:p>
          <w:p w14:paraId="6A56AD87" w14:textId="77777777" w:rsidR="00F8355A" w:rsidRDefault="00F8355A" w:rsidP="00F8355A">
            <w:pPr>
              <w:jc w:val="both"/>
              <w:rPr>
                <w:color w:val="000000" w:themeColor="text1"/>
                <w:sz w:val="24"/>
                <w:szCs w:val="22"/>
                <w:rtl/>
                <w:lang w:bidi="ar-JO"/>
              </w:rPr>
            </w:pPr>
            <w:r>
              <w:rPr>
                <w:rFonts w:hint="cs"/>
                <w:color w:val="000000" w:themeColor="text1"/>
                <w:sz w:val="24"/>
                <w:szCs w:val="22"/>
                <w:rtl/>
                <w:lang w:bidi="ar-JO"/>
              </w:rPr>
              <w:t>استناداً إلى نظام وتعليمات التأمين الصحي المعمول بها في الجامعة، يكون اشتراك التأمين الصحي سنوي، ولا يجوز الانسحاب من التأمين الصحي خلال العقد إلا في الحالات التالية:</w:t>
            </w:r>
          </w:p>
          <w:p w14:paraId="1A4C088F" w14:textId="77777777" w:rsidR="00F8355A" w:rsidRPr="008874E0" w:rsidRDefault="00F8355A" w:rsidP="00F8355A">
            <w:pPr>
              <w:jc w:val="both"/>
              <w:rPr>
                <w:color w:val="000000" w:themeColor="text1"/>
                <w:sz w:val="24"/>
                <w:szCs w:val="22"/>
                <w:lang w:bidi="ar-JO"/>
              </w:rPr>
            </w:pPr>
            <w:r w:rsidRPr="00B26803">
              <w:rPr>
                <w:rFonts w:hint="cs"/>
                <w:b/>
                <w:bCs/>
                <w:color w:val="000000" w:themeColor="text1"/>
                <w:sz w:val="24"/>
                <w:szCs w:val="22"/>
                <w:rtl/>
                <w:lang w:bidi="ar-JO"/>
              </w:rPr>
              <w:t xml:space="preserve">أولاً: يجوز </w:t>
            </w:r>
            <w:r w:rsidRPr="00BA7DC0">
              <w:rPr>
                <w:rFonts w:hint="cs"/>
                <w:color w:val="000000" w:themeColor="text1"/>
                <w:sz w:val="24"/>
                <w:szCs w:val="22"/>
                <w:rtl/>
                <w:lang w:bidi="ar-JO"/>
              </w:rPr>
              <w:t>إيقاف التأمين الصحي</w:t>
            </w:r>
            <w:r>
              <w:rPr>
                <w:rFonts w:hint="cs"/>
                <w:color w:val="000000" w:themeColor="text1"/>
                <w:sz w:val="24"/>
                <w:szCs w:val="22"/>
                <w:rtl/>
                <w:lang w:bidi="ar-JO"/>
              </w:rPr>
              <w:t xml:space="preserve"> في الحالات التالية</w:t>
            </w:r>
            <w:r w:rsidRPr="001203FC">
              <w:rPr>
                <w:color w:val="000000" w:themeColor="text1"/>
                <w:sz w:val="24"/>
                <w:szCs w:val="22"/>
                <w:rtl/>
                <w:lang w:bidi="ar-JO"/>
              </w:rPr>
              <w:t>:</w:t>
            </w:r>
          </w:p>
          <w:p w14:paraId="71F11ABB" w14:textId="77777777" w:rsidR="00F8355A" w:rsidRPr="002A4282" w:rsidRDefault="00F8355A" w:rsidP="00F8355A">
            <w:pPr>
              <w:pStyle w:val="ListParagraph"/>
              <w:numPr>
                <w:ilvl w:val="0"/>
                <w:numId w:val="4"/>
              </w:numPr>
              <w:jc w:val="both"/>
              <w:rPr>
                <w:color w:val="000000" w:themeColor="text1"/>
                <w:szCs w:val="20"/>
              </w:rPr>
            </w:pPr>
            <w:r>
              <w:rPr>
                <w:rFonts w:hint="cs"/>
                <w:color w:val="000000" w:themeColor="text1"/>
                <w:sz w:val="24"/>
                <w:szCs w:val="22"/>
                <w:rtl/>
                <w:lang w:bidi="ar-JO"/>
              </w:rPr>
              <w:t xml:space="preserve">إنتهاء خدمات المشترك </w:t>
            </w:r>
            <w:r w:rsidRPr="00B444D6">
              <w:rPr>
                <w:rFonts w:hint="cs"/>
                <w:b/>
                <w:bCs/>
                <w:color w:val="000000" w:themeColor="text1"/>
                <w:sz w:val="24"/>
                <w:szCs w:val="22"/>
                <w:rtl/>
                <w:lang w:bidi="ar-JO"/>
              </w:rPr>
              <w:t>بعد</w:t>
            </w:r>
            <w:r>
              <w:rPr>
                <w:rFonts w:hint="cs"/>
                <w:color w:val="000000" w:themeColor="text1"/>
                <w:sz w:val="24"/>
                <w:szCs w:val="22"/>
                <w:rtl/>
                <w:lang w:bidi="ar-JO"/>
              </w:rPr>
              <w:t xml:space="preserve"> إتمام عشر (10) سنوات خدمة متصلة في الجامعة.</w:t>
            </w:r>
          </w:p>
          <w:p w14:paraId="499B6E65" w14:textId="77777777" w:rsidR="00F8355A" w:rsidRPr="002A4282" w:rsidRDefault="00F8355A" w:rsidP="00F8355A">
            <w:pPr>
              <w:pStyle w:val="ListParagraph"/>
              <w:numPr>
                <w:ilvl w:val="0"/>
                <w:numId w:val="4"/>
              </w:numPr>
              <w:jc w:val="both"/>
              <w:rPr>
                <w:color w:val="000000" w:themeColor="text1"/>
                <w:szCs w:val="20"/>
              </w:rPr>
            </w:pPr>
            <w:r>
              <w:rPr>
                <w:rFonts w:hint="cs"/>
                <w:color w:val="000000" w:themeColor="text1"/>
                <w:sz w:val="24"/>
                <w:szCs w:val="22"/>
                <w:rtl/>
                <w:lang w:bidi="ar-JO"/>
              </w:rPr>
              <w:t>إنتهاء خدمات المشترك بسبب إكماله السن القانوني الذي تنص عليه الأنظمة والتعليمات.</w:t>
            </w:r>
          </w:p>
          <w:p w14:paraId="6AE6F946" w14:textId="77777777" w:rsidR="00F8355A" w:rsidRPr="009D07A5" w:rsidRDefault="00F8355A" w:rsidP="00F8355A">
            <w:pPr>
              <w:pStyle w:val="ListParagraph"/>
              <w:numPr>
                <w:ilvl w:val="0"/>
                <w:numId w:val="4"/>
              </w:numPr>
              <w:jc w:val="both"/>
              <w:rPr>
                <w:color w:val="000000" w:themeColor="text1"/>
                <w:szCs w:val="20"/>
              </w:rPr>
            </w:pPr>
            <w:r>
              <w:rPr>
                <w:rFonts w:hint="cs"/>
                <w:color w:val="000000" w:themeColor="text1"/>
                <w:sz w:val="24"/>
                <w:szCs w:val="22"/>
                <w:rtl/>
                <w:lang w:bidi="ar-JO"/>
              </w:rPr>
              <w:t>الحصول على إجارة بدون راتب أو إجازة تفرغ علمي.</w:t>
            </w:r>
          </w:p>
          <w:p w14:paraId="39F5D171" w14:textId="77777777" w:rsidR="00F8355A" w:rsidRPr="00173CAF" w:rsidRDefault="00F8355A" w:rsidP="00F8355A">
            <w:pPr>
              <w:pStyle w:val="ListParagraph"/>
              <w:numPr>
                <w:ilvl w:val="0"/>
                <w:numId w:val="4"/>
              </w:numPr>
              <w:jc w:val="both"/>
              <w:rPr>
                <w:color w:val="000000" w:themeColor="text1"/>
                <w:szCs w:val="20"/>
              </w:rPr>
            </w:pPr>
            <w:r>
              <w:rPr>
                <w:rFonts w:hint="cs"/>
                <w:color w:val="000000" w:themeColor="text1"/>
                <w:sz w:val="24"/>
                <w:szCs w:val="22"/>
                <w:rtl/>
                <w:lang w:bidi="ar-JO"/>
              </w:rPr>
              <w:t>البنات عند بلوغ سن الثامنة عشر.</w:t>
            </w:r>
          </w:p>
          <w:p w14:paraId="26709BD1" w14:textId="77777777" w:rsidR="00F8355A" w:rsidRPr="00E0005B" w:rsidRDefault="00F8355A" w:rsidP="00F8355A">
            <w:pPr>
              <w:jc w:val="both"/>
              <w:rPr>
                <w:color w:val="000000" w:themeColor="text1"/>
                <w:szCs w:val="20"/>
              </w:rPr>
            </w:pPr>
            <w:r w:rsidRPr="00BC75A0">
              <w:rPr>
                <w:rFonts w:hint="cs"/>
                <w:b/>
                <w:bCs/>
                <w:color w:val="000000" w:themeColor="text1"/>
                <w:sz w:val="24"/>
                <w:szCs w:val="22"/>
                <w:rtl/>
                <w:lang w:bidi="ar-JO"/>
              </w:rPr>
              <w:t xml:space="preserve">ثانياً: يجب </w:t>
            </w:r>
            <w:r w:rsidRPr="00BA7DC0">
              <w:rPr>
                <w:rFonts w:hint="cs"/>
                <w:color w:val="000000" w:themeColor="text1"/>
                <w:sz w:val="24"/>
                <w:szCs w:val="22"/>
                <w:rtl/>
                <w:lang w:bidi="ar-JO"/>
              </w:rPr>
              <w:t>إيقاف التأمين الصحي</w:t>
            </w:r>
            <w:r>
              <w:rPr>
                <w:rFonts w:hint="cs"/>
                <w:color w:val="000000" w:themeColor="text1"/>
                <w:sz w:val="24"/>
                <w:szCs w:val="22"/>
                <w:rtl/>
                <w:lang w:bidi="ar-JO"/>
              </w:rPr>
              <w:t xml:space="preserve"> في الحالات التالية</w:t>
            </w:r>
            <w:r w:rsidRPr="001203FC">
              <w:rPr>
                <w:color w:val="000000" w:themeColor="text1"/>
                <w:sz w:val="24"/>
                <w:szCs w:val="22"/>
                <w:rtl/>
                <w:lang w:bidi="ar-JO"/>
              </w:rPr>
              <w:t>:</w:t>
            </w:r>
          </w:p>
          <w:p w14:paraId="49166A81" w14:textId="77777777" w:rsidR="00F8355A" w:rsidRPr="009D07A5" w:rsidRDefault="00F8355A" w:rsidP="00F8355A">
            <w:pPr>
              <w:pStyle w:val="ListParagraph"/>
              <w:numPr>
                <w:ilvl w:val="0"/>
                <w:numId w:val="5"/>
              </w:numPr>
              <w:jc w:val="both"/>
              <w:rPr>
                <w:color w:val="000000" w:themeColor="text1"/>
                <w:szCs w:val="20"/>
              </w:rPr>
            </w:pPr>
            <w:r>
              <w:rPr>
                <w:rFonts w:hint="cs"/>
                <w:color w:val="000000" w:themeColor="text1"/>
                <w:sz w:val="24"/>
                <w:szCs w:val="22"/>
                <w:rtl/>
                <w:lang w:bidi="ar-JO"/>
              </w:rPr>
              <w:t xml:space="preserve">إنتهاء خدمات المشترك </w:t>
            </w:r>
            <w:r w:rsidRPr="00B444D6">
              <w:rPr>
                <w:rFonts w:hint="cs"/>
                <w:b/>
                <w:bCs/>
                <w:color w:val="000000" w:themeColor="text1"/>
                <w:sz w:val="24"/>
                <w:szCs w:val="22"/>
                <w:rtl/>
                <w:lang w:bidi="ar-JO"/>
              </w:rPr>
              <w:t>قبل</w:t>
            </w:r>
            <w:r>
              <w:rPr>
                <w:rFonts w:hint="cs"/>
                <w:color w:val="000000" w:themeColor="text1"/>
                <w:sz w:val="24"/>
                <w:szCs w:val="22"/>
                <w:rtl/>
                <w:lang w:bidi="ar-JO"/>
              </w:rPr>
              <w:t xml:space="preserve"> إتمام عشر (10) سنوات خدمة متصلة في الجامعة.</w:t>
            </w:r>
          </w:p>
          <w:p w14:paraId="7C00BEEF" w14:textId="77777777" w:rsidR="00F8355A" w:rsidRPr="00173CAF" w:rsidRDefault="00F8355A" w:rsidP="00F8355A">
            <w:pPr>
              <w:pStyle w:val="ListParagraph"/>
              <w:numPr>
                <w:ilvl w:val="0"/>
                <w:numId w:val="5"/>
              </w:numPr>
              <w:jc w:val="both"/>
              <w:rPr>
                <w:color w:val="000000" w:themeColor="text1"/>
                <w:szCs w:val="20"/>
              </w:rPr>
            </w:pPr>
            <w:r>
              <w:rPr>
                <w:rFonts w:hint="cs"/>
                <w:color w:val="000000" w:themeColor="text1"/>
                <w:sz w:val="24"/>
                <w:szCs w:val="22"/>
                <w:rtl/>
                <w:lang w:bidi="ar-JO"/>
              </w:rPr>
              <w:t>الأبناء</w:t>
            </w:r>
            <w:r w:rsidRPr="005A5FB5">
              <w:rPr>
                <w:color w:val="000000" w:themeColor="text1"/>
                <w:sz w:val="24"/>
                <w:szCs w:val="22"/>
                <w:rtl/>
                <w:lang w:bidi="ar-JO"/>
              </w:rPr>
              <w:t xml:space="preserve"> عند بلوغ سن الثامنة عشر </w:t>
            </w:r>
            <w:r>
              <w:rPr>
                <w:rFonts w:hint="cs"/>
                <w:color w:val="000000" w:themeColor="text1"/>
                <w:sz w:val="24"/>
                <w:szCs w:val="22"/>
                <w:rtl/>
                <w:lang w:bidi="ar-JO"/>
              </w:rPr>
              <w:t>ولكن يجوز استمرار التأمين للأبناء الذين يتلقون دراستهم في المؤسسات التعليمية حتى إكمال الدراسة أو إكمال سن الخامسة والعشرين أيهما أسبق.</w:t>
            </w:r>
          </w:p>
          <w:p w14:paraId="43A9E27E" w14:textId="77777777" w:rsidR="00F8355A" w:rsidRPr="00E122F3" w:rsidRDefault="00F8355A" w:rsidP="00F8355A">
            <w:pPr>
              <w:pStyle w:val="ListParagraph"/>
              <w:numPr>
                <w:ilvl w:val="0"/>
                <w:numId w:val="5"/>
              </w:numPr>
              <w:jc w:val="both"/>
              <w:rPr>
                <w:color w:val="000000" w:themeColor="text1"/>
                <w:szCs w:val="20"/>
              </w:rPr>
            </w:pPr>
            <w:r>
              <w:rPr>
                <w:rFonts w:hint="cs"/>
                <w:color w:val="000000" w:themeColor="text1"/>
                <w:sz w:val="24"/>
                <w:szCs w:val="22"/>
                <w:rtl/>
                <w:lang w:bidi="ar-JO"/>
              </w:rPr>
              <w:t>خروج المنتفع من دفتر العائلة نتيجة الزواج أو الطلاق أو الوفاة.</w:t>
            </w:r>
          </w:p>
          <w:p w14:paraId="533CD5A4" w14:textId="77777777" w:rsidR="00F8355A" w:rsidRPr="00FF5324" w:rsidRDefault="00F8355A" w:rsidP="00F8355A">
            <w:pPr>
              <w:bidi w:val="0"/>
              <w:jc w:val="both"/>
              <w:rPr>
                <w:b/>
                <w:bCs/>
                <w:color w:val="000000" w:themeColor="text1"/>
                <w:sz w:val="24"/>
              </w:rPr>
            </w:pPr>
            <w:r w:rsidRPr="00FF5324">
              <w:rPr>
                <w:b/>
                <w:bCs/>
                <w:color w:val="000000" w:themeColor="text1"/>
                <w:sz w:val="24"/>
              </w:rPr>
              <w:t>Guidelines</w:t>
            </w:r>
            <w:r w:rsidRPr="00FF5324">
              <w:rPr>
                <w:b/>
                <w:bCs/>
                <w:color w:val="000000" w:themeColor="text1"/>
                <w:sz w:val="24"/>
                <w:rtl/>
              </w:rPr>
              <w:t>:</w:t>
            </w:r>
          </w:p>
          <w:p w14:paraId="5FDCD5C2" w14:textId="77777777" w:rsidR="00F8355A" w:rsidRPr="00CB7C48" w:rsidRDefault="00F8355A" w:rsidP="00F8355A">
            <w:pPr>
              <w:bidi w:val="0"/>
              <w:jc w:val="both"/>
              <w:rPr>
                <w:color w:val="000000" w:themeColor="text1"/>
                <w:szCs w:val="22"/>
              </w:rPr>
            </w:pPr>
            <w:r w:rsidRPr="00CB7C48">
              <w:rPr>
                <w:color w:val="000000" w:themeColor="text1"/>
                <w:szCs w:val="22"/>
              </w:rPr>
              <w:t>Based on the health insurance bylaws and regulations of the university, health insurance subscription is annual, and withdrawal from health insurance during the contract is only permitted in the following cases</w:t>
            </w:r>
            <w:r w:rsidRPr="00CB7C48">
              <w:rPr>
                <w:color w:val="000000" w:themeColor="text1"/>
                <w:szCs w:val="22"/>
                <w:rtl/>
              </w:rPr>
              <w:t>:</w:t>
            </w:r>
          </w:p>
          <w:p w14:paraId="360163DF" w14:textId="77777777" w:rsidR="00F8355A" w:rsidRPr="00CB7C48" w:rsidRDefault="00F8355A" w:rsidP="00F8355A">
            <w:pPr>
              <w:bidi w:val="0"/>
              <w:jc w:val="both"/>
              <w:rPr>
                <w:color w:val="000000" w:themeColor="text1"/>
                <w:szCs w:val="22"/>
              </w:rPr>
            </w:pPr>
            <w:r w:rsidRPr="00CB7C48">
              <w:rPr>
                <w:b/>
                <w:bCs/>
                <w:color w:val="000000" w:themeColor="text1"/>
                <w:szCs w:val="22"/>
              </w:rPr>
              <w:t xml:space="preserve">First: </w:t>
            </w:r>
            <w:r w:rsidRPr="00623519">
              <w:rPr>
                <w:color w:val="000000" w:themeColor="text1"/>
                <w:szCs w:val="22"/>
              </w:rPr>
              <w:t>Health insurance</w:t>
            </w:r>
            <w:r w:rsidRPr="00CB7C48">
              <w:rPr>
                <w:b/>
                <w:bCs/>
                <w:color w:val="000000" w:themeColor="text1"/>
                <w:szCs w:val="22"/>
              </w:rPr>
              <w:t xml:space="preserve"> may be </w:t>
            </w:r>
            <w:r w:rsidRPr="00623519">
              <w:rPr>
                <w:color w:val="000000" w:themeColor="text1"/>
                <w:szCs w:val="22"/>
              </w:rPr>
              <w:t>canceled or suspended</w:t>
            </w:r>
            <w:r w:rsidRPr="00CB7C48">
              <w:rPr>
                <w:color w:val="000000" w:themeColor="text1"/>
                <w:szCs w:val="22"/>
              </w:rPr>
              <w:t xml:space="preserve"> in the following cases</w:t>
            </w:r>
            <w:r w:rsidRPr="00CB7C48">
              <w:rPr>
                <w:color w:val="000000" w:themeColor="text1"/>
                <w:szCs w:val="22"/>
                <w:rtl/>
              </w:rPr>
              <w:t>:</w:t>
            </w:r>
          </w:p>
          <w:p w14:paraId="6E61272B" w14:textId="77777777" w:rsidR="00F8355A" w:rsidRPr="00CB7C48" w:rsidRDefault="00F8355A" w:rsidP="00F8355A">
            <w:pPr>
              <w:pStyle w:val="ListParagraph"/>
              <w:numPr>
                <w:ilvl w:val="0"/>
                <w:numId w:val="6"/>
              </w:numPr>
              <w:bidi w:val="0"/>
              <w:jc w:val="both"/>
              <w:rPr>
                <w:color w:val="000000" w:themeColor="text1"/>
                <w:szCs w:val="22"/>
              </w:rPr>
            </w:pPr>
            <w:r w:rsidRPr="00CB7C48">
              <w:rPr>
                <w:color w:val="000000" w:themeColor="text1"/>
                <w:szCs w:val="22"/>
              </w:rPr>
              <w:t xml:space="preserve">Termination of the subscriber's services </w:t>
            </w:r>
            <w:r w:rsidRPr="00E923B7">
              <w:rPr>
                <w:b/>
                <w:bCs/>
                <w:color w:val="000000" w:themeColor="text1"/>
                <w:szCs w:val="22"/>
              </w:rPr>
              <w:t>after</w:t>
            </w:r>
            <w:r w:rsidRPr="00CB7C48">
              <w:rPr>
                <w:color w:val="000000" w:themeColor="text1"/>
                <w:szCs w:val="22"/>
              </w:rPr>
              <w:t xml:space="preserve"> completing ten (10) years of continuous service at the university</w:t>
            </w:r>
            <w:r w:rsidRPr="00CB7C48">
              <w:rPr>
                <w:color w:val="000000" w:themeColor="text1"/>
                <w:szCs w:val="22"/>
                <w:rtl/>
              </w:rPr>
              <w:t>.</w:t>
            </w:r>
          </w:p>
          <w:p w14:paraId="20288F90" w14:textId="77777777" w:rsidR="00F8355A" w:rsidRPr="00CB7C48" w:rsidRDefault="00F8355A" w:rsidP="00F8355A">
            <w:pPr>
              <w:pStyle w:val="ListParagraph"/>
              <w:numPr>
                <w:ilvl w:val="0"/>
                <w:numId w:val="6"/>
              </w:numPr>
              <w:bidi w:val="0"/>
              <w:jc w:val="both"/>
              <w:rPr>
                <w:color w:val="000000" w:themeColor="text1"/>
                <w:szCs w:val="22"/>
              </w:rPr>
            </w:pPr>
            <w:r w:rsidRPr="00CB7C48">
              <w:rPr>
                <w:color w:val="000000" w:themeColor="text1"/>
                <w:szCs w:val="22"/>
              </w:rPr>
              <w:t>Termination of the subscriber's services due to reaching the legal retirement age stipulated in the regulations and instructions</w:t>
            </w:r>
            <w:r w:rsidRPr="00CB7C48">
              <w:rPr>
                <w:color w:val="000000" w:themeColor="text1"/>
                <w:szCs w:val="22"/>
                <w:rtl/>
              </w:rPr>
              <w:t>.</w:t>
            </w:r>
          </w:p>
          <w:p w14:paraId="4F18535D" w14:textId="77777777" w:rsidR="00F8355A" w:rsidRPr="00CB7C48" w:rsidRDefault="00F8355A" w:rsidP="00F8355A">
            <w:pPr>
              <w:pStyle w:val="ListParagraph"/>
              <w:numPr>
                <w:ilvl w:val="0"/>
                <w:numId w:val="6"/>
              </w:numPr>
              <w:bidi w:val="0"/>
              <w:jc w:val="both"/>
              <w:rPr>
                <w:color w:val="000000" w:themeColor="text1"/>
                <w:szCs w:val="22"/>
              </w:rPr>
            </w:pPr>
            <w:r w:rsidRPr="00CB7C48">
              <w:rPr>
                <w:color w:val="000000" w:themeColor="text1"/>
                <w:szCs w:val="22"/>
              </w:rPr>
              <w:t>During unpaid leave or sabbatical leave</w:t>
            </w:r>
            <w:r w:rsidRPr="00CB7C48">
              <w:rPr>
                <w:color w:val="000000" w:themeColor="text1"/>
                <w:szCs w:val="22"/>
                <w:rtl/>
              </w:rPr>
              <w:t>.</w:t>
            </w:r>
          </w:p>
          <w:p w14:paraId="7342FEA2" w14:textId="77777777" w:rsidR="00F8355A" w:rsidRPr="00CB7C48" w:rsidRDefault="00F8355A" w:rsidP="00F8355A">
            <w:pPr>
              <w:pStyle w:val="ListParagraph"/>
              <w:numPr>
                <w:ilvl w:val="0"/>
                <w:numId w:val="6"/>
              </w:numPr>
              <w:bidi w:val="0"/>
              <w:jc w:val="both"/>
              <w:rPr>
                <w:color w:val="000000" w:themeColor="text1"/>
                <w:szCs w:val="22"/>
              </w:rPr>
            </w:pPr>
            <w:r w:rsidRPr="00CB7C48">
              <w:rPr>
                <w:color w:val="000000" w:themeColor="text1"/>
                <w:szCs w:val="22"/>
              </w:rPr>
              <w:t>Daughters upon reaching the age of eighteen</w:t>
            </w:r>
            <w:r w:rsidRPr="00CB7C48">
              <w:rPr>
                <w:color w:val="000000" w:themeColor="text1"/>
                <w:szCs w:val="22"/>
                <w:rtl/>
              </w:rPr>
              <w:t>.</w:t>
            </w:r>
          </w:p>
          <w:p w14:paraId="6C2F839C" w14:textId="55E06E06" w:rsidR="00F8355A" w:rsidRPr="00CB7C48" w:rsidRDefault="00F8355A" w:rsidP="00F8355A">
            <w:pPr>
              <w:bidi w:val="0"/>
              <w:jc w:val="both"/>
              <w:rPr>
                <w:color w:val="000000" w:themeColor="text1"/>
                <w:szCs w:val="22"/>
              </w:rPr>
            </w:pPr>
            <w:r w:rsidRPr="00CB7C48">
              <w:rPr>
                <w:b/>
                <w:bCs/>
                <w:color w:val="000000" w:themeColor="text1"/>
                <w:szCs w:val="22"/>
              </w:rPr>
              <w:t xml:space="preserve">Second: </w:t>
            </w:r>
            <w:r w:rsidRPr="00623519">
              <w:rPr>
                <w:color w:val="000000" w:themeColor="text1"/>
                <w:szCs w:val="22"/>
              </w:rPr>
              <w:t>Health insurance</w:t>
            </w:r>
            <w:r w:rsidRPr="00CB7C48">
              <w:rPr>
                <w:b/>
                <w:bCs/>
                <w:color w:val="000000" w:themeColor="text1"/>
                <w:szCs w:val="22"/>
              </w:rPr>
              <w:t xml:space="preserve"> must be </w:t>
            </w:r>
            <w:r w:rsidR="00623519">
              <w:rPr>
                <w:color w:val="000000" w:themeColor="text1"/>
                <w:szCs w:val="22"/>
              </w:rPr>
              <w:t>terminated</w:t>
            </w:r>
            <w:r w:rsidRPr="00623519">
              <w:rPr>
                <w:color w:val="000000" w:themeColor="text1"/>
                <w:szCs w:val="22"/>
              </w:rPr>
              <w:t xml:space="preserve"> in the</w:t>
            </w:r>
            <w:r w:rsidRPr="00CB7C48">
              <w:rPr>
                <w:color w:val="000000" w:themeColor="text1"/>
                <w:szCs w:val="22"/>
              </w:rPr>
              <w:t xml:space="preserve"> following cases</w:t>
            </w:r>
            <w:r w:rsidRPr="00CB7C48">
              <w:rPr>
                <w:color w:val="000000" w:themeColor="text1"/>
                <w:szCs w:val="22"/>
                <w:rtl/>
              </w:rPr>
              <w:t>:</w:t>
            </w:r>
          </w:p>
          <w:p w14:paraId="75D8F420" w14:textId="77777777" w:rsidR="00F8355A" w:rsidRPr="00CB7C48" w:rsidRDefault="00F8355A" w:rsidP="00F8355A">
            <w:pPr>
              <w:pStyle w:val="ListParagraph"/>
              <w:numPr>
                <w:ilvl w:val="0"/>
                <w:numId w:val="7"/>
              </w:numPr>
              <w:bidi w:val="0"/>
              <w:jc w:val="both"/>
              <w:rPr>
                <w:color w:val="000000" w:themeColor="text1"/>
                <w:szCs w:val="22"/>
              </w:rPr>
            </w:pPr>
            <w:r w:rsidRPr="00CB7C48">
              <w:rPr>
                <w:color w:val="000000" w:themeColor="text1"/>
                <w:szCs w:val="22"/>
              </w:rPr>
              <w:t xml:space="preserve">Termination of the subscriber's services </w:t>
            </w:r>
            <w:r w:rsidRPr="00E923B7">
              <w:rPr>
                <w:b/>
                <w:bCs/>
                <w:color w:val="000000" w:themeColor="text1"/>
                <w:szCs w:val="22"/>
              </w:rPr>
              <w:t>before</w:t>
            </w:r>
            <w:r w:rsidRPr="00CB7C48">
              <w:rPr>
                <w:color w:val="000000" w:themeColor="text1"/>
                <w:szCs w:val="22"/>
              </w:rPr>
              <w:t xml:space="preserve"> completing ten (10) years of continuous service at the university</w:t>
            </w:r>
            <w:r w:rsidRPr="00CB7C48">
              <w:rPr>
                <w:color w:val="000000" w:themeColor="text1"/>
                <w:szCs w:val="22"/>
                <w:rtl/>
              </w:rPr>
              <w:t>.</w:t>
            </w:r>
          </w:p>
          <w:p w14:paraId="1F1A6497" w14:textId="77777777" w:rsidR="00F8355A" w:rsidRPr="00CB7C48" w:rsidRDefault="00F8355A" w:rsidP="00F8355A">
            <w:pPr>
              <w:pStyle w:val="ListParagraph"/>
              <w:numPr>
                <w:ilvl w:val="0"/>
                <w:numId w:val="7"/>
              </w:numPr>
              <w:bidi w:val="0"/>
              <w:jc w:val="both"/>
              <w:rPr>
                <w:color w:val="000000" w:themeColor="text1"/>
                <w:szCs w:val="22"/>
              </w:rPr>
            </w:pPr>
            <w:r w:rsidRPr="00CB7C48">
              <w:rPr>
                <w:color w:val="000000" w:themeColor="text1"/>
                <w:szCs w:val="22"/>
              </w:rPr>
              <w:t>Subscriber's children upon reaching the age of eighteen. However, insurance may continue for children who are studying in educational institutions until they complete their studies or reach the age of twenty-five, whichever comes first</w:t>
            </w:r>
            <w:r w:rsidRPr="00CB7C48">
              <w:rPr>
                <w:color w:val="000000" w:themeColor="text1"/>
                <w:szCs w:val="22"/>
                <w:rtl/>
              </w:rPr>
              <w:t>.</w:t>
            </w:r>
          </w:p>
          <w:p w14:paraId="3FCC24EA" w14:textId="3D63A81B" w:rsidR="00F8355A" w:rsidRPr="00FF5324" w:rsidRDefault="00F8355A" w:rsidP="00FF5324">
            <w:pPr>
              <w:pStyle w:val="ListParagraph"/>
              <w:numPr>
                <w:ilvl w:val="0"/>
                <w:numId w:val="7"/>
              </w:numPr>
              <w:bidi w:val="0"/>
              <w:jc w:val="both"/>
              <w:rPr>
                <w:color w:val="000000" w:themeColor="text1"/>
                <w:szCs w:val="22"/>
                <w:rtl/>
              </w:rPr>
            </w:pPr>
            <w:r w:rsidRPr="00CB7C48">
              <w:rPr>
                <w:color w:val="000000" w:themeColor="text1"/>
                <w:szCs w:val="22"/>
              </w:rPr>
              <w:t>Removal of the beneficiary from the family register as a result of marriage, divorce, or death</w:t>
            </w:r>
            <w:r w:rsidRPr="00CB7C48">
              <w:rPr>
                <w:color w:val="000000" w:themeColor="text1"/>
                <w:szCs w:val="22"/>
                <w:rtl/>
              </w:rPr>
              <w:t>.</w:t>
            </w:r>
          </w:p>
        </w:tc>
      </w:tr>
    </w:tbl>
    <w:p w14:paraId="03802E2F" w14:textId="77777777" w:rsidR="00146E6F" w:rsidRPr="00414F3C" w:rsidRDefault="00146E6F" w:rsidP="00CB7C48">
      <w:pPr>
        <w:jc w:val="both"/>
        <w:rPr>
          <w:color w:val="000000" w:themeColor="text1"/>
          <w:sz w:val="18"/>
          <w:szCs w:val="16"/>
        </w:rPr>
      </w:pPr>
    </w:p>
    <w:tbl>
      <w:tblPr>
        <w:tblStyle w:val="TableGrid"/>
        <w:tblW w:w="5000" w:type="pct"/>
        <w:tblCellMar>
          <w:top w:w="28" w:type="dxa"/>
          <w:left w:w="28" w:type="dxa"/>
          <w:bottom w:w="28" w:type="dxa"/>
          <w:right w:w="28" w:type="dxa"/>
        </w:tblCellMar>
        <w:tblLook w:val="04A0" w:firstRow="1" w:lastRow="0" w:firstColumn="1" w:lastColumn="0" w:noHBand="0" w:noVBand="1"/>
      </w:tblPr>
      <w:tblGrid>
        <w:gridCol w:w="2545"/>
        <w:gridCol w:w="1649"/>
        <w:gridCol w:w="4347"/>
        <w:gridCol w:w="1050"/>
        <w:gridCol w:w="603"/>
      </w:tblGrid>
      <w:tr w:rsidR="0051637E" w:rsidRPr="00857995" w14:paraId="6B16E505" w14:textId="77777777" w:rsidTr="009B2942">
        <w:trPr>
          <w:cantSplit/>
        </w:trPr>
        <w:tc>
          <w:tcPr>
            <w:tcW w:w="2057" w:type="pct"/>
            <w:gridSpan w:val="2"/>
            <w:tcBorders>
              <w:right w:val="nil"/>
            </w:tcBorders>
            <w:shd w:val="clear" w:color="auto" w:fill="F2F2F2" w:themeFill="background1" w:themeFillShade="F2"/>
            <w:vAlign w:val="center"/>
          </w:tcPr>
          <w:p w14:paraId="44071557" w14:textId="0B96A4BA" w:rsidR="0051637E" w:rsidRPr="00857995" w:rsidRDefault="007B3EB4" w:rsidP="00B43CA1">
            <w:pPr>
              <w:bidi w:val="0"/>
              <w:rPr>
                <w:b/>
                <w:bCs/>
                <w:color w:val="000000" w:themeColor="text1"/>
              </w:rPr>
            </w:pPr>
            <w:r w:rsidRPr="00A22AF8">
              <w:rPr>
                <w:b/>
                <w:bCs/>
                <w:color w:val="000000" w:themeColor="text1"/>
                <w:sz w:val="28"/>
                <w:szCs w:val="32"/>
              </w:rPr>
              <w:t>SUBSCRIBER’S INFORMATION</w:t>
            </w:r>
          </w:p>
        </w:tc>
        <w:tc>
          <w:tcPr>
            <w:tcW w:w="2943" w:type="pct"/>
            <w:gridSpan w:val="3"/>
            <w:tcBorders>
              <w:left w:val="nil"/>
            </w:tcBorders>
            <w:shd w:val="clear" w:color="auto" w:fill="F2F2F2" w:themeFill="background1" w:themeFillShade="F2"/>
            <w:vAlign w:val="center"/>
          </w:tcPr>
          <w:p w14:paraId="17351943" w14:textId="3F979ABD" w:rsidR="0051637E" w:rsidRPr="006C48E4" w:rsidRDefault="0051637E" w:rsidP="00B43CA1">
            <w:pPr>
              <w:rPr>
                <w:rFonts w:asciiTheme="minorHAnsi" w:hAnsiTheme="minorHAnsi" w:cstheme="minorHAnsi"/>
                <w:b/>
                <w:bCs/>
                <w:color w:val="000000" w:themeColor="text1"/>
                <w:sz w:val="24"/>
                <w:rtl/>
                <w:lang w:bidi="ar-JO"/>
              </w:rPr>
            </w:pPr>
            <w:r w:rsidRPr="00836172">
              <w:rPr>
                <w:rFonts w:asciiTheme="minorHAnsi" w:hAnsiTheme="minorHAnsi" w:cstheme="minorHAnsi"/>
                <w:b/>
                <w:bCs/>
                <w:color w:val="000000" w:themeColor="text1"/>
                <w:sz w:val="28"/>
                <w:szCs w:val="28"/>
                <w:rtl/>
                <w:lang w:bidi="ar-JO"/>
              </w:rPr>
              <w:t>بيانات المشترك</w:t>
            </w:r>
          </w:p>
        </w:tc>
      </w:tr>
      <w:tr w:rsidR="00836172" w:rsidRPr="00D17CFD" w14:paraId="5BBA6F09" w14:textId="77777777" w:rsidTr="009B2942">
        <w:trPr>
          <w:cantSplit/>
        </w:trPr>
        <w:sdt>
          <w:sdtPr>
            <w:rPr>
              <w:color w:val="000000" w:themeColor="text1"/>
              <w:sz w:val="24"/>
              <w:rtl/>
            </w:rPr>
            <w:id w:val="1210228394"/>
            <w:lock w:val="sdtLocked"/>
            <w:placeholder>
              <w:docPart w:val="57BD48CBAC214647B11BB06C222D1AC2"/>
            </w:placeholder>
            <w:showingPlcHdr/>
          </w:sdtPr>
          <w:sdtEndPr/>
          <w:sdtContent>
            <w:tc>
              <w:tcPr>
                <w:tcW w:w="1248" w:type="pct"/>
                <w:shd w:val="clear" w:color="auto" w:fill="auto"/>
                <w:vAlign w:val="center"/>
              </w:tcPr>
              <w:p w14:paraId="0B7929F9" w14:textId="77AC6C26" w:rsidR="003F112B" w:rsidRPr="00E64867" w:rsidRDefault="006A70A7" w:rsidP="00CB7B78">
                <w:pPr>
                  <w:rPr>
                    <w:color w:val="000000" w:themeColor="text1"/>
                    <w:sz w:val="24"/>
                  </w:rPr>
                </w:pPr>
                <w:r w:rsidRPr="00E64867">
                  <w:rPr>
                    <w:rStyle w:val="PlaceholderText"/>
                    <w:color w:val="D0CECE" w:themeColor="background2" w:themeShade="E6"/>
                    <w:sz w:val="24"/>
                  </w:rPr>
                  <w:t>Enter text</w:t>
                </w:r>
                <w:r w:rsidRPr="00E64867">
                  <w:rPr>
                    <w:rStyle w:val="PlaceholderText"/>
                    <w:color w:val="F2F2F2" w:themeColor="background1" w:themeShade="F2"/>
                    <w:sz w:val="24"/>
                  </w:rPr>
                  <w:t>.</w:t>
                </w:r>
              </w:p>
            </w:tc>
          </w:sdtContent>
        </w:sdt>
        <w:tc>
          <w:tcPr>
            <w:tcW w:w="809" w:type="pct"/>
            <w:shd w:val="clear" w:color="auto" w:fill="auto"/>
          </w:tcPr>
          <w:p w14:paraId="18FF6F7C" w14:textId="0863400B" w:rsidR="00FE2A35" w:rsidRPr="00B1432D" w:rsidRDefault="00514F28" w:rsidP="00FE2A35">
            <w:pPr>
              <w:rPr>
                <w:b/>
                <w:bCs/>
              </w:rPr>
            </w:pPr>
            <w:r>
              <w:rPr>
                <w:rFonts w:hint="cs"/>
                <w:b/>
                <w:bCs/>
                <w:rtl/>
              </w:rPr>
              <w:t>ال</w:t>
            </w:r>
            <w:r w:rsidR="00A01C07" w:rsidRPr="00B1432D">
              <w:rPr>
                <w:rFonts w:hint="cs"/>
                <w:b/>
                <w:bCs/>
                <w:rtl/>
              </w:rPr>
              <w:t>رقم ال</w:t>
            </w:r>
            <w:r>
              <w:rPr>
                <w:rFonts w:hint="cs"/>
                <w:b/>
                <w:bCs/>
                <w:rtl/>
              </w:rPr>
              <w:t>وظيفي</w:t>
            </w:r>
          </w:p>
          <w:p w14:paraId="650CE441" w14:textId="3F8FA7EC" w:rsidR="003F112B" w:rsidRPr="00D17CFD" w:rsidRDefault="00087574" w:rsidP="006127C8">
            <w:pPr>
              <w:bidi w:val="0"/>
              <w:spacing w:line="180" w:lineRule="auto"/>
              <w:jc w:val="right"/>
              <w:rPr>
                <w:color w:val="000000" w:themeColor="text1"/>
              </w:rPr>
            </w:pPr>
            <w:r>
              <w:rPr>
                <w:color w:val="000000" w:themeColor="text1"/>
                <w:sz w:val="20"/>
                <w:szCs w:val="18"/>
              </w:rPr>
              <w:t>Employee ID</w:t>
            </w:r>
          </w:p>
        </w:tc>
        <w:sdt>
          <w:sdtPr>
            <w:rPr>
              <w:color w:val="000000" w:themeColor="text1"/>
              <w:sz w:val="24"/>
              <w:rtl/>
            </w:rPr>
            <w:id w:val="537241305"/>
            <w:lock w:val="sdtLocked"/>
            <w:placeholder>
              <w:docPart w:val="CA5F3E0F6DBB441CA069C30A61ED4E60"/>
            </w:placeholder>
            <w:showingPlcHdr/>
          </w:sdtPr>
          <w:sdtEndPr/>
          <w:sdtContent>
            <w:tc>
              <w:tcPr>
                <w:tcW w:w="2647" w:type="pct"/>
                <w:gridSpan w:val="2"/>
                <w:shd w:val="clear" w:color="auto" w:fill="auto"/>
                <w:vAlign w:val="center"/>
              </w:tcPr>
              <w:p w14:paraId="3DC84ECB" w14:textId="54D27F6B" w:rsidR="003F112B" w:rsidRPr="00E64867" w:rsidRDefault="00E64867" w:rsidP="00CB7B78">
                <w:pPr>
                  <w:rPr>
                    <w:color w:val="000000" w:themeColor="text1"/>
                    <w:sz w:val="24"/>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tc>
          <w:tcPr>
            <w:tcW w:w="297" w:type="pct"/>
          </w:tcPr>
          <w:p w14:paraId="044D6189" w14:textId="77777777" w:rsidR="003F112B" w:rsidRPr="00B1432D" w:rsidRDefault="008A542C" w:rsidP="00F64A9A">
            <w:pPr>
              <w:rPr>
                <w:b/>
                <w:bCs/>
              </w:rPr>
            </w:pPr>
            <w:r w:rsidRPr="00B1432D">
              <w:rPr>
                <w:rFonts w:hint="cs"/>
                <w:b/>
                <w:bCs/>
                <w:rtl/>
              </w:rPr>
              <w:t>الاسم</w:t>
            </w:r>
          </w:p>
          <w:p w14:paraId="505B5AE2" w14:textId="507ECC00" w:rsidR="002F0282" w:rsidRPr="00D17CFD" w:rsidRDefault="002F0282" w:rsidP="006127C8">
            <w:pPr>
              <w:bidi w:val="0"/>
              <w:spacing w:line="180" w:lineRule="auto"/>
              <w:jc w:val="right"/>
              <w:rPr>
                <w:color w:val="000000" w:themeColor="text1"/>
              </w:rPr>
            </w:pPr>
            <w:r w:rsidRPr="00B1432D">
              <w:rPr>
                <w:color w:val="000000" w:themeColor="text1"/>
                <w:sz w:val="20"/>
                <w:szCs w:val="18"/>
              </w:rPr>
              <w:t>Name</w:t>
            </w:r>
          </w:p>
        </w:tc>
      </w:tr>
      <w:tr w:rsidR="004A757F" w:rsidRPr="00D17CFD" w14:paraId="1A7C1142" w14:textId="77777777" w:rsidTr="009B2942">
        <w:sdt>
          <w:sdtPr>
            <w:rPr>
              <w:color w:val="000000" w:themeColor="text1"/>
              <w:sz w:val="24"/>
              <w:rtl/>
            </w:rPr>
            <w:id w:val="218640881"/>
            <w:lock w:val="sdtLocked"/>
            <w:placeholder>
              <w:docPart w:val="5EB8B8062B9244C3B308EA55765A094F"/>
            </w:placeholder>
            <w:showingPlcHdr/>
            <w:dropDownList>
              <w:listItem w:value="Choose an item."/>
              <w:listItem w:displayText="First Class" w:value="First Class"/>
              <w:listItem w:displayText="Second Class" w:value="Second Class"/>
              <w:listItem w:displayText="Private Class" w:value="Private Class"/>
            </w:dropDownList>
          </w:sdtPr>
          <w:sdtEndPr/>
          <w:sdtContent>
            <w:tc>
              <w:tcPr>
                <w:tcW w:w="1248" w:type="pct"/>
                <w:vAlign w:val="center"/>
              </w:tcPr>
              <w:p w14:paraId="2E00C3DA" w14:textId="796AB985" w:rsidR="004A757F" w:rsidRPr="00E64867" w:rsidRDefault="00DB3EFB" w:rsidP="00CB7B78">
                <w:pPr>
                  <w:rPr>
                    <w:color w:val="000000" w:themeColor="text1"/>
                    <w:sz w:val="24"/>
                  </w:rPr>
                </w:pPr>
                <w:r w:rsidRPr="00723616">
                  <w:rPr>
                    <w:rStyle w:val="PlaceholderText"/>
                    <w:color w:val="D0CECE" w:themeColor="background2" w:themeShade="E6"/>
                  </w:rPr>
                  <w:t xml:space="preserve">Choose </w:t>
                </w:r>
                <w:r w:rsidR="00723616" w:rsidRPr="00723616">
                  <w:rPr>
                    <w:rStyle w:val="PlaceholderText"/>
                    <w:color w:val="D0CECE" w:themeColor="background2" w:themeShade="E6"/>
                  </w:rPr>
                  <w:t>Class</w:t>
                </w:r>
                <w:r w:rsidRPr="00723616">
                  <w:rPr>
                    <w:rStyle w:val="PlaceholderText"/>
                    <w:color w:val="D0CECE" w:themeColor="background2" w:themeShade="E6"/>
                  </w:rPr>
                  <w:t>.</w:t>
                </w:r>
              </w:p>
            </w:tc>
          </w:sdtContent>
        </w:sdt>
        <w:tc>
          <w:tcPr>
            <w:tcW w:w="809" w:type="pct"/>
          </w:tcPr>
          <w:p w14:paraId="6E665417" w14:textId="5ECBC183" w:rsidR="004A757F" w:rsidRPr="00B1432D" w:rsidRDefault="008F4C33" w:rsidP="004A757F">
            <w:pPr>
              <w:rPr>
                <w:b/>
                <w:bCs/>
              </w:rPr>
            </w:pPr>
            <w:r>
              <w:rPr>
                <w:rFonts w:hint="cs"/>
                <w:b/>
                <w:bCs/>
                <w:rtl/>
              </w:rPr>
              <w:t>درجة</w:t>
            </w:r>
            <w:r w:rsidR="004A757F" w:rsidRPr="00B1432D">
              <w:rPr>
                <w:rFonts w:hint="cs"/>
                <w:b/>
                <w:bCs/>
                <w:rtl/>
              </w:rPr>
              <w:t xml:space="preserve"> الاشتراك</w:t>
            </w:r>
          </w:p>
          <w:p w14:paraId="66B4E4A6" w14:textId="720A67BF" w:rsidR="004A757F" w:rsidRPr="00D17CFD" w:rsidRDefault="00C46C4B" w:rsidP="008F4C33">
            <w:pPr>
              <w:bidi w:val="0"/>
              <w:spacing w:line="180" w:lineRule="auto"/>
              <w:jc w:val="right"/>
              <w:rPr>
                <w:color w:val="000000" w:themeColor="text1"/>
              </w:rPr>
            </w:pPr>
            <w:r>
              <w:rPr>
                <w:color w:val="000000" w:themeColor="text1"/>
                <w:sz w:val="20"/>
                <w:szCs w:val="18"/>
              </w:rPr>
              <w:t>Coverage</w:t>
            </w:r>
            <w:r w:rsidR="004A757F" w:rsidRPr="00B1432D">
              <w:rPr>
                <w:color w:val="000000" w:themeColor="text1"/>
                <w:sz w:val="20"/>
                <w:szCs w:val="18"/>
              </w:rPr>
              <w:t xml:space="preserve"> </w:t>
            </w:r>
            <w:r w:rsidR="008F4C33">
              <w:rPr>
                <w:color w:val="000000" w:themeColor="text1"/>
                <w:sz w:val="20"/>
                <w:szCs w:val="18"/>
              </w:rPr>
              <w:t>Class</w:t>
            </w:r>
          </w:p>
        </w:tc>
        <w:sdt>
          <w:sdtPr>
            <w:rPr>
              <w:color w:val="000000" w:themeColor="text1"/>
              <w:sz w:val="24"/>
              <w:rtl/>
            </w:rPr>
            <w:id w:val="202213160"/>
            <w:lock w:val="sdtLocked"/>
            <w:placeholder>
              <w:docPart w:val="ED78FD44846D4E5CBBBDF3010B84FD14"/>
            </w:placeholder>
            <w:showingPlcHdr/>
          </w:sdtPr>
          <w:sdtEndPr/>
          <w:sdtContent>
            <w:tc>
              <w:tcPr>
                <w:tcW w:w="2132" w:type="pct"/>
                <w:vAlign w:val="center"/>
              </w:tcPr>
              <w:p w14:paraId="44B49C88" w14:textId="77777777" w:rsidR="004A757F" w:rsidRPr="00E64867" w:rsidRDefault="004A757F" w:rsidP="00CB7B78">
                <w:pPr>
                  <w:rPr>
                    <w:color w:val="000000" w:themeColor="text1"/>
                    <w:sz w:val="24"/>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tc>
          <w:tcPr>
            <w:tcW w:w="811" w:type="pct"/>
            <w:gridSpan w:val="2"/>
          </w:tcPr>
          <w:p w14:paraId="37330338" w14:textId="77777777" w:rsidR="004A757F" w:rsidRPr="00B1432D" w:rsidRDefault="004A757F" w:rsidP="004A757F">
            <w:pPr>
              <w:rPr>
                <w:b/>
                <w:bCs/>
              </w:rPr>
            </w:pPr>
            <w:r w:rsidRPr="00B1432D">
              <w:rPr>
                <w:rFonts w:hint="cs"/>
                <w:b/>
                <w:bCs/>
                <w:rtl/>
              </w:rPr>
              <w:t>رقم الاشتراك</w:t>
            </w:r>
          </w:p>
          <w:p w14:paraId="0FF3E3EF" w14:textId="3B0F44A0" w:rsidR="004A757F" w:rsidRPr="00D17CFD" w:rsidRDefault="004A757F" w:rsidP="006127C8">
            <w:pPr>
              <w:bidi w:val="0"/>
              <w:spacing w:line="180" w:lineRule="auto"/>
              <w:jc w:val="right"/>
              <w:rPr>
                <w:color w:val="000000" w:themeColor="text1"/>
              </w:rPr>
            </w:pPr>
            <w:r w:rsidRPr="00B1432D">
              <w:rPr>
                <w:color w:val="000000" w:themeColor="text1"/>
                <w:sz w:val="20"/>
                <w:szCs w:val="18"/>
              </w:rPr>
              <w:t>Member Number</w:t>
            </w:r>
          </w:p>
        </w:tc>
      </w:tr>
    </w:tbl>
    <w:p w14:paraId="58790B3B" w14:textId="77777777" w:rsidR="00605CC9" w:rsidRPr="00ED0511" w:rsidRDefault="00605CC9" w:rsidP="00605CC9">
      <w:pPr>
        <w:rPr>
          <w:sz w:val="14"/>
          <w:szCs w:val="16"/>
        </w:rPr>
      </w:pPr>
    </w:p>
    <w:tbl>
      <w:tblPr>
        <w:tblStyle w:val="TableGrid"/>
        <w:tblW w:w="5000" w:type="pct"/>
        <w:tblCellMar>
          <w:top w:w="28" w:type="dxa"/>
          <w:left w:w="28" w:type="dxa"/>
          <w:bottom w:w="28" w:type="dxa"/>
          <w:right w:w="28" w:type="dxa"/>
        </w:tblCellMar>
        <w:tblLook w:val="04A0" w:firstRow="1" w:lastRow="0" w:firstColumn="1" w:lastColumn="0" w:noHBand="0" w:noVBand="1"/>
      </w:tblPr>
      <w:tblGrid>
        <w:gridCol w:w="1696"/>
        <w:gridCol w:w="2100"/>
        <w:gridCol w:w="2049"/>
        <w:gridCol w:w="703"/>
        <w:gridCol w:w="367"/>
        <w:gridCol w:w="2869"/>
        <w:gridCol w:w="410"/>
      </w:tblGrid>
      <w:tr w:rsidR="00605CC9" w:rsidRPr="00857995" w14:paraId="0B390CE6" w14:textId="77777777" w:rsidTr="0053154A">
        <w:trPr>
          <w:cantSplit/>
        </w:trPr>
        <w:tc>
          <w:tcPr>
            <w:tcW w:w="2867" w:type="pct"/>
            <w:gridSpan w:val="3"/>
            <w:tcBorders>
              <w:right w:val="nil"/>
            </w:tcBorders>
            <w:shd w:val="clear" w:color="auto" w:fill="F2F2F2" w:themeFill="background1" w:themeFillShade="F2"/>
            <w:vAlign w:val="center"/>
          </w:tcPr>
          <w:p w14:paraId="36B0AE2D" w14:textId="1C297EFB" w:rsidR="00605CC9" w:rsidRPr="00857995" w:rsidRDefault="00A535FE" w:rsidP="00366617">
            <w:pPr>
              <w:bidi w:val="0"/>
              <w:rPr>
                <w:b/>
                <w:bCs/>
                <w:color w:val="000000" w:themeColor="text1"/>
              </w:rPr>
            </w:pPr>
            <w:r>
              <w:rPr>
                <w:b/>
                <w:bCs/>
                <w:color w:val="000000" w:themeColor="text1"/>
                <w:sz w:val="28"/>
                <w:szCs w:val="32"/>
              </w:rPr>
              <w:t>Cancel</w:t>
            </w:r>
            <w:r w:rsidR="00DC258F">
              <w:rPr>
                <w:b/>
                <w:bCs/>
                <w:color w:val="000000" w:themeColor="text1"/>
                <w:sz w:val="28"/>
                <w:szCs w:val="32"/>
              </w:rPr>
              <w:t>l</w:t>
            </w:r>
            <w:r>
              <w:rPr>
                <w:b/>
                <w:bCs/>
                <w:color w:val="000000" w:themeColor="text1"/>
                <w:sz w:val="28"/>
                <w:szCs w:val="32"/>
              </w:rPr>
              <w:t>ation type</w:t>
            </w:r>
          </w:p>
        </w:tc>
        <w:tc>
          <w:tcPr>
            <w:tcW w:w="2133" w:type="pct"/>
            <w:gridSpan w:val="4"/>
            <w:tcBorders>
              <w:left w:val="nil"/>
            </w:tcBorders>
            <w:shd w:val="clear" w:color="auto" w:fill="F2F2F2" w:themeFill="background1" w:themeFillShade="F2"/>
            <w:vAlign w:val="center"/>
          </w:tcPr>
          <w:p w14:paraId="3316C2B9" w14:textId="08BC3BC6" w:rsidR="00605CC9" w:rsidRPr="006C48E4" w:rsidRDefault="000D486C" w:rsidP="00366617">
            <w:pPr>
              <w:rPr>
                <w:rFonts w:asciiTheme="minorHAnsi" w:hAnsiTheme="minorHAnsi" w:cstheme="minorHAnsi"/>
                <w:b/>
                <w:bCs/>
                <w:color w:val="000000" w:themeColor="text1"/>
                <w:sz w:val="24"/>
                <w:rtl/>
                <w:lang w:bidi="ar-JO"/>
              </w:rPr>
            </w:pPr>
            <w:r>
              <w:rPr>
                <w:rFonts w:asciiTheme="minorHAnsi" w:hAnsiTheme="minorHAnsi" w:cstheme="minorHAnsi" w:hint="cs"/>
                <w:b/>
                <w:bCs/>
                <w:color w:val="000000" w:themeColor="text1"/>
                <w:sz w:val="28"/>
                <w:szCs w:val="28"/>
                <w:rtl/>
                <w:lang w:bidi="ar-JO"/>
              </w:rPr>
              <w:t xml:space="preserve">نوع الإلغاء </w:t>
            </w:r>
            <w:r w:rsidR="00A535FE">
              <w:rPr>
                <w:rFonts w:asciiTheme="minorHAnsi" w:hAnsiTheme="minorHAnsi" w:cstheme="minorHAnsi" w:hint="cs"/>
                <w:b/>
                <w:bCs/>
                <w:color w:val="000000" w:themeColor="text1"/>
                <w:sz w:val="28"/>
                <w:szCs w:val="28"/>
                <w:rtl/>
                <w:lang w:bidi="ar-JO"/>
              </w:rPr>
              <w:t>الم</w:t>
            </w:r>
            <w:r w:rsidR="00605CC9">
              <w:rPr>
                <w:rFonts w:asciiTheme="minorHAnsi" w:hAnsiTheme="minorHAnsi" w:cstheme="minorHAnsi" w:hint="cs"/>
                <w:b/>
                <w:bCs/>
                <w:color w:val="000000" w:themeColor="text1"/>
                <w:sz w:val="28"/>
                <w:szCs w:val="28"/>
                <w:rtl/>
                <w:lang w:bidi="ar-JO"/>
              </w:rPr>
              <w:t>طل</w:t>
            </w:r>
            <w:r w:rsidR="00A535FE">
              <w:rPr>
                <w:rFonts w:asciiTheme="minorHAnsi" w:hAnsiTheme="minorHAnsi" w:cstheme="minorHAnsi" w:hint="cs"/>
                <w:b/>
                <w:bCs/>
                <w:color w:val="000000" w:themeColor="text1"/>
                <w:sz w:val="28"/>
                <w:szCs w:val="28"/>
                <w:rtl/>
                <w:lang w:bidi="ar-JO"/>
              </w:rPr>
              <w:t>و</w:t>
            </w:r>
            <w:r w:rsidR="00605CC9">
              <w:rPr>
                <w:rFonts w:asciiTheme="minorHAnsi" w:hAnsiTheme="minorHAnsi" w:cstheme="minorHAnsi" w:hint="cs"/>
                <w:b/>
                <w:bCs/>
                <w:color w:val="000000" w:themeColor="text1"/>
                <w:sz w:val="28"/>
                <w:szCs w:val="28"/>
                <w:rtl/>
                <w:lang w:bidi="ar-JO"/>
              </w:rPr>
              <w:t>ب</w:t>
            </w:r>
          </w:p>
        </w:tc>
      </w:tr>
      <w:tr w:rsidR="00605CC9" w:rsidRPr="00D17CFD" w14:paraId="14C84DAB" w14:textId="77777777" w:rsidTr="0053154A">
        <w:trPr>
          <w:cantSplit/>
        </w:trPr>
        <w:sdt>
          <w:sdtPr>
            <w:rPr>
              <w:color w:val="000000" w:themeColor="text1"/>
              <w:sz w:val="24"/>
            </w:rPr>
            <w:id w:val="-681433044"/>
            <w:lock w:val="sdtLocked"/>
            <w:placeholder>
              <w:docPart w:val="9BFF93F6A33342CAB2AC2652AF161549"/>
            </w:placeholder>
            <w:showingPlcHdr/>
            <w:date w:fullDate="2025-12-10T00:00:00Z">
              <w:dateFormat w:val="M/d/yyyy"/>
              <w:lid w:val="en-US"/>
              <w:storeMappedDataAs w:val="dateTime"/>
              <w:calendar w:val="gregorian"/>
            </w:date>
          </w:sdtPr>
          <w:sdtEndPr/>
          <w:sdtContent>
            <w:tc>
              <w:tcPr>
                <w:tcW w:w="832" w:type="pct"/>
                <w:shd w:val="clear" w:color="auto" w:fill="auto"/>
                <w:vAlign w:val="center"/>
              </w:tcPr>
              <w:p w14:paraId="26B0974B" w14:textId="77777777" w:rsidR="00605CC9" w:rsidRPr="003C011B" w:rsidRDefault="00605CC9" w:rsidP="00366617">
                <w:pPr>
                  <w:bidi w:val="0"/>
                  <w:jc w:val="center"/>
                  <w:rPr>
                    <w:color w:val="000000" w:themeColor="text1"/>
                    <w:sz w:val="24"/>
                  </w:rPr>
                </w:pPr>
                <w:r w:rsidRPr="003C011B">
                  <w:rPr>
                    <w:rStyle w:val="PlaceholderText"/>
                    <w:color w:val="D0CECE" w:themeColor="background2" w:themeShade="E6"/>
                  </w:rPr>
                  <w:t>Click or tap to enter a date</w:t>
                </w:r>
              </w:p>
            </w:tc>
          </w:sdtContent>
        </w:sdt>
        <w:tc>
          <w:tcPr>
            <w:tcW w:w="1030" w:type="pct"/>
            <w:shd w:val="clear" w:color="auto" w:fill="auto"/>
          </w:tcPr>
          <w:p w14:paraId="5FA8D383" w14:textId="63948410" w:rsidR="00605CC9" w:rsidRDefault="00605CC9" w:rsidP="00366617">
            <w:pPr>
              <w:rPr>
                <w:b/>
                <w:bCs/>
                <w:lang w:bidi="ar-JO"/>
              </w:rPr>
            </w:pPr>
            <w:r>
              <w:rPr>
                <w:rFonts w:hint="cs"/>
                <w:b/>
                <w:bCs/>
                <w:rtl/>
              </w:rPr>
              <w:t xml:space="preserve">تاريخ </w:t>
            </w:r>
            <w:r w:rsidR="004A7137">
              <w:rPr>
                <w:rFonts w:hint="cs"/>
                <w:b/>
                <w:bCs/>
                <w:rtl/>
                <w:lang w:bidi="ar-JO"/>
              </w:rPr>
              <w:t>الإلغاء</w:t>
            </w:r>
          </w:p>
          <w:p w14:paraId="6AC73C6D" w14:textId="61A58F9F" w:rsidR="00605CC9" w:rsidRPr="00B1432D" w:rsidRDefault="000B188E" w:rsidP="00366617">
            <w:pPr>
              <w:bidi w:val="0"/>
              <w:jc w:val="right"/>
              <w:rPr>
                <w:b/>
                <w:bCs/>
              </w:rPr>
            </w:pPr>
            <w:r>
              <w:rPr>
                <w:color w:val="000000" w:themeColor="text1"/>
                <w:sz w:val="20"/>
                <w:szCs w:val="18"/>
              </w:rPr>
              <w:t>D</w:t>
            </w:r>
            <w:r w:rsidR="00605CC9" w:rsidRPr="00C241B6">
              <w:rPr>
                <w:color w:val="000000" w:themeColor="text1"/>
                <w:sz w:val="20"/>
                <w:szCs w:val="18"/>
              </w:rPr>
              <w:t xml:space="preserve">ate </w:t>
            </w:r>
            <w:r>
              <w:rPr>
                <w:color w:val="000000" w:themeColor="text1"/>
                <w:sz w:val="20"/>
                <w:szCs w:val="18"/>
              </w:rPr>
              <w:t>of cancel</w:t>
            </w:r>
            <w:r w:rsidR="0053154A">
              <w:rPr>
                <w:color w:val="000000" w:themeColor="text1"/>
                <w:sz w:val="20"/>
                <w:szCs w:val="18"/>
              </w:rPr>
              <w:t>l</w:t>
            </w:r>
            <w:r>
              <w:rPr>
                <w:color w:val="000000" w:themeColor="text1"/>
                <w:sz w:val="20"/>
                <w:szCs w:val="18"/>
              </w:rPr>
              <w:t>ation</w:t>
            </w:r>
          </w:p>
        </w:tc>
        <w:tc>
          <w:tcPr>
            <w:tcW w:w="1350" w:type="pct"/>
            <w:gridSpan w:val="2"/>
            <w:tcBorders>
              <w:right w:val="nil"/>
            </w:tcBorders>
            <w:shd w:val="clear" w:color="auto" w:fill="auto"/>
            <w:vAlign w:val="center"/>
          </w:tcPr>
          <w:p w14:paraId="78661AC1" w14:textId="26C507EF" w:rsidR="00605CC9" w:rsidRDefault="009E1B92" w:rsidP="00366617">
            <w:pPr>
              <w:rPr>
                <w:color w:val="000000" w:themeColor="text1"/>
                <w:sz w:val="24"/>
                <w:rtl/>
                <w:lang w:bidi="ar-JO"/>
              </w:rPr>
            </w:pPr>
            <w:r>
              <w:rPr>
                <w:rFonts w:hint="cs"/>
                <w:b/>
                <w:bCs/>
                <w:rtl/>
              </w:rPr>
              <w:t>إلغاء تأمين منتفع</w:t>
            </w:r>
          </w:p>
          <w:p w14:paraId="001D5361" w14:textId="52EFD1AE" w:rsidR="00605CC9" w:rsidRPr="00E64867" w:rsidRDefault="00C767FF" w:rsidP="00366617">
            <w:pPr>
              <w:rPr>
                <w:color w:val="000000" w:themeColor="text1"/>
                <w:sz w:val="24"/>
                <w:lang w:bidi="ar-JO"/>
              </w:rPr>
            </w:pPr>
            <w:r>
              <w:rPr>
                <w:color w:val="000000" w:themeColor="text1"/>
                <w:sz w:val="20"/>
                <w:szCs w:val="18"/>
              </w:rPr>
              <w:t>B</w:t>
            </w:r>
            <w:r w:rsidRPr="00C767FF">
              <w:rPr>
                <w:color w:val="000000" w:themeColor="text1"/>
                <w:sz w:val="20"/>
                <w:szCs w:val="18"/>
              </w:rPr>
              <w:t>eneficiaries</w:t>
            </w:r>
          </w:p>
        </w:tc>
        <w:tc>
          <w:tcPr>
            <w:tcW w:w="180" w:type="pct"/>
            <w:tcBorders>
              <w:left w:val="nil"/>
              <w:right w:val="nil"/>
            </w:tcBorders>
            <w:shd w:val="clear" w:color="auto" w:fill="auto"/>
            <w:vAlign w:val="center"/>
          </w:tcPr>
          <w:p w14:paraId="00146E0F" w14:textId="5259085A" w:rsidR="00605CC9" w:rsidRPr="00E64867" w:rsidRDefault="00BA7DC0" w:rsidP="00366617">
            <w:pPr>
              <w:rPr>
                <w:color w:val="000000" w:themeColor="text1"/>
                <w:sz w:val="24"/>
              </w:rPr>
            </w:pPr>
            <w:sdt>
              <w:sdtPr>
                <w:rPr>
                  <w:color w:val="000000" w:themeColor="text1"/>
                  <w:sz w:val="32"/>
                  <w:szCs w:val="36"/>
                  <w:rtl/>
                </w:rPr>
                <w:id w:val="-176821676"/>
                <w:lock w:val="sdtLocked"/>
                <w14:checkbox>
                  <w14:checked w14:val="0"/>
                  <w14:checkedState w14:val="2612" w14:font="MS Gothic"/>
                  <w14:uncheckedState w14:val="2610" w14:font="MS Gothic"/>
                </w14:checkbox>
              </w:sdtPr>
              <w:sdtEndPr/>
              <w:sdtContent>
                <w:r w:rsidR="007C740A" w:rsidRPr="007C740A">
                  <w:rPr>
                    <w:rFonts w:ascii="MS Gothic" w:eastAsia="MS Gothic" w:hAnsi="MS Gothic" w:hint="eastAsia"/>
                    <w:color w:val="000000" w:themeColor="text1"/>
                    <w:sz w:val="32"/>
                    <w:szCs w:val="36"/>
                    <w:rtl/>
                  </w:rPr>
                  <w:t>☐</w:t>
                </w:r>
              </w:sdtContent>
            </w:sdt>
          </w:p>
        </w:tc>
        <w:tc>
          <w:tcPr>
            <w:tcW w:w="1407" w:type="pct"/>
            <w:tcBorders>
              <w:left w:val="nil"/>
              <w:right w:val="nil"/>
            </w:tcBorders>
            <w:shd w:val="clear" w:color="auto" w:fill="auto"/>
            <w:vAlign w:val="center"/>
          </w:tcPr>
          <w:p w14:paraId="2ACEE34F" w14:textId="5886E6A6" w:rsidR="00605CC9" w:rsidRDefault="00A535FE" w:rsidP="00366617">
            <w:pPr>
              <w:rPr>
                <w:color w:val="000000" w:themeColor="text1"/>
                <w:sz w:val="32"/>
                <w:szCs w:val="36"/>
                <w:rtl/>
              </w:rPr>
            </w:pPr>
            <w:r>
              <w:rPr>
                <w:rFonts w:hint="cs"/>
                <w:b/>
                <w:bCs/>
                <w:rtl/>
              </w:rPr>
              <w:t xml:space="preserve">إلغاء </w:t>
            </w:r>
            <w:r w:rsidR="009E1B92">
              <w:rPr>
                <w:rFonts w:hint="cs"/>
                <w:b/>
                <w:bCs/>
                <w:rtl/>
              </w:rPr>
              <w:t>تأمين المشترك</w:t>
            </w:r>
            <w:r w:rsidR="00F378CC">
              <w:rPr>
                <w:rFonts w:hint="cs"/>
                <w:b/>
                <w:bCs/>
                <w:rtl/>
              </w:rPr>
              <w:t xml:space="preserve"> والمنتفعين</w:t>
            </w:r>
          </w:p>
          <w:p w14:paraId="5DF315D7" w14:textId="0958707E" w:rsidR="00605CC9" w:rsidRPr="00DA0A58" w:rsidRDefault="00C767FF" w:rsidP="00366617">
            <w:pPr>
              <w:spacing w:line="180" w:lineRule="auto"/>
              <w:rPr>
                <w:color w:val="000000" w:themeColor="text1"/>
                <w:sz w:val="32"/>
                <w:szCs w:val="36"/>
              </w:rPr>
            </w:pPr>
            <w:r>
              <w:rPr>
                <w:color w:val="000000" w:themeColor="text1"/>
                <w:sz w:val="20"/>
                <w:szCs w:val="18"/>
              </w:rPr>
              <w:t>S</w:t>
            </w:r>
            <w:r w:rsidRPr="00C767FF">
              <w:rPr>
                <w:color w:val="000000" w:themeColor="text1"/>
                <w:sz w:val="20"/>
                <w:szCs w:val="18"/>
              </w:rPr>
              <w:t>ubscriber and beneficiaries</w:t>
            </w:r>
          </w:p>
        </w:tc>
        <w:tc>
          <w:tcPr>
            <w:tcW w:w="201" w:type="pct"/>
            <w:tcBorders>
              <w:left w:val="nil"/>
            </w:tcBorders>
            <w:shd w:val="clear" w:color="auto" w:fill="auto"/>
            <w:vAlign w:val="center"/>
          </w:tcPr>
          <w:p w14:paraId="5199CFDE" w14:textId="28F1EB31" w:rsidR="00605CC9" w:rsidRPr="00DA0A58" w:rsidRDefault="00BA7DC0" w:rsidP="00366617">
            <w:pPr>
              <w:spacing w:line="180" w:lineRule="auto"/>
              <w:rPr>
                <w:color w:val="000000" w:themeColor="text1"/>
                <w:sz w:val="32"/>
                <w:szCs w:val="36"/>
              </w:rPr>
            </w:pPr>
            <w:sdt>
              <w:sdtPr>
                <w:rPr>
                  <w:color w:val="000000" w:themeColor="text1"/>
                  <w:sz w:val="32"/>
                  <w:szCs w:val="36"/>
                  <w:rtl/>
                </w:rPr>
                <w:id w:val="-1063563743"/>
                <w:lock w:val="sdtLocked"/>
                <w14:checkbox>
                  <w14:checked w14:val="0"/>
                  <w14:checkedState w14:val="2612" w14:font="MS Gothic"/>
                  <w14:uncheckedState w14:val="2610" w14:font="MS Gothic"/>
                </w14:checkbox>
              </w:sdtPr>
              <w:sdtEndPr/>
              <w:sdtContent>
                <w:r w:rsidR="007C740A">
                  <w:rPr>
                    <w:rFonts w:ascii="MS Gothic" w:eastAsia="MS Gothic" w:hAnsi="MS Gothic" w:hint="eastAsia"/>
                    <w:color w:val="000000" w:themeColor="text1"/>
                    <w:sz w:val="32"/>
                    <w:szCs w:val="36"/>
                    <w:rtl/>
                  </w:rPr>
                  <w:t>☐</w:t>
                </w:r>
              </w:sdtContent>
            </w:sdt>
          </w:p>
        </w:tc>
      </w:tr>
    </w:tbl>
    <w:p w14:paraId="6978735F" w14:textId="77777777" w:rsidR="00625435" w:rsidRPr="00F8323D" w:rsidRDefault="00625435" w:rsidP="00625435">
      <w:pPr>
        <w:rPr>
          <w:sz w:val="14"/>
          <w:szCs w:val="16"/>
        </w:rPr>
      </w:pPr>
    </w:p>
    <w:p w14:paraId="57E553ED" w14:textId="77777777" w:rsidR="008E6021" w:rsidRDefault="008E6021">
      <w:pPr>
        <w:bidi w:val="0"/>
      </w:pPr>
      <w:r>
        <w:br w:type="page"/>
      </w:r>
    </w:p>
    <w:tbl>
      <w:tblPr>
        <w:tblStyle w:val="TableGrid"/>
        <w:tblW w:w="5000" w:type="pct"/>
        <w:tblCellMar>
          <w:top w:w="28" w:type="dxa"/>
          <w:left w:w="28" w:type="dxa"/>
          <w:bottom w:w="28" w:type="dxa"/>
          <w:right w:w="28" w:type="dxa"/>
        </w:tblCellMar>
        <w:tblLook w:val="04A0" w:firstRow="1" w:lastRow="0" w:firstColumn="1" w:lastColumn="0" w:noHBand="0" w:noVBand="1"/>
      </w:tblPr>
      <w:tblGrid>
        <w:gridCol w:w="5804"/>
        <w:gridCol w:w="186"/>
        <w:gridCol w:w="1231"/>
        <w:gridCol w:w="2693"/>
        <w:gridCol w:w="280"/>
      </w:tblGrid>
      <w:tr w:rsidR="00037041" w:rsidRPr="007E4676" w14:paraId="5E9679DE" w14:textId="77777777" w:rsidTr="005E5767">
        <w:trPr>
          <w:cantSplit/>
        </w:trPr>
        <w:tc>
          <w:tcPr>
            <w:tcW w:w="2938" w:type="pct"/>
            <w:gridSpan w:val="2"/>
            <w:tcBorders>
              <w:top w:val="single" w:sz="4" w:space="0" w:color="auto"/>
              <w:left w:val="single" w:sz="4" w:space="0" w:color="auto"/>
              <w:bottom w:val="single" w:sz="4" w:space="0" w:color="auto"/>
              <w:right w:val="nil"/>
            </w:tcBorders>
            <w:shd w:val="clear" w:color="auto" w:fill="F2F2F2" w:themeFill="background1" w:themeFillShade="F2"/>
            <w:vAlign w:val="center"/>
          </w:tcPr>
          <w:p w14:paraId="571FBC13" w14:textId="181AD18A" w:rsidR="00037041" w:rsidRPr="007E4676" w:rsidRDefault="00473AAB" w:rsidP="00037041">
            <w:pPr>
              <w:bidi w:val="0"/>
              <w:rPr>
                <w:b/>
                <w:bCs/>
                <w:color w:val="000000" w:themeColor="text1"/>
                <w:sz w:val="28"/>
                <w:szCs w:val="28"/>
              </w:rPr>
            </w:pPr>
            <w:r w:rsidRPr="00473AAB">
              <w:rPr>
                <w:b/>
                <w:bCs/>
                <w:color w:val="000000" w:themeColor="text1"/>
                <w:sz w:val="28"/>
                <w:szCs w:val="28"/>
              </w:rPr>
              <w:lastRenderedPageBreak/>
              <w:t xml:space="preserve">BENEFICIARIES TO BE </w:t>
            </w:r>
            <w:r w:rsidR="00726626">
              <w:rPr>
                <w:b/>
                <w:bCs/>
                <w:color w:val="000000" w:themeColor="text1"/>
                <w:sz w:val="28"/>
                <w:szCs w:val="28"/>
              </w:rPr>
              <w:t>removed</w:t>
            </w:r>
          </w:p>
        </w:tc>
        <w:tc>
          <w:tcPr>
            <w:tcW w:w="2062" w:type="pct"/>
            <w:gridSpan w:val="3"/>
            <w:tcBorders>
              <w:top w:val="single" w:sz="4" w:space="0" w:color="auto"/>
              <w:left w:val="nil"/>
              <w:bottom w:val="single" w:sz="4" w:space="0" w:color="auto"/>
              <w:right w:val="single" w:sz="4" w:space="0" w:color="auto"/>
            </w:tcBorders>
            <w:shd w:val="clear" w:color="auto" w:fill="F2F2F2" w:themeFill="background1" w:themeFillShade="F2"/>
            <w:vAlign w:val="center"/>
          </w:tcPr>
          <w:p w14:paraId="777F02AC" w14:textId="46D3BCE8" w:rsidR="00037041" w:rsidRPr="007E4676" w:rsidRDefault="00537BAF" w:rsidP="00037041">
            <w:pPr>
              <w:rPr>
                <w:rFonts w:asciiTheme="minorHAnsi" w:hAnsiTheme="minorHAnsi" w:cstheme="minorHAnsi"/>
                <w:b/>
                <w:bCs/>
                <w:color w:val="000000" w:themeColor="text1"/>
                <w:sz w:val="28"/>
                <w:szCs w:val="28"/>
                <w:rtl/>
                <w:lang w:bidi="ar-JO"/>
              </w:rPr>
            </w:pPr>
            <w:r>
              <w:rPr>
                <w:rFonts w:asciiTheme="minorHAnsi" w:hAnsiTheme="minorHAnsi" w:cstheme="minorHAnsi" w:hint="cs"/>
                <w:b/>
                <w:bCs/>
                <w:color w:val="000000" w:themeColor="text1"/>
                <w:sz w:val="28"/>
                <w:szCs w:val="28"/>
                <w:rtl/>
                <w:lang w:bidi="ar-JO"/>
              </w:rPr>
              <w:t>المنتفعين</w:t>
            </w:r>
            <w:r w:rsidR="00557D3E">
              <w:rPr>
                <w:rFonts w:asciiTheme="minorHAnsi" w:hAnsiTheme="minorHAnsi" w:cstheme="minorHAnsi" w:hint="cs"/>
                <w:b/>
                <w:bCs/>
                <w:color w:val="000000" w:themeColor="text1"/>
                <w:sz w:val="28"/>
                <w:szCs w:val="28"/>
                <w:rtl/>
                <w:lang w:bidi="ar-JO"/>
              </w:rPr>
              <w:t xml:space="preserve"> المطلوب</w:t>
            </w:r>
            <w:r>
              <w:rPr>
                <w:rFonts w:asciiTheme="minorHAnsi" w:hAnsiTheme="minorHAnsi" w:cstheme="minorHAnsi" w:hint="cs"/>
                <w:b/>
                <w:bCs/>
                <w:color w:val="000000" w:themeColor="text1"/>
                <w:sz w:val="28"/>
                <w:szCs w:val="28"/>
                <w:rtl/>
                <w:lang w:bidi="ar-JO"/>
              </w:rPr>
              <w:t xml:space="preserve"> إلغاء تأمينهم</w:t>
            </w:r>
          </w:p>
        </w:tc>
      </w:tr>
      <w:tr w:rsidR="00B3268D" w:rsidRPr="00D17CFD" w14:paraId="659789ED" w14:textId="77777777" w:rsidTr="005E5767">
        <w:trPr>
          <w:cantSplit/>
          <w:trHeight w:val="68"/>
        </w:trPr>
        <w:tc>
          <w:tcPr>
            <w:tcW w:w="2847" w:type="pct"/>
            <w:tcBorders>
              <w:top w:val="single" w:sz="4" w:space="0" w:color="auto"/>
              <w:left w:val="single" w:sz="4" w:space="0" w:color="auto"/>
              <w:bottom w:val="single" w:sz="4" w:space="0" w:color="auto"/>
              <w:right w:val="single" w:sz="4" w:space="0" w:color="auto"/>
            </w:tcBorders>
            <w:shd w:val="clear" w:color="auto" w:fill="auto"/>
          </w:tcPr>
          <w:p w14:paraId="09DF4D6E" w14:textId="693945D6" w:rsidR="00B3268D" w:rsidRPr="00B1432D" w:rsidRDefault="00B3268D" w:rsidP="00982E91">
            <w:pPr>
              <w:rPr>
                <w:b/>
                <w:bCs/>
              </w:rPr>
            </w:pPr>
            <w:r>
              <w:rPr>
                <w:rFonts w:hint="cs"/>
                <w:b/>
                <w:bCs/>
                <w:rtl/>
              </w:rPr>
              <w:t>سبب الإلغاء</w:t>
            </w:r>
          </w:p>
          <w:p w14:paraId="0CC195DF" w14:textId="584E5327" w:rsidR="00B3268D" w:rsidRPr="003C56F2" w:rsidRDefault="00B3268D" w:rsidP="00982E91">
            <w:pPr>
              <w:spacing w:line="276" w:lineRule="auto"/>
              <w:rPr>
                <w:color w:val="000000" w:themeColor="text1"/>
                <w:rtl/>
                <w:lang w:bidi="ar-JO"/>
              </w:rPr>
            </w:pPr>
            <w:r>
              <w:rPr>
                <w:color w:val="000000" w:themeColor="text1"/>
                <w:sz w:val="20"/>
                <w:szCs w:val="18"/>
              </w:rPr>
              <w:t>Cancellation reason</w:t>
            </w:r>
          </w:p>
        </w:tc>
        <w:tc>
          <w:tcPr>
            <w:tcW w:w="695" w:type="pct"/>
            <w:gridSpan w:val="2"/>
            <w:tcBorders>
              <w:top w:val="single" w:sz="4" w:space="0" w:color="auto"/>
              <w:left w:val="single" w:sz="4" w:space="0" w:color="auto"/>
              <w:bottom w:val="single" w:sz="4" w:space="0" w:color="auto"/>
              <w:right w:val="single" w:sz="4" w:space="0" w:color="auto"/>
            </w:tcBorders>
            <w:shd w:val="clear" w:color="auto" w:fill="auto"/>
          </w:tcPr>
          <w:p w14:paraId="47F36699" w14:textId="2FAA4E98" w:rsidR="00B3268D" w:rsidRPr="00B1432D" w:rsidRDefault="00B3268D" w:rsidP="00982E91">
            <w:pPr>
              <w:rPr>
                <w:b/>
                <w:bCs/>
              </w:rPr>
            </w:pPr>
            <w:r>
              <w:rPr>
                <w:rFonts w:hint="cs"/>
                <w:b/>
                <w:bCs/>
                <w:rtl/>
              </w:rPr>
              <w:t>العلاقة</w:t>
            </w:r>
          </w:p>
          <w:p w14:paraId="799F48B3" w14:textId="56338B72" w:rsidR="00B3268D" w:rsidRPr="003C56F2" w:rsidRDefault="00B3268D" w:rsidP="00982E91">
            <w:pPr>
              <w:spacing w:line="276" w:lineRule="auto"/>
              <w:rPr>
                <w:color w:val="000000" w:themeColor="text1"/>
                <w:rtl/>
                <w:lang w:bidi="ar-JO"/>
              </w:rPr>
            </w:pPr>
            <w:r>
              <w:rPr>
                <w:color w:val="000000" w:themeColor="text1"/>
                <w:sz w:val="20"/>
                <w:szCs w:val="18"/>
              </w:rPr>
              <w:t>relationship</w:t>
            </w:r>
          </w:p>
        </w:tc>
        <w:tc>
          <w:tcPr>
            <w:tcW w:w="1321" w:type="pct"/>
            <w:tcBorders>
              <w:top w:val="single" w:sz="4" w:space="0" w:color="auto"/>
              <w:left w:val="single" w:sz="4" w:space="0" w:color="auto"/>
              <w:bottom w:val="single" w:sz="4" w:space="0" w:color="auto"/>
              <w:right w:val="single" w:sz="4" w:space="0" w:color="auto"/>
            </w:tcBorders>
            <w:shd w:val="clear" w:color="auto" w:fill="auto"/>
          </w:tcPr>
          <w:p w14:paraId="09FD41C5" w14:textId="3F48D8F2" w:rsidR="00B3268D" w:rsidRPr="00B1432D" w:rsidRDefault="00B3268D" w:rsidP="00982E91">
            <w:pPr>
              <w:rPr>
                <w:b/>
                <w:bCs/>
                <w:lang w:bidi="ar-JO"/>
              </w:rPr>
            </w:pPr>
            <w:r>
              <w:rPr>
                <w:rFonts w:hint="cs"/>
                <w:b/>
                <w:bCs/>
                <w:rtl/>
                <w:lang w:bidi="ar-JO"/>
              </w:rPr>
              <w:t>اسم المنتفع</w:t>
            </w:r>
          </w:p>
          <w:p w14:paraId="6EB5002C" w14:textId="424B2DE6" w:rsidR="00B3268D" w:rsidRPr="003C56F2" w:rsidRDefault="00B3268D" w:rsidP="00982E91">
            <w:pPr>
              <w:spacing w:line="276" w:lineRule="auto"/>
              <w:rPr>
                <w:color w:val="000000" w:themeColor="text1"/>
              </w:rPr>
            </w:pPr>
            <w:r>
              <w:rPr>
                <w:color w:val="000000" w:themeColor="text1"/>
                <w:sz w:val="20"/>
                <w:szCs w:val="18"/>
              </w:rPr>
              <w:t>Name of beneficiary</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30D48FA5" w14:textId="69CD37DF" w:rsidR="00B3268D" w:rsidRPr="003C56F2" w:rsidRDefault="00B3268D" w:rsidP="00982E91">
            <w:pPr>
              <w:spacing w:line="276" w:lineRule="auto"/>
              <w:jc w:val="center"/>
              <w:rPr>
                <w:color w:val="000000" w:themeColor="text1"/>
                <w:lang w:bidi="ar-JO"/>
              </w:rPr>
            </w:pPr>
          </w:p>
        </w:tc>
      </w:tr>
      <w:tr w:rsidR="005E5767" w:rsidRPr="00D17CFD" w14:paraId="2A00B12D" w14:textId="77777777" w:rsidTr="005E5767">
        <w:trPr>
          <w:cantSplit/>
          <w:trHeight w:val="68"/>
        </w:trPr>
        <w:sdt>
          <w:sdtPr>
            <w:rPr>
              <w:color w:val="000000" w:themeColor="text1"/>
              <w:sz w:val="24"/>
              <w:rtl/>
            </w:rPr>
            <w:id w:val="1179311187"/>
            <w:lock w:val="sdtLocked"/>
            <w:placeholder>
              <w:docPart w:val="B9809A3F6C694719B48E630D96097758"/>
            </w:placeholder>
            <w:showingPlcHdr/>
          </w:sdtPr>
          <w:sdtEndPr/>
          <w:sdtContent>
            <w:tc>
              <w:tcPr>
                <w:tcW w:w="2847" w:type="pct"/>
                <w:tcBorders>
                  <w:top w:val="single" w:sz="4" w:space="0" w:color="auto"/>
                  <w:left w:val="single" w:sz="4" w:space="0" w:color="auto"/>
                  <w:bottom w:val="single" w:sz="4" w:space="0" w:color="auto"/>
                  <w:right w:val="single" w:sz="4" w:space="0" w:color="auto"/>
                </w:tcBorders>
                <w:shd w:val="clear" w:color="auto" w:fill="auto"/>
              </w:tcPr>
              <w:p w14:paraId="3F34DBA1" w14:textId="77777777" w:rsidR="005E5767" w:rsidRPr="003C56F2" w:rsidRDefault="005E5767" w:rsidP="00366617">
                <w:pPr>
                  <w:spacing w:line="276" w:lineRule="auto"/>
                  <w:rPr>
                    <w:color w:val="000000" w:themeColor="text1"/>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sdt>
          <w:sdtPr>
            <w:rPr>
              <w:color w:val="000000" w:themeColor="text1"/>
              <w:rtl/>
            </w:rPr>
            <w:id w:val="-906680865"/>
            <w:lock w:val="sdtLocked"/>
            <w:placeholder>
              <w:docPart w:val="22C087BA9DEB420BBD95DDB5563115FD"/>
            </w:placeholder>
            <w:showingPlcHdr/>
            <w:dropDownList>
              <w:listItem w:value="Choose an item."/>
              <w:listItem w:displayText="Spouse زوج" w:value="Spouse زوج"/>
              <w:listItem w:displayText="Son إبن" w:value="Son إبن"/>
              <w:listItem w:displayText="Daughter إبنة" w:value="Daughter إبنة"/>
              <w:listItem w:displayText="Parent والد" w:value="Parent والد"/>
            </w:dropDownList>
          </w:sdtPr>
          <w:sdtEndPr/>
          <w:sdtContent>
            <w:tc>
              <w:tcPr>
                <w:tcW w:w="695" w:type="pct"/>
                <w:gridSpan w:val="2"/>
                <w:tcBorders>
                  <w:top w:val="single" w:sz="4" w:space="0" w:color="auto"/>
                  <w:left w:val="single" w:sz="4" w:space="0" w:color="auto"/>
                  <w:bottom w:val="single" w:sz="4" w:space="0" w:color="auto"/>
                  <w:right w:val="single" w:sz="4" w:space="0" w:color="auto"/>
                </w:tcBorders>
                <w:shd w:val="clear" w:color="auto" w:fill="auto"/>
              </w:tcPr>
              <w:p w14:paraId="69DA8009" w14:textId="733AA228" w:rsidR="005E5767" w:rsidRPr="003C56F2" w:rsidRDefault="00D1245E" w:rsidP="00366617">
                <w:pPr>
                  <w:spacing w:line="276" w:lineRule="auto"/>
                  <w:rPr>
                    <w:color w:val="000000" w:themeColor="text1"/>
                  </w:rPr>
                </w:pPr>
                <w:r>
                  <w:rPr>
                    <w:rStyle w:val="PlaceholderText"/>
                    <w:color w:val="D0CECE" w:themeColor="background2" w:themeShade="E6"/>
                  </w:rPr>
                  <w:t>Relationship</w:t>
                </w:r>
              </w:p>
            </w:tc>
          </w:sdtContent>
        </w:sdt>
        <w:sdt>
          <w:sdtPr>
            <w:rPr>
              <w:color w:val="000000" w:themeColor="text1"/>
              <w:sz w:val="24"/>
              <w:rtl/>
            </w:rPr>
            <w:id w:val="596527571"/>
            <w:lock w:val="sdtLocked"/>
            <w:placeholder>
              <w:docPart w:val="C7FE7712DDC9483BAADACC9A3F6AE1A9"/>
            </w:placeholder>
            <w:showingPlcHdr/>
          </w:sdtPr>
          <w:sdtEndPr/>
          <w:sdtContent>
            <w:tc>
              <w:tcPr>
                <w:tcW w:w="1321" w:type="pct"/>
                <w:tcBorders>
                  <w:top w:val="single" w:sz="4" w:space="0" w:color="auto"/>
                  <w:left w:val="single" w:sz="4" w:space="0" w:color="auto"/>
                  <w:bottom w:val="single" w:sz="4" w:space="0" w:color="auto"/>
                  <w:right w:val="single" w:sz="4" w:space="0" w:color="auto"/>
                </w:tcBorders>
                <w:shd w:val="clear" w:color="auto" w:fill="auto"/>
              </w:tcPr>
              <w:p w14:paraId="7E6EBD38" w14:textId="77777777" w:rsidR="005E5767" w:rsidRPr="003C56F2" w:rsidRDefault="005E5767" w:rsidP="00366617">
                <w:pPr>
                  <w:spacing w:line="276" w:lineRule="auto"/>
                  <w:rPr>
                    <w:color w:val="000000" w:themeColor="text1"/>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tc>
          <w:tcPr>
            <w:tcW w:w="137" w:type="pct"/>
            <w:tcBorders>
              <w:top w:val="single" w:sz="4" w:space="0" w:color="auto"/>
              <w:left w:val="single" w:sz="4" w:space="0" w:color="auto"/>
              <w:bottom w:val="single" w:sz="4" w:space="0" w:color="auto"/>
              <w:right w:val="single" w:sz="4" w:space="0" w:color="auto"/>
            </w:tcBorders>
            <w:shd w:val="clear" w:color="auto" w:fill="auto"/>
          </w:tcPr>
          <w:p w14:paraId="795E1962" w14:textId="77777777" w:rsidR="005E5767" w:rsidRPr="003C56F2" w:rsidRDefault="005E5767" w:rsidP="00366617">
            <w:pPr>
              <w:spacing w:line="276" w:lineRule="auto"/>
              <w:jc w:val="center"/>
              <w:rPr>
                <w:color w:val="000000" w:themeColor="text1"/>
                <w:lang w:bidi="ar-JO"/>
              </w:rPr>
            </w:pPr>
            <w:r>
              <w:rPr>
                <w:rFonts w:hint="cs"/>
                <w:color w:val="000000" w:themeColor="text1"/>
                <w:rtl/>
                <w:lang w:bidi="ar-JO"/>
              </w:rPr>
              <w:t>1</w:t>
            </w:r>
          </w:p>
        </w:tc>
      </w:tr>
      <w:tr w:rsidR="005E5767" w:rsidRPr="00D17CFD" w14:paraId="1C7F18A2" w14:textId="77777777" w:rsidTr="005E5767">
        <w:trPr>
          <w:cantSplit/>
          <w:trHeight w:val="68"/>
        </w:trPr>
        <w:sdt>
          <w:sdtPr>
            <w:rPr>
              <w:color w:val="000000" w:themeColor="text1"/>
              <w:sz w:val="24"/>
              <w:rtl/>
            </w:rPr>
            <w:id w:val="-1114892562"/>
            <w:lock w:val="sdtLocked"/>
            <w:placeholder>
              <w:docPart w:val="790189FDA76845A6929C084B89656D6E"/>
            </w:placeholder>
            <w:showingPlcHdr/>
          </w:sdtPr>
          <w:sdtEndPr/>
          <w:sdtContent>
            <w:tc>
              <w:tcPr>
                <w:tcW w:w="2847" w:type="pct"/>
                <w:tcBorders>
                  <w:top w:val="single" w:sz="4" w:space="0" w:color="auto"/>
                  <w:left w:val="single" w:sz="4" w:space="0" w:color="auto"/>
                  <w:bottom w:val="single" w:sz="4" w:space="0" w:color="auto"/>
                  <w:right w:val="single" w:sz="4" w:space="0" w:color="auto"/>
                </w:tcBorders>
                <w:shd w:val="clear" w:color="auto" w:fill="auto"/>
              </w:tcPr>
              <w:p w14:paraId="42FD7BB0" w14:textId="77777777" w:rsidR="005E5767" w:rsidRPr="003C56F2" w:rsidRDefault="005E5767" w:rsidP="00366617">
                <w:pPr>
                  <w:spacing w:line="276" w:lineRule="auto"/>
                  <w:rPr>
                    <w:color w:val="000000" w:themeColor="text1"/>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sdt>
          <w:sdtPr>
            <w:rPr>
              <w:color w:val="000000" w:themeColor="text1"/>
              <w:rtl/>
            </w:rPr>
            <w:id w:val="-335537703"/>
            <w:lock w:val="sdtLocked"/>
            <w:placeholder>
              <w:docPart w:val="F563C61682F14E3FAA184D6ACC54A544"/>
            </w:placeholder>
            <w:showingPlcHdr/>
            <w:dropDownList>
              <w:listItem w:value="Choose an item."/>
              <w:listItem w:displayText="Spouse زوج" w:value="Spouse زوج"/>
              <w:listItem w:displayText="Son إبن" w:value="Son إبن"/>
              <w:listItem w:displayText="Daughter إبنة" w:value="Daughter إبنة"/>
              <w:listItem w:displayText="Parent والد" w:value="Parent والد"/>
            </w:dropDownList>
          </w:sdtPr>
          <w:sdtEndPr/>
          <w:sdtContent>
            <w:tc>
              <w:tcPr>
                <w:tcW w:w="695" w:type="pct"/>
                <w:gridSpan w:val="2"/>
                <w:tcBorders>
                  <w:top w:val="single" w:sz="4" w:space="0" w:color="auto"/>
                  <w:left w:val="single" w:sz="4" w:space="0" w:color="auto"/>
                  <w:bottom w:val="single" w:sz="4" w:space="0" w:color="auto"/>
                  <w:right w:val="single" w:sz="4" w:space="0" w:color="auto"/>
                </w:tcBorders>
                <w:shd w:val="clear" w:color="auto" w:fill="auto"/>
              </w:tcPr>
              <w:p w14:paraId="117EF212" w14:textId="77777777" w:rsidR="005E5767" w:rsidRPr="003C56F2" w:rsidRDefault="005E5767" w:rsidP="00366617">
                <w:pPr>
                  <w:spacing w:line="276" w:lineRule="auto"/>
                  <w:rPr>
                    <w:color w:val="000000" w:themeColor="text1"/>
                  </w:rPr>
                </w:pPr>
                <w:r>
                  <w:rPr>
                    <w:rStyle w:val="PlaceholderText"/>
                    <w:color w:val="D0CECE" w:themeColor="background2" w:themeShade="E6"/>
                  </w:rPr>
                  <w:t>Relationship</w:t>
                </w:r>
              </w:p>
            </w:tc>
          </w:sdtContent>
        </w:sdt>
        <w:sdt>
          <w:sdtPr>
            <w:rPr>
              <w:color w:val="000000" w:themeColor="text1"/>
              <w:sz w:val="24"/>
              <w:rtl/>
            </w:rPr>
            <w:id w:val="-154150020"/>
            <w:lock w:val="sdtLocked"/>
            <w:placeholder>
              <w:docPart w:val="9C00B6DFE8EE4015B2E7FA06E8FDD4CF"/>
            </w:placeholder>
            <w:showingPlcHdr/>
          </w:sdtPr>
          <w:sdtEndPr/>
          <w:sdtContent>
            <w:tc>
              <w:tcPr>
                <w:tcW w:w="1321" w:type="pct"/>
                <w:tcBorders>
                  <w:top w:val="single" w:sz="4" w:space="0" w:color="auto"/>
                  <w:left w:val="single" w:sz="4" w:space="0" w:color="auto"/>
                  <w:bottom w:val="single" w:sz="4" w:space="0" w:color="auto"/>
                  <w:right w:val="single" w:sz="4" w:space="0" w:color="auto"/>
                </w:tcBorders>
                <w:shd w:val="clear" w:color="auto" w:fill="auto"/>
              </w:tcPr>
              <w:p w14:paraId="4E195BEE" w14:textId="77777777" w:rsidR="005E5767" w:rsidRPr="003C56F2" w:rsidRDefault="005E5767" w:rsidP="00366617">
                <w:pPr>
                  <w:spacing w:line="276" w:lineRule="auto"/>
                  <w:rPr>
                    <w:color w:val="000000" w:themeColor="text1"/>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tc>
          <w:tcPr>
            <w:tcW w:w="137" w:type="pct"/>
            <w:tcBorders>
              <w:top w:val="single" w:sz="4" w:space="0" w:color="auto"/>
              <w:left w:val="single" w:sz="4" w:space="0" w:color="auto"/>
              <w:bottom w:val="single" w:sz="4" w:space="0" w:color="auto"/>
              <w:right w:val="single" w:sz="4" w:space="0" w:color="auto"/>
            </w:tcBorders>
            <w:shd w:val="clear" w:color="auto" w:fill="auto"/>
          </w:tcPr>
          <w:p w14:paraId="3DE88690" w14:textId="11024713" w:rsidR="005E5767" w:rsidRPr="003C56F2" w:rsidRDefault="005E5767" w:rsidP="00366617">
            <w:pPr>
              <w:spacing w:line="276" w:lineRule="auto"/>
              <w:jc w:val="center"/>
              <w:rPr>
                <w:color w:val="000000" w:themeColor="text1"/>
                <w:lang w:bidi="ar-JO"/>
              </w:rPr>
            </w:pPr>
            <w:r>
              <w:rPr>
                <w:color w:val="000000" w:themeColor="text1"/>
                <w:lang w:bidi="ar-JO"/>
              </w:rPr>
              <w:t>2</w:t>
            </w:r>
          </w:p>
        </w:tc>
      </w:tr>
      <w:tr w:rsidR="005E5767" w:rsidRPr="00D17CFD" w14:paraId="7D1B2ACA" w14:textId="77777777" w:rsidTr="005E5767">
        <w:trPr>
          <w:cantSplit/>
          <w:trHeight w:val="68"/>
        </w:trPr>
        <w:sdt>
          <w:sdtPr>
            <w:rPr>
              <w:color w:val="000000" w:themeColor="text1"/>
              <w:sz w:val="24"/>
              <w:rtl/>
            </w:rPr>
            <w:id w:val="785935202"/>
            <w:lock w:val="sdtLocked"/>
            <w:placeholder>
              <w:docPart w:val="CEE27F24168C42C5AAEEFEFC47A892FF"/>
            </w:placeholder>
            <w:showingPlcHdr/>
          </w:sdtPr>
          <w:sdtEndPr/>
          <w:sdtContent>
            <w:tc>
              <w:tcPr>
                <w:tcW w:w="2847" w:type="pct"/>
                <w:tcBorders>
                  <w:top w:val="single" w:sz="4" w:space="0" w:color="auto"/>
                  <w:left w:val="single" w:sz="4" w:space="0" w:color="auto"/>
                  <w:bottom w:val="single" w:sz="4" w:space="0" w:color="auto"/>
                  <w:right w:val="single" w:sz="4" w:space="0" w:color="auto"/>
                </w:tcBorders>
                <w:shd w:val="clear" w:color="auto" w:fill="auto"/>
              </w:tcPr>
              <w:p w14:paraId="79CCB712" w14:textId="77777777" w:rsidR="005E5767" w:rsidRPr="003C56F2" w:rsidRDefault="005E5767" w:rsidP="00366617">
                <w:pPr>
                  <w:spacing w:line="276" w:lineRule="auto"/>
                  <w:rPr>
                    <w:color w:val="000000" w:themeColor="text1"/>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sdt>
          <w:sdtPr>
            <w:rPr>
              <w:color w:val="000000" w:themeColor="text1"/>
              <w:rtl/>
            </w:rPr>
            <w:id w:val="-524951490"/>
            <w:lock w:val="sdtLocked"/>
            <w:placeholder>
              <w:docPart w:val="AB22FE2D09F54E6AAAA02785E46CE88D"/>
            </w:placeholder>
            <w:showingPlcHdr/>
            <w:dropDownList>
              <w:listItem w:value="Choose an item."/>
              <w:listItem w:displayText="Spouse زوج" w:value="Spouse زوج"/>
              <w:listItem w:displayText="Son إبن" w:value="Son إبن"/>
              <w:listItem w:displayText="Daughter إبنة" w:value="Daughter إبنة"/>
              <w:listItem w:displayText="Parent والد" w:value="Parent والد"/>
            </w:dropDownList>
          </w:sdtPr>
          <w:sdtEndPr/>
          <w:sdtContent>
            <w:tc>
              <w:tcPr>
                <w:tcW w:w="695" w:type="pct"/>
                <w:gridSpan w:val="2"/>
                <w:tcBorders>
                  <w:top w:val="single" w:sz="4" w:space="0" w:color="auto"/>
                  <w:left w:val="single" w:sz="4" w:space="0" w:color="auto"/>
                  <w:bottom w:val="single" w:sz="4" w:space="0" w:color="auto"/>
                  <w:right w:val="single" w:sz="4" w:space="0" w:color="auto"/>
                </w:tcBorders>
                <w:shd w:val="clear" w:color="auto" w:fill="auto"/>
              </w:tcPr>
              <w:p w14:paraId="3D98280C" w14:textId="77777777" w:rsidR="005E5767" w:rsidRPr="003C56F2" w:rsidRDefault="005E5767" w:rsidP="00366617">
                <w:pPr>
                  <w:spacing w:line="276" w:lineRule="auto"/>
                  <w:rPr>
                    <w:color w:val="000000" w:themeColor="text1"/>
                  </w:rPr>
                </w:pPr>
                <w:r>
                  <w:rPr>
                    <w:rStyle w:val="PlaceholderText"/>
                    <w:color w:val="D0CECE" w:themeColor="background2" w:themeShade="E6"/>
                  </w:rPr>
                  <w:t>Relationship</w:t>
                </w:r>
              </w:p>
            </w:tc>
          </w:sdtContent>
        </w:sdt>
        <w:sdt>
          <w:sdtPr>
            <w:rPr>
              <w:color w:val="000000" w:themeColor="text1"/>
              <w:sz w:val="24"/>
              <w:rtl/>
            </w:rPr>
            <w:id w:val="379907798"/>
            <w:lock w:val="sdtLocked"/>
            <w:placeholder>
              <w:docPart w:val="0264420F4A00414BBBBD81D3051B997D"/>
            </w:placeholder>
            <w:showingPlcHdr/>
          </w:sdtPr>
          <w:sdtEndPr/>
          <w:sdtContent>
            <w:tc>
              <w:tcPr>
                <w:tcW w:w="1321" w:type="pct"/>
                <w:tcBorders>
                  <w:top w:val="single" w:sz="4" w:space="0" w:color="auto"/>
                  <w:left w:val="single" w:sz="4" w:space="0" w:color="auto"/>
                  <w:bottom w:val="single" w:sz="4" w:space="0" w:color="auto"/>
                  <w:right w:val="single" w:sz="4" w:space="0" w:color="auto"/>
                </w:tcBorders>
                <w:shd w:val="clear" w:color="auto" w:fill="auto"/>
              </w:tcPr>
              <w:p w14:paraId="11452D9A" w14:textId="77777777" w:rsidR="005E5767" w:rsidRPr="003C56F2" w:rsidRDefault="005E5767" w:rsidP="00366617">
                <w:pPr>
                  <w:spacing w:line="276" w:lineRule="auto"/>
                  <w:rPr>
                    <w:color w:val="000000" w:themeColor="text1"/>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tc>
          <w:tcPr>
            <w:tcW w:w="137" w:type="pct"/>
            <w:tcBorders>
              <w:top w:val="single" w:sz="4" w:space="0" w:color="auto"/>
              <w:left w:val="single" w:sz="4" w:space="0" w:color="auto"/>
              <w:bottom w:val="single" w:sz="4" w:space="0" w:color="auto"/>
              <w:right w:val="single" w:sz="4" w:space="0" w:color="auto"/>
            </w:tcBorders>
            <w:shd w:val="clear" w:color="auto" w:fill="auto"/>
          </w:tcPr>
          <w:p w14:paraId="25F32D3C" w14:textId="3F39E75F" w:rsidR="005E5767" w:rsidRPr="003C56F2" w:rsidRDefault="005E5767" w:rsidP="00366617">
            <w:pPr>
              <w:spacing w:line="276" w:lineRule="auto"/>
              <w:jc w:val="center"/>
              <w:rPr>
                <w:color w:val="000000" w:themeColor="text1"/>
                <w:lang w:bidi="ar-JO"/>
              </w:rPr>
            </w:pPr>
            <w:r>
              <w:rPr>
                <w:color w:val="000000" w:themeColor="text1"/>
                <w:lang w:bidi="ar-JO"/>
              </w:rPr>
              <w:t>3</w:t>
            </w:r>
          </w:p>
        </w:tc>
      </w:tr>
      <w:tr w:rsidR="005E5767" w:rsidRPr="00D17CFD" w14:paraId="475B679D" w14:textId="77777777" w:rsidTr="005E5767">
        <w:trPr>
          <w:cantSplit/>
          <w:trHeight w:val="68"/>
        </w:trPr>
        <w:sdt>
          <w:sdtPr>
            <w:rPr>
              <w:color w:val="000000" w:themeColor="text1"/>
              <w:sz w:val="24"/>
              <w:rtl/>
            </w:rPr>
            <w:id w:val="-2132316153"/>
            <w:lock w:val="sdtLocked"/>
            <w:placeholder>
              <w:docPart w:val="5170ED107B1E4729A7663B9720D5804E"/>
            </w:placeholder>
            <w:showingPlcHdr/>
          </w:sdtPr>
          <w:sdtEndPr/>
          <w:sdtContent>
            <w:tc>
              <w:tcPr>
                <w:tcW w:w="2847" w:type="pct"/>
                <w:tcBorders>
                  <w:top w:val="single" w:sz="4" w:space="0" w:color="auto"/>
                  <w:left w:val="single" w:sz="4" w:space="0" w:color="auto"/>
                  <w:bottom w:val="single" w:sz="4" w:space="0" w:color="auto"/>
                  <w:right w:val="single" w:sz="4" w:space="0" w:color="auto"/>
                </w:tcBorders>
                <w:shd w:val="clear" w:color="auto" w:fill="auto"/>
              </w:tcPr>
              <w:p w14:paraId="5B02E602" w14:textId="77777777" w:rsidR="005E5767" w:rsidRPr="003C56F2" w:rsidRDefault="005E5767" w:rsidP="00366617">
                <w:pPr>
                  <w:spacing w:line="276" w:lineRule="auto"/>
                  <w:rPr>
                    <w:color w:val="000000" w:themeColor="text1"/>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sdt>
          <w:sdtPr>
            <w:rPr>
              <w:color w:val="000000" w:themeColor="text1"/>
              <w:rtl/>
            </w:rPr>
            <w:id w:val="124591263"/>
            <w:lock w:val="sdtLocked"/>
            <w:placeholder>
              <w:docPart w:val="6E8AEDC29ECD479D87229B0FCE91D061"/>
            </w:placeholder>
            <w:showingPlcHdr/>
            <w:dropDownList>
              <w:listItem w:value="Choose an item."/>
              <w:listItem w:displayText="Spouse زوج" w:value="Spouse زوج"/>
              <w:listItem w:displayText="Son إبن" w:value="Son إبن"/>
              <w:listItem w:displayText="Daughter إبنة" w:value="Daughter إبنة"/>
              <w:listItem w:displayText="Parent والد" w:value="Parent والد"/>
            </w:dropDownList>
          </w:sdtPr>
          <w:sdtEndPr/>
          <w:sdtContent>
            <w:tc>
              <w:tcPr>
                <w:tcW w:w="695" w:type="pct"/>
                <w:gridSpan w:val="2"/>
                <w:tcBorders>
                  <w:top w:val="single" w:sz="4" w:space="0" w:color="auto"/>
                  <w:left w:val="single" w:sz="4" w:space="0" w:color="auto"/>
                  <w:bottom w:val="single" w:sz="4" w:space="0" w:color="auto"/>
                  <w:right w:val="single" w:sz="4" w:space="0" w:color="auto"/>
                </w:tcBorders>
                <w:shd w:val="clear" w:color="auto" w:fill="auto"/>
              </w:tcPr>
              <w:p w14:paraId="193EB970" w14:textId="77777777" w:rsidR="005E5767" w:rsidRPr="003C56F2" w:rsidRDefault="005E5767" w:rsidP="00366617">
                <w:pPr>
                  <w:spacing w:line="276" w:lineRule="auto"/>
                  <w:rPr>
                    <w:color w:val="000000" w:themeColor="text1"/>
                  </w:rPr>
                </w:pPr>
                <w:r>
                  <w:rPr>
                    <w:rStyle w:val="PlaceholderText"/>
                    <w:color w:val="D0CECE" w:themeColor="background2" w:themeShade="E6"/>
                  </w:rPr>
                  <w:t>Relationship</w:t>
                </w:r>
              </w:p>
            </w:tc>
          </w:sdtContent>
        </w:sdt>
        <w:sdt>
          <w:sdtPr>
            <w:rPr>
              <w:color w:val="000000" w:themeColor="text1"/>
              <w:sz w:val="24"/>
              <w:rtl/>
            </w:rPr>
            <w:id w:val="1009340558"/>
            <w:lock w:val="sdtLocked"/>
            <w:placeholder>
              <w:docPart w:val="2736CCCD4A664A4DBA1ECC8B92D4B78E"/>
            </w:placeholder>
            <w:showingPlcHdr/>
          </w:sdtPr>
          <w:sdtEndPr/>
          <w:sdtContent>
            <w:tc>
              <w:tcPr>
                <w:tcW w:w="1321" w:type="pct"/>
                <w:tcBorders>
                  <w:top w:val="single" w:sz="4" w:space="0" w:color="auto"/>
                  <w:left w:val="single" w:sz="4" w:space="0" w:color="auto"/>
                  <w:bottom w:val="single" w:sz="4" w:space="0" w:color="auto"/>
                  <w:right w:val="single" w:sz="4" w:space="0" w:color="auto"/>
                </w:tcBorders>
                <w:shd w:val="clear" w:color="auto" w:fill="auto"/>
              </w:tcPr>
              <w:p w14:paraId="165CC7F2" w14:textId="77777777" w:rsidR="005E5767" w:rsidRPr="003C56F2" w:rsidRDefault="005E5767" w:rsidP="00366617">
                <w:pPr>
                  <w:spacing w:line="276" w:lineRule="auto"/>
                  <w:rPr>
                    <w:color w:val="000000" w:themeColor="text1"/>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tc>
          <w:tcPr>
            <w:tcW w:w="137" w:type="pct"/>
            <w:tcBorders>
              <w:top w:val="single" w:sz="4" w:space="0" w:color="auto"/>
              <w:left w:val="single" w:sz="4" w:space="0" w:color="auto"/>
              <w:bottom w:val="single" w:sz="4" w:space="0" w:color="auto"/>
              <w:right w:val="single" w:sz="4" w:space="0" w:color="auto"/>
            </w:tcBorders>
            <w:shd w:val="clear" w:color="auto" w:fill="auto"/>
          </w:tcPr>
          <w:p w14:paraId="006F429E" w14:textId="33486D1F" w:rsidR="005E5767" w:rsidRPr="003C56F2" w:rsidRDefault="005E5767" w:rsidP="00366617">
            <w:pPr>
              <w:spacing w:line="276" w:lineRule="auto"/>
              <w:jc w:val="center"/>
              <w:rPr>
                <w:color w:val="000000" w:themeColor="text1"/>
                <w:lang w:bidi="ar-JO"/>
              </w:rPr>
            </w:pPr>
            <w:r>
              <w:rPr>
                <w:color w:val="000000" w:themeColor="text1"/>
                <w:lang w:bidi="ar-JO"/>
              </w:rPr>
              <w:t>4</w:t>
            </w:r>
          </w:p>
        </w:tc>
      </w:tr>
      <w:tr w:rsidR="005E5767" w:rsidRPr="00D17CFD" w14:paraId="70CDCE39" w14:textId="77777777" w:rsidTr="005E5767">
        <w:trPr>
          <w:cantSplit/>
          <w:trHeight w:val="68"/>
        </w:trPr>
        <w:sdt>
          <w:sdtPr>
            <w:rPr>
              <w:color w:val="000000" w:themeColor="text1"/>
              <w:sz w:val="24"/>
              <w:rtl/>
            </w:rPr>
            <w:id w:val="-1979530568"/>
            <w:lock w:val="sdtLocked"/>
            <w:placeholder>
              <w:docPart w:val="76CB49DE9CC64299B200963E1234DEA8"/>
            </w:placeholder>
            <w:showingPlcHdr/>
          </w:sdtPr>
          <w:sdtEndPr/>
          <w:sdtContent>
            <w:tc>
              <w:tcPr>
                <w:tcW w:w="2847" w:type="pct"/>
                <w:tcBorders>
                  <w:top w:val="single" w:sz="4" w:space="0" w:color="auto"/>
                  <w:left w:val="single" w:sz="4" w:space="0" w:color="auto"/>
                  <w:bottom w:val="single" w:sz="4" w:space="0" w:color="auto"/>
                  <w:right w:val="single" w:sz="4" w:space="0" w:color="auto"/>
                </w:tcBorders>
                <w:shd w:val="clear" w:color="auto" w:fill="auto"/>
              </w:tcPr>
              <w:p w14:paraId="07822C88" w14:textId="77777777" w:rsidR="005E5767" w:rsidRPr="003C56F2" w:rsidRDefault="005E5767" w:rsidP="00366617">
                <w:pPr>
                  <w:spacing w:line="276" w:lineRule="auto"/>
                  <w:rPr>
                    <w:color w:val="000000" w:themeColor="text1"/>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sdt>
          <w:sdtPr>
            <w:rPr>
              <w:color w:val="000000" w:themeColor="text1"/>
              <w:rtl/>
            </w:rPr>
            <w:id w:val="-2143793087"/>
            <w:lock w:val="sdtLocked"/>
            <w:placeholder>
              <w:docPart w:val="218D1618488D418EA44E845024F1EA12"/>
            </w:placeholder>
            <w:showingPlcHdr/>
            <w:dropDownList>
              <w:listItem w:value="Choose an item."/>
              <w:listItem w:displayText="Spouse زوج" w:value="Spouse زوج"/>
              <w:listItem w:displayText="Son إبن" w:value="Son إبن"/>
              <w:listItem w:displayText="Daughter إبنة" w:value="Daughter إبنة"/>
              <w:listItem w:displayText="Parent والد" w:value="Parent والد"/>
            </w:dropDownList>
          </w:sdtPr>
          <w:sdtEndPr/>
          <w:sdtContent>
            <w:tc>
              <w:tcPr>
                <w:tcW w:w="695" w:type="pct"/>
                <w:gridSpan w:val="2"/>
                <w:tcBorders>
                  <w:top w:val="single" w:sz="4" w:space="0" w:color="auto"/>
                  <w:left w:val="single" w:sz="4" w:space="0" w:color="auto"/>
                  <w:bottom w:val="single" w:sz="4" w:space="0" w:color="auto"/>
                  <w:right w:val="single" w:sz="4" w:space="0" w:color="auto"/>
                </w:tcBorders>
                <w:shd w:val="clear" w:color="auto" w:fill="auto"/>
              </w:tcPr>
              <w:p w14:paraId="27F31C0C" w14:textId="77777777" w:rsidR="005E5767" w:rsidRPr="003C56F2" w:rsidRDefault="005E5767" w:rsidP="00366617">
                <w:pPr>
                  <w:spacing w:line="276" w:lineRule="auto"/>
                  <w:rPr>
                    <w:color w:val="000000" w:themeColor="text1"/>
                  </w:rPr>
                </w:pPr>
                <w:r>
                  <w:rPr>
                    <w:rStyle w:val="PlaceholderText"/>
                    <w:color w:val="D0CECE" w:themeColor="background2" w:themeShade="E6"/>
                  </w:rPr>
                  <w:t>Relationship</w:t>
                </w:r>
              </w:p>
            </w:tc>
          </w:sdtContent>
        </w:sdt>
        <w:sdt>
          <w:sdtPr>
            <w:rPr>
              <w:color w:val="000000" w:themeColor="text1"/>
              <w:sz w:val="24"/>
              <w:rtl/>
            </w:rPr>
            <w:id w:val="282624829"/>
            <w:lock w:val="sdtLocked"/>
            <w:placeholder>
              <w:docPart w:val="22221DDE3FF24B85AC034453D0BB1A30"/>
            </w:placeholder>
            <w:showingPlcHdr/>
          </w:sdtPr>
          <w:sdtEndPr/>
          <w:sdtContent>
            <w:tc>
              <w:tcPr>
                <w:tcW w:w="1321" w:type="pct"/>
                <w:tcBorders>
                  <w:top w:val="single" w:sz="4" w:space="0" w:color="auto"/>
                  <w:left w:val="single" w:sz="4" w:space="0" w:color="auto"/>
                  <w:bottom w:val="single" w:sz="4" w:space="0" w:color="auto"/>
                  <w:right w:val="single" w:sz="4" w:space="0" w:color="auto"/>
                </w:tcBorders>
                <w:shd w:val="clear" w:color="auto" w:fill="auto"/>
              </w:tcPr>
              <w:p w14:paraId="3487CC81" w14:textId="77777777" w:rsidR="005E5767" w:rsidRPr="003C56F2" w:rsidRDefault="005E5767" w:rsidP="00366617">
                <w:pPr>
                  <w:spacing w:line="276" w:lineRule="auto"/>
                  <w:rPr>
                    <w:color w:val="000000" w:themeColor="text1"/>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tc>
          <w:tcPr>
            <w:tcW w:w="137" w:type="pct"/>
            <w:tcBorders>
              <w:top w:val="single" w:sz="4" w:space="0" w:color="auto"/>
              <w:left w:val="single" w:sz="4" w:space="0" w:color="auto"/>
              <w:bottom w:val="single" w:sz="4" w:space="0" w:color="auto"/>
              <w:right w:val="single" w:sz="4" w:space="0" w:color="auto"/>
            </w:tcBorders>
            <w:shd w:val="clear" w:color="auto" w:fill="auto"/>
          </w:tcPr>
          <w:p w14:paraId="58BD4A07" w14:textId="18C1CD70" w:rsidR="005E5767" w:rsidRPr="003C56F2" w:rsidRDefault="005E5767" w:rsidP="00366617">
            <w:pPr>
              <w:spacing w:line="276" w:lineRule="auto"/>
              <w:jc w:val="center"/>
              <w:rPr>
                <w:color w:val="000000" w:themeColor="text1"/>
                <w:lang w:bidi="ar-JO"/>
              </w:rPr>
            </w:pPr>
            <w:r>
              <w:rPr>
                <w:color w:val="000000" w:themeColor="text1"/>
                <w:lang w:bidi="ar-JO"/>
              </w:rPr>
              <w:t>5</w:t>
            </w:r>
          </w:p>
        </w:tc>
      </w:tr>
      <w:tr w:rsidR="005E5767" w:rsidRPr="00D17CFD" w14:paraId="3D93125D" w14:textId="77777777" w:rsidTr="005E5767">
        <w:trPr>
          <w:cantSplit/>
          <w:trHeight w:val="68"/>
        </w:trPr>
        <w:sdt>
          <w:sdtPr>
            <w:rPr>
              <w:color w:val="000000" w:themeColor="text1"/>
              <w:sz w:val="24"/>
              <w:rtl/>
            </w:rPr>
            <w:id w:val="-1504121185"/>
            <w:lock w:val="sdtLocked"/>
            <w:placeholder>
              <w:docPart w:val="D6A7D76DF7464BAD9BB0AB49CCCCA367"/>
            </w:placeholder>
            <w:showingPlcHdr/>
          </w:sdtPr>
          <w:sdtEndPr/>
          <w:sdtContent>
            <w:tc>
              <w:tcPr>
                <w:tcW w:w="2847" w:type="pct"/>
                <w:tcBorders>
                  <w:top w:val="single" w:sz="4" w:space="0" w:color="auto"/>
                  <w:left w:val="single" w:sz="4" w:space="0" w:color="auto"/>
                  <w:bottom w:val="single" w:sz="4" w:space="0" w:color="auto"/>
                  <w:right w:val="single" w:sz="4" w:space="0" w:color="auto"/>
                </w:tcBorders>
                <w:shd w:val="clear" w:color="auto" w:fill="auto"/>
              </w:tcPr>
              <w:p w14:paraId="0D12E5D9" w14:textId="77777777" w:rsidR="005E5767" w:rsidRPr="003C56F2" w:rsidRDefault="005E5767" w:rsidP="00366617">
                <w:pPr>
                  <w:spacing w:line="276" w:lineRule="auto"/>
                  <w:rPr>
                    <w:color w:val="000000" w:themeColor="text1"/>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sdt>
          <w:sdtPr>
            <w:rPr>
              <w:color w:val="000000" w:themeColor="text1"/>
              <w:rtl/>
            </w:rPr>
            <w:id w:val="-1283111278"/>
            <w:lock w:val="sdtLocked"/>
            <w:placeholder>
              <w:docPart w:val="0D9DF24E51274947AFB1B9FB70185850"/>
            </w:placeholder>
            <w:showingPlcHdr/>
            <w:dropDownList>
              <w:listItem w:value="Choose an item."/>
              <w:listItem w:displayText="Spouse زوج" w:value="Spouse زوج"/>
              <w:listItem w:displayText="Son إبن" w:value="Son إبن"/>
              <w:listItem w:displayText="Daughter إبنة" w:value="Daughter إبنة"/>
              <w:listItem w:displayText="Parent والد" w:value="Parent والد"/>
            </w:dropDownList>
          </w:sdtPr>
          <w:sdtEndPr/>
          <w:sdtContent>
            <w:tc>
              <w:tcPr>
                <w:tcW w:w="695" w:type="pct"/>
                <w:gridSpan w:val="2"/>
                <w:tcBorders>
                  <w:top w:val="single" w:sz="4" w:space="0" w:color="auto"/>
                  <w:left w:val="single" w:sz="4" w:space="0" w:color="auto"/>
                  <w:bottom w:val="single" w:sz="4" w:space="0" w:color="auto"/>
                  <w:right w:val="single" w:sz="4" w:space="0" w:color="auto"/>
                </w:tcBorders>
                <w:shd w:val="clear" w:color="auto" w:fill="auto"/>
              </w:tcPr>
              <w:p w14:paraId="29086F4E" w14:textId="77777777" w:rsidR="005E5767" w:rsidRPr="003C56F2" w:rsidRDefault="005E5767" w:rsidP="00366617">
                <w:pPr>
                  <w:spacing w:line="276" w:lineRule="auto"/>
                  <w:rPr>
                    <w:color w:val="000000" w:themeColor="text1"/>
                  </w:rPr>
                </w:pPr>
                <w:r>
                  <w:rPr>
                    <w:rStyle w:val="PlaceholderText"/>
                    <w:color w:val="D0CECE" w:themeColor="background2" w:themeShade="E6"/>
                  </w:rPr>
                  <w:t>Relationship</w:t>
                </w:r>
              </w:p>
            </w:tc>
          </w:sdtContent>
        </w:sdt>
        <w:sdt>
          <w:sdtPr>
            <w:rPr>
              <w:color w:val="000000" w:themeColor="text1"/>
              <w:sz w:val="24"/>
              <w:rtl/>
            </w:rPr>
            <w:id w:val="-1776395268"/>
            <w:lock w:val="sdtLocked"/>
            <w:placeholder>
              <w:docPart w:val="30AECDCA28C448949E84A7CDFA76B444"/>
            </w:placeholder>
            <w:showingPlcHdr/>
          </w:sdtPr>
          <w:sdtEndPr/>
          <w:sdtContent>
            <w:tc>
              <w:tcPr>
                <w:tcW w:w="1321" w:type="pct"/>
                <w:tcBorders>
                  <w:top w:val="single" w:sz="4" w:space="0" w:color="auto"/>
                  <w:left w:val="single" w:sz="4" w:space="0" w:color="auto"/>
                  <w:bottom w:val="single" w:sz="4" w:space="0" w:color="auto"/>
                  <w:right w:val="single" w:sz="4" w:space="0" w:color="auto"/>
                </w:tcBorders>
                <w:shd w:val="clear" w:color="auto" w:fill="auto"/>
              </w:tcPr>
              <w:p w14:paraId="43A2C306" w14:textId="77777777" w:rsidR="005E5767" w:rsidRPr="003C56F2" w:rsidRDefault="005E5767" w:rsidP="00366617">
                <w:pPr>
                  <w:spacing w:line="276" w:lineRule="auto"/>
                  <w:rPr>
                    <w:color w:val="000000" w:themeColor="text1"/>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tc>
          <w:tcPr>
            <w:tcW w:w="137" w:type="pct"/>
            <w:tcBorders>
              <w:top w:val="single" w:sz="4" w:space="0" w:color="auto"/>
              <w:left w:val="single" w:sz="4" w:space="0" w:color="auto"/>
              <w:bottom w:val="single" w:sz="4" w:space="0" w:color="auto"/>
              <w:right w:val="single" w:sz="4" w:space="0" w:color="auto"/>
            </w:tcBorders>
            <w:shd w:val="clear" w:color="auto" w:fill="auto"/>
          </w:tcPr>
          <w:p w14:paraId="5620A627" w14:textId="501DF69D" w:rsidR="005E5767" w:rsidRPr="003C56F2" w:rsidRDefault="005E5767" w:rsidP="00366617">
            <w:pPr>
              <w:spacing w:line="276" w:lineRule="auto"/>
              <w:jc w:val="center"/>
              <w:rPr>
                <w:color w:val="000000" w:themeColor="text1"/>
                <w:lang w:bidi="ar-JO"/>
              </w:rPr>
            </w:pPr>
            <w:r>
              <w:rPr>
                <w:color w:val="000000" w:themeColor="text1"/>
                <w:lang w:bidi="ar-JO"/>
              </w:rPr>
              <w:t>6</w:t>
            </w:r>
          </w:p>
        </w:tc>
      </w:tr>
      <w:tr w:rsidR="005E5767" w:rsidRPr="00D17CFD" w14:paraId="356772A8" w14:textId="77777777" w:rsidTr="005E5767">
        <w:trPr>
          <w:cantSplit/>
          <w:trHeight w:val="68"/>
        </w:trPr>
        <w:sdt>
          <w:sdtPr>
            <w:rPr>
              <w:color w:val="000000" w:themeColor="text1"/>
              <w:sz w:val="24"/>
              <w:rtl/>
            </w:rPr>
            <w:id w:val="1069994914"/>
            <w:lock w:val="sdtLocked"/>
            <w:placeholder>
              <w:docPart w:val="55B761FD544A465AB046A5BFF3E7EE16"/>
            </w:placeholder>
            <w:showingPlcHdr/>
          </w:sdtPr>
          <w:sdtEndPr/>
          <w:sdtContent>
            <w:tc>
              <w:tcPr>
                <w:tcW w:w="2847" w:type="pct"/>
                <w:tcBorders>
                  <w:top w:val="single" w:sz="4" w:space="0" w:color="auto"/>
                  <w:left w:val="single" w:sz="4" w:space="0" w:color="auto"/>
                  <w:bottom w:val="single" w:sz="4" w:space="0" w:color="auto"/>
                  <w:right w:val="single" w:sz="4" w:space="0" w:color="auto"/>
                </w:tcBorders>
                <w:shd w:val="clear" w:color="auto" w:fill="auto"/>
              </w:tcPr>
              <w:p w14:paraId="1BABE6AE" w14:textId="77777777" w:rsidR="005E5767" w:rsidRPr="003C56F2" w:rsidRDefault="005E5767" w:rsidP="00366617">
                <w:pPr>
                  <w:spacing w:line="276" w:lineRule="auto"/>
                  <w:rPr>
                    <w:color w:val="000000" w:themeColor="text1"/>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sdt>
          <w:sdtPr>
            <w:rPr>
              <w:color w:val="000000" w:themeColor="text1"/>
              <w:rtl/>
            </w:rPr>
            <w:id w:val="1300803717"/>
            <w:lock w:val="sdtLocked"/>
            <w:placeholder>
              <w:docPart w:val="226F48BDCDB844A3BB4DB47F12505863"/>
            </w:placeholder>
            <w:showingPlcHdr/>
            <w:dropDownList>
              <w:listItem w:value="Choose an item."/>
              <w:listItem w:displayText="Spouse زوج" w:value="Spouse زوج"/>
              <w:listItem w:displayText="Son إبن" w:value="Son إبن"/>
              <w:listItem w:displayText="Daughter إبنة" w:value="Daughter إبنة"/>
              <w:listItem w:displayText="Parent والد" w:value="Parent والد"/>
            </w:dropDownList>
          </w:sdtPr>
          <w:sdtEndPr/>
          <w:sdtContent>
            <w:tc>
              <w:tcPr>
                <w:tcW w:w="695" w:type="pct"/>
                <w:gridSpan w:val="2"/>
                <w:tcBorders>
                  <w:top w:val="single" w:sz="4" w:space="0" w:color="auto"/>
                  <w:left w:val="single" w:sz="4" w:space="0" w:color="auto"/>
                  <w:bottom w:val="single" w:sz="4" w:space="0" w:color="auto"/>
                  <w:right w:val="single" w:sz="4" w:space="0" w:color="auto"/>
                </w:tcBorders>
                <w:shd w:val="clear" w:color="auto" w:fill="auto"/>
              </w:tcPr>
              <w:p w14:paraId="2CBD6C24" w14:textId="77777777" w:rsidR="005E5767" w:rsidRPr="003C56F2" w:rsidRDefault="005E5767" w:rsidP="00366617">
                <w:pPr>
                  <w:spacing w:line="276" w:lineRule="auto"/>
                  <w:rPr>
                    <w:color w:val="000000" w:themeColor="text1"/>
                  </w:rPr>
                </w:pPr>
                <w:r>
                  <w:rPr>
                    <w:rStyle w:val="PlaceholderText"/>
                    <w:color w:val="D0CECE" w:themeColor="background2" w:themeShade="E6"/>
                  </w:rPr>
                  <w:t>Relationship</w:t>
                </w:r>
              </w:p>
            </w:tc>
          </w:sdtContent>
        </w:sdt>
        <w:sdt>
          <w:sdtPr>
            <w:rPr>
              <w:color w:val="000000" w:themeColor="text1"/>
              <w:sz w:val="24"/>
              <w:rtl/>
            </w:rPr>
            <w:id w:val="851775242"/>
            <w:lock w:val="sdtLocked"/>
            <w:placeholder>
              <w:docPart w:val="F48963B773D44558B23E5EF6869D6B98"/>
            </w:placeholder>
            <w:showingPlcHdr/>
          </w:sdtPr>
          <w:sdtEndPr/>
          <w:sdtContent>
            <w:tc>
              <w:tcPr>
                <w:tcW w:w="1321" w:type="pct"/>
                <w:tcBorders>
                  <w:top w:val="single" w:sz="4" w:space="0" w:color="auto"/>
                  <w:left w:val="single" w:sz="4" w:space="0" w:color="auto"/>
                  <w:bottom w:val="single" w:sz="4" w:space="0" w:color="auto"/>
                  <w:right w:val="single" w:sz="4" w:space="0" w:color="auto"/>
                </w:tcBorders>
                <w:shd w:val="clear" w:color="auto" w:fill="auto"/>
              </w:tcPr>
              <w:p w14:paraId="79EA6D21" w14:textId="77777777" w:rsidR="005E5767" w:rsidRPr="003C56F2" w:rsidRDefault="005E5767" w:rsidP="00366617">
                <w:pPr>
                  <w:spacing w:line="276" w:lineRule="auto"/>
                  <w:rPr>
                    <w:color w:val="000000" w:themeColor="text1"/>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tc>
          <w:tcPr>
            <w:tcW w:w="137" w:type="pct"/>
            <w:tcBorders>
              <w:top w:val="single" w:sz="4" w:space="0" w:color="auto"/>
              <w:left w:val="single" w:sz="4" w:space="0" w:color="auto"/>
              <w:bottom w:val="single" w:sz="4" w:space="0" w:color="auto"/>
              <w:right w:val="single" w:sz="4" w:space="0" w:color="auto"/>
            </w:tcBorders>
            <w:shd w:val="clear" w:color="auto" w:fill="auto"/>
          </w:tcPr>
          <w:p w14:paraId="316972D7" w14:textId="6FB2130F" w:rsidR="005E5767" w:rsidRPr="003C56F2" w:rsidRDefault="005E5767" w:rsidP="00366617">
            <w:pPr>
              <w:spacing w:line="276" w:lineRule="auto"/>
              <w:jc w:val="center"/>
              <w:rPr>
                <w:color w:val="000000" w:themeColor="text1"/>
                <w:lang w:bidi="ar-JO"/>
              </w:rPr>
            </w:pPr>
            <w:r>
              <w:rPr>
                <w:color w:val="000000" w:themeColor="text1"/>
                <w:lang w:bidi="ar-JO"/>
              </w:rPr>
              <w:t>7</w:t>
            </w:r>
          </w:p>
        </w:tc>
      </w:tr>
      <w:tr w:rsidR="005E5767" w:rsidRPr="00D17CFD" w14:paraId="01D7FA8D" w14:textId="77777777" w:rsidTr="005E5767">
        <w:trPr>
          <w:cantSplit/>
          <w:trHeight w:val="68"/>
        </w:trPr>
        <w:sdt>
          <w:sdtPr>
            <w:rPr>
              <w:color w:val="000000" w:themeColor="text1"/>
              <w:sz w:val="24"/>
              <w:rtl/>
            </w:rPr>
            <w:id w:val="2095667300"/>
            <w:lock w:val="sdtLocked"/>
            <w:placeholder>
              <w:docPart w:val="EE8FADD1D2384E3BBDC82F9A6D2B8AED"/>
            </w:placeholder>
            <w:showingPlcHdr/>
          </w:sdtPr>
          <w:sdtEndPr/>
          <w:sdtContent>
            <w:tc>
              <w:tcPr>
                <w:tcW w:w="2847" w:type="pct"/>
                <w:tcBorders>
                  <w:top w:val="single" w:sz="4" w:space="0" w:color="auto"/>
                  <w:left w:val="single" w:sz="4" w:space="0" w:color="auto"/>
                  <w:bottom w:val="single" w:sz="4" w:space="0" w:color="auto"/>
                  <w:right w:val="single" w:sz="4" w:space="0" w:color="auto"/>
                </w:tcBorders>
                <w:shd w:val="clear" w:color="auto" w:fill="auto"/>
              </w:tcPr>
              <w:p w14:paraId="0352B362" w14:textId="77777777" w:rsidR="005E5767" w:rsidRPr="003C56F2" w:rsidRDefault="005E5767" w:rsidP="00366617">
                <w:pPr>
                  <w:spacing w:line="276" w:lineRule="auto"/>
                  <w:rPr>
                    <w:color w:val="000000" w:themeColor="text1"/>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sdt>
          <w:sdtPr>
            <w:rPr>
              <w:color w:val="000000" w:themeColor="text1"/>
              <w:rtl/>
            </w:rPr>
            <w:id w:val="939337546"/>
            <w:lock w:val="sdtLocked"/>
            <w:placeholder>
              <w:docPart w:val="A208E3275228407E955F3458C004B374"/>
            </w:placeholder>
            <w:showingPlcHdr/>
            <w:dropDownList>
              <w:listItem w:value="Choose an item."/>
              <w:listItem w:displayText="Spouse زوج" w:value="Spouse زوج"/>
              <w:listItem w:displayText="Son إبن" w:value="Son إبن"/>
              <w:listItem w:displayText="Daughter إبنة" w:value="Daughter إبنة"/>
              <w:listItem w:displayText="Parent والد" w:value="Parent والد"/>
            </w:dropDownList>
          </w:sdtPr>
          <w:sdtEndPr/>
          <w:sdtContent>
            <w:tc>
              <w:tcPr>
                <w:tcW w:w="695" w:type="pct"/>
                <w:gridSpan w:val="2"/>
                <w:tcBorders>
                  <w:top w:val="single" w:sz="4" w:space="0" w:color="auto"/>
                  <w:left w:val="single" w:sz="4" w:space="0" w:color="auto"/>
                  <w:bottom w:val="single" w:sz="4" w:space="0" w:color="auto"/>
                  <w:right w:val="single" w:sz="4" w:space="0" w:color="auto"/>
                </w:tcBorders>
                <w:shd w:val="clear" w:color="auto" w:fill="auto"/>
              </w:tcPr>
              <w:p w14:paraId="16B86BA7" w14:textId="77777777" w:rsidR="005E5767" w:rsidRPr="003C56F2" w:rsidRDefault="005E5767" w:rsidP="00366617">
                <w:pPr>
                  <w:spacing w:line="276" w:lineRule="auto"/>
                  <w:rPr>
                    <w:color w:val="000000" w:themeColor="text1"/>
                  </w:rPr>
                </w:pPr>
                <w:r>
                  <w:rPr>
                    <w:rStyle w:val="PlaceholderText"/>
                    <w:color w:val="D0CECE" w:themeColor="background2" w:themeShade="E6"/>
                  </w:rPr>
                  <w:t>Relationship</w:t>
                </w:r>
              </w:p>
            </w:tc>
          </w:sdtContent>
        </w:sdt>
        <w:sdt>
          <w:sdtPr>
            <w:rPr>
              <w:color w:val="000000" w:themeColor="text1"/>
              <w:sz w:val="24"/>
              <w:rtl/>
            </w:rPr>
            <w:id w:val="-2125150602"/>
            <w:lock w:val="sdtLocked"/>
            <w:placeholder>
              <w:docPart w:val="55EFBE87B83B4DD08ED3B5BE02071880"/>
            </w:placeholder>
            <w:showingPlcHdr/>
          </w:sdtPr>
          <w:sdtEndPr/>
          <w:sdtContent>
            <w:tc>
              <w:tcPr>
                <w:tcW w:w="1321" w:type="pct"/>
                <w:tcBorders>
                  <w:top w:val="single" w:sz="4" w:space="0" w:color="auto"/>
                  <w:left w:val="single" w:sz="4" w:space="0" w:color="auto"/>
                  <w:bottom w:val="single" w:sz="4" w:space="0" w:color="auto"/>
                  <w:right w:val="single" w:sz="4" w:space="0" w:color="auto"/>
                </w:tcBorders>
                <w:shd w:val="clear" w:color="auto" w:fill="auto"/>
              </w:tcPr>
              <w:p w14:paraId="3C06B039" w14:textId="77777777" w:rsidR="005E5767" w:rsidRPr="003C56F2" w:rsidRDefault="005E5767" w:rsidP="00366617">
                <w:pPr>
                  <w:spacing w:line="276" w:lineRule="auto"/>
                  <w:rPr>
                    <w:color w:val="000000" w:themeColor="text1"/>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tc>
          <w:tcPr>
            <w:tcW w:w="137" w:type="pct"/>
            <w:tcBorders>
              <w:top w:val="single" w:sz="4" w:space="0" w:color="auto"/>
              <w:left w:val="single" w:sz="4" w:space="0" w:color="auto"/>
              <w:bottom w:val="single" w:sz="4" w:space="0" w:color="auto"/>
              <w:right w:val="single" w:sz="4" w:space="0" w:color="auto"/>
            </w:tcBorders>
            <w:shd w:val="clear" w:color="auto" w:fill="auto"/>
          </w:tcPr>
          <w:p w14:paraId="67A36148" w14:textId="094F3886" w:rsidR="005E5767" w:rsidRPr="003C56F2" w:rsidRDefault="005E5767" w:rsidP="00366617">
            <w:pPr>
              <w:spacing w:line="276" w:lineRule="auto"/>
              <w:jc w:val="center"/>
              <w:rPr>
                <w:color w:val="000000" w:themeColor="text1"/>
                <w:lang w:bidi="ar-JO"/>
              </w:rPr>
            </w:pPr>
            <w:r>
              <w:rPr>
                <w:color w:val="000000" w:themeColor="text1"/>
                <w:lang w:bidi="ar-JO"/>
              </w:rPr>
              <w:t>8</w:t>
            </w:r>
          </w:p>
        </w:tc>
      </w:tr>
      <w:tr w:rsidR="005E5767" w:rsidRPr="00D17CFD" w14:paraId="6B2F859C" w14:textId="77777777" w:rsidTr="005E5767">
        <w:trPr>
          <w:cantSplit/>
          <w:trHeight w:val="68"/>
        </w:trPr>
        <w:sdt>
          <w:sdtPr>
            <w:rPr>
              <w:color w:val="000000" w:themeColor="text1"/>
              <w:sz w:val="24"/>
              <w:rtl/>
            </w:rPr>
            <w:id w:val="-1315642759"/>
            <w:lock w:val="sdtLocked"/>
            <w:placeholder>
              <w:docPart w:val="5E4C7397F9E5423281C4218A9882B8FE"/>
            </w:placeholder>
            <w:showingPlcHdr/>
          </w:sdtPr>
          <w:sdtEndPr/>
          <w:sdtContent>
            <w:tc>
              <w:tcPr>
                <w:tcW w:w="2847" w:type="pct"/>
                <w:tcBorders>
                  <w:top w:val="single" w:sz="4" w:space="0" w:color="auto"/>
                  <w:left w:val="single" w:sz="4" w:space="0" w:color="auto"/>
                  <w:bottom w:val="single" w:sz="4" w:space="0" w:color="auto"/>
                  <w:right w:val="single" w:sz="4" w:space="0" w:color="auto"/>
                </w:tcBorders>
                <w:shd w:val="clear" w:color="auto" w:fill="auto"/>
              </w:tcPr>
              <w:p w14:paraId="1601F7CE" w14:textId="77777777" w:rsidR="005E5767" w:rsidRPr="003C56F2" w:rsidRDefault="005E5767" w:rsidP="00366617">
                <w:pPr>
                  <w:spacing w:line="276" w:lineRule="auto"/>
                  <w:rPr>
                    <w:color w:val="000000" w:themeColor="text1"/>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sdt>
          <w:sdtPr>
            <w:rPr>
              <w:color w:val="000000" w:themeColor="text1"/>
              <w:rtl/>
            </w:rPr>
            <w:id w:val="-1657372245"/>
            <w:lock w:val="sdtLocked"/>
            <w:placeholder>
              <w:docPart w:val="E9254454D115498EAD85424D28E35720"/>
            </w:placeholder>
            <w:showingPlcHdr/>
            <w:dropDownList>
              <w:listItem w:value="Choose an item."/>
              <w:listItem w:displayText="Spouse زوج" w:value="Spouse زوج"/>
              <w:listItem w:displayText="Son إبن" w:value="Son إبن"/>
              <w:listItem w:displayText="Daughter إبنة" w:value="Daughter إبنة"/>
              <w:listItem w:displayText="Parent والد" w:value="Parent والد"/>
            </w:dropDownList>
          </w:sdtPr>
          <w:sdtEndPr/>
          <w:sdtContent>
            <w:tc>
              <w:tcPr>
                <w:tcW w:w="695" w:type="pct"/>
                <w:gridSpan w:val="2"/>
                <w:tcBorders>
                  <w:top w:val="single" w:sz="4" w:space="0" w:color="auto"/>
                  <w:left w:val="single" w:sz="4" w:space="0" w:color="auto"/>
                  <w:bottom w:val="single" w:sz="4" w:space="0" w:color="auto"/>
                  <w:right w:val="single" w:sz="4" w:space="0" w:color="auto"/>
                </w:tcBorders>
                <w:shd w:val="clear" w:color="auto" w:fill="auto"/>
              </w:tcPr>
              <w:p w14:paraId="648C67AF" w14:textId="77777777" w:rsidR="005E5767" w:rsidRPr="003C56F2" w:rsidRDefault="005E5767" w:rsidP="00366617">
                <w:pPr>
                  <w:spacing w:line="276" w:lineRule="auto"/>
                  <w:rPr>
                    <w:color w:val="000000" w:themeColor="text1"/>
                  </w:rPr>
                </w:pPr>
                <w:r>
                  <w:rPr>
                    <w:rStyle w:val="PlaceholderText"/>
                    <w:color w:val="D0CECE" w:themeColor="background2" w:themeShade="E6"/>
                  </w:rPr>
                  <w:t>Relationship</w:t>
                </w:r>
              </w:p>
            </w:tc>
          </w:sdtContent>
        </w:sdt>
        <w:sdt>
          <w:sdtPr>
            <w:rPr>
              <w:color w:val="000000" w:themeColor="text1"/>
              <w:sz w:val="24"/>
              <w:rtl/>
            </w:rPr>
            <w:id w:val="-822356553"/>
            <w:lock w:val="sdtLocked"/>
            <w:placeholder>
              <w:docPart w:val="69D4A01DA342408392952142BD40A3D7"/>
            </w:placeholder>
            <w:showingPlcHdr/>
          </w:sdtPr>
          <w:sdtEndPr/>
          <w:sdtContent>
            <w:tc>
              <w:tcPr>
                <w:tcW w:w="1321" w:type="pct"/>
                <w:tcBorders>
                  <w:top w:val="single" w:sz="4" w:space="0" w:color="auto"/>
                  <w:left w:val="single" w:sz="4" w:space="0" w:color="auto"/>
                  <w:bottom w:val="single" w:sz="4" w:space="0" w:color="auto"/>
                  <w:right w:val="single" w:sz="4" w:space="0" w:color="auto"/>
                </w:tcBorders>
                <w:shd w:val="clear" w:color="auto" w:fill="auto"/>
              </w:tcPr>
              <w:p w14:paraId="79729A35" w14:textId="77777777" w:rsidR="005E5767" w:rsidRPr="003C56F2" w:rsidRDefault="005E5767" w:rsidP="00366617">
                <w:pPr>
                  <w:spacing w:line="276" w:lineRule="auto"/>
                  <w:rPr>
                    <w:color w:val="000000" w:themeColor="text1"/>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tc>
          <w:tcPr>
            <w:tcW w:w="137" w:type="pct"/>
            <w:tcBorders>
              <w:top w:val="single" w:sz="4" w:space="0" w:color="auto"/>
              <w:left w:val="single" w:sz="4" w:space="0" w:color="auto"/>
              <w:bottom w:val="single" w:sz="4" w:space="0" w:color="auto"/>
              <w:right w:val="single" w:sz="4" w:space="0" w:color="auto"/>
            </w:tcBorders>
            <w:shd w:val="clear" w:color="auto" w:fill="auto"/>
          </w:tcPr>
          <w:p w14:paraId="3C92EA33" w14:textId="686A025D" w:rsidR="005E5767" w:rsidRPr="003C56F2" w:rsidRDefault="005E5767" w:rsidP="00366617">
            <w:pPr>
              <w:spacing w:line="276" w:lineRule="auto"/>
              <w:jc w:val="center"/>
              <w:rPr>
                <w:color w:val="000000" w:themeColor="text1"/>
                <w:lang w:bidi="ar-JO"/>
              </w:rPr>
            </w:pPr>
            <w:r>
              <w:rPr>
                <w:color w:val="000000" w:themeColor="text1"/>
                <w:lang w:bidi="ar-JO"/>
              </w:rPr>
              <w:t>9</w:t>
            </w:r>
          </w:p>
        </w:tc>
      </w:tr>
      <w:tr w:rsidR="005E5767" w:rsidRPr="00D17CFD" w14:paraId="36711A9A" w14:textId="77777777" w:rsidTr="005E5767">
        <w:trPr>
          <w:cantSplit/>
          <w:trHeight w:val="68"/>
        </w:trPr>
        <w:sdt>
          <w:sdtPr>
            <w:rPr>
              <w:color w:val="000000" w:themeColor="text1"/>
              <w:sz w:val="24"/>
              <w:rtl/>
            </w:rPr>
            <w:id w:val="-427432886"/>
            <w:lock w:val="sdtLocked"/>
            <w:placeholder>
              <w:docPart w:val="48048CC112C845BBB653D7DB498D6568"/>
            </w:placeholder>
            <w:showingPlcHdr/>
          </w:sdtPr>
          <w:sdtEndPr/>
          <w:sdtContent>
            <w:tc>
              <w:tcPr>
                <w:tcW w:w="2847" w:type="pct"/>
                <w:tcBorders>
                  <w:top w:val="single" w:sz="4" w:space="0" w:color="auto"/>
                  <w:left w:val="single" w:sz="4" w:space="0" w:color="auto"/>
                  <w:bottom w:val="single" w:sz="4" w:space="0" w:color="auto"/>
                  <w:right w:val="single" w:sz="4" w:space="0" w:color="auto"/>
                </w:tcBorders>
                <w:shd w:val="clear" w:color="auto" w:fill="auto"/>
              </w:tcPr>
              <w:p w14:paraId="111AF970" w14:textId="77777777" w:rsidR="005E5767" w:rsidRPr="003C56F2" w:rsidRDefault="005E5767" w:rsidP="00366617">
                <w:pPr>
                  <w:spacing w:line="276" w:lineRule="auto"/>
                  <w:rPr>
                    <w:color w:val="000000" w:themeColor="text1"/>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sdt>
          <w:sdtPr>
            <w:rPr>
              <w:color w:val="000000" w:themeColor="text1"/>
              <w:rtl/>
            </w:rPr>
            <w:id w:val="1545104409"/>
            <w:lock w:val="sdtLocked"/>
            <w:placeholder>
              <w:docPart w:val="403FA7C06D6C4150921C169F6966C652"/>
            </w:placeholder>
            <w:showingPlcHdr/>
            <w:dropDownList>
              <w:listItem w:value="Choose an item."/>
              <w:listItem w:displayText="Spouse زوج" w:value="Spouse زوج"/>
              <w:listItem w:displayText="Son إبن" w:value="Son إبن"/>
              <w:listItem w:displayText="Daughter إبنة" w:value="Daughter إبنة"/>
              <w:listItem w:displayText="Parent والد" w:value="Parent والد"/>
            </w:dropDownList>
          </w:sdtPr>
          <w:sdtEndPr/>
          <w:sdtContent>
            <w:tc>
              <w:tcPr>
                <w:tcW w:w="695" w:type="pct"/>
                <w:gridSpan w:val="2"/>
                <w:tcBorders>
                  <w:top w:val="single" w:sz="4" w:space="0" w:color="auto"/>
                  <w:left w:val="single" w:sz="4" w:space="0" w:color="auto"/>
                  <w:bottom w:val="single" w:sz="4" w:space="0" w:color="auto"/>
                  <w:right w:val="single" w:sz="4" w:space="0" w:color="auto"/>
                </w:tcBorders>
                <w:shd w:val="clear" w:color="auto" w:fill="auto"/>
              </w:tcPr>
              <w:p w14:paraId="52DFEE9D" w14:textId="77777777" w:rsidR="005E5767" w:rsidRPr="003C56F2" w:rsidRDefault="005E5767" w:rsidP="00366617">
                <w:pPr>
                  <w:spacing w:line="276" w:lineRule="auto"/>
                  <w:rPr>
                    <w:color w:val="000000" w:themeColor="text1"/>
                  </w:rPr>
                </w:pPr>
                <w:r>
                  <w:rPr>
                    <w:rStyle w:val="PlaceholderText"/>
                    <w:color w:val="D0CECE" w:themeColor="background2" w:themeShade="E6"/>
                  </w:rPr>
                  <w:t>Relationship</w:t>
                </w:r>
              </w:p>
            </w:tc>
          </w:sdtContent>
        </w:sdt>
        <w:sdt>
          <w:sdtPr>
            <w:rPr>
              <w:color w:val="000000" w:themeColor="text1"/>
              <w:sz w:val="24"/>
              <w:rtl/>
            </w:rPr>
            <w:id w:val="1306594648"/>
            <w:lock w:val="sdtLocked"/>
            <w:placeholder>
              <w:docPart w:val="222DD177007D426DAC0C58945B7A6080"/>
            </w:placeholder>
            <w:showingPlcHdr/>
          </w:sdtPr>
          <w:sdtEndPr/>
          <w:sdtContent>
            <w:tc>
              <w:tcPr>
                <w:tcW w:w="1321" w:type="pct"/>
                <w:tcBorders>
                  <w:top w:val="single" w:sz="4" w:space="0" w:color="auto"/>
                  <w:left w:val="single" w:sz="4" w:space="0" w:color="auto"/>
                  <w:bottom w:val="single" w:sz="4" w:space="0" w:color="auto"/>
                  <w:right w:val="single" w:sz="4" w:space="0" w:color="auto"/>
                </w:tcBorders>
                <w:shd w:val="clear" w:color="auto" w:fill="auto"/>
              </w:tcPr>
              <w:p w14:paraId="73D1EE53" w14:textId="77777777" w:rsidR="005E5767" w:rsidRPr="003C56F2" w:rsidRDefault="005E5767" w:rsidP="00366617">
                <w:pPr>
                  <w:spacing w:line="276" w:lineRule="auto"/>
                  <w:rPr>
                    <w:color w:val="000000" w:themeColor="text1"/>
                  </w:rPr>
                </w:pPr>
                <w:r>
                  <w:rPr>
                    <w:rStyle w:val="PlaceholderText"/>
                    <w:color w:val="D0CECE" w:themeColor="background2" w:themeShade="E6"/>
                  </w:rPr>
                  <w:t>E</w:t>
                </w:r>
                <w:r w:rsidRPr="00B54D12">
                  <w:rPr>
                    <w:rStyle w:val="PlaceholderText"/>
                    <w:color w:val="D0CECE" w:themeColor="background2" w:themeShade="E6"/>
                  </w:rPr>
                  <w:t>nter text</w:t>
                </w:r>
                <w:r w:rsidRPr="00D511C8">
                  <w:rPr>
                    <w:rStyle w:val="PlaceholderText"/>
                    <w:color w:val="F2F2F2" w:themeColor="background1" w:themeShade="F2"/>
                  </w:rPr>
                  <w:t>.</w:t>
                </w:r>
              </w:p>
            </w:tc>
          </w:sdtContent>
        </w:sdt>
        <w:tc>
          <w:tcPr>
            <w:tcW w:w="137" w:type="pct"/>
            <w:tcBorders>
              <w:top w:val="single" w:sz="4" w:space="0" w:color="auto"/>
              <w:left w:val="single" w:sz="4" w:space="0" w:color="auto"/>
              <w:bottom w:val="single" w:sz="4" w:space="0" w:color="auto"/>
              <w:right w:val="single" w:sz="4" w:space="0" w:color="auto"/>
            </w:tcBorders>
            <w:shd w:val="clear" w:color="auto" w:fill="auto"/>
          </w:tcPr>
          <w:p w14:paraId="57B0D891" w14:textId="7050ABD5" w:rsidR="005E5767" w:rsidRPr="003C56F2" w:rsidRDefault="005E5767" w:rsidP="00366617">
            <w:pPr>
              <w:spacing w:line="276" w:lineRule="auto"/>
              <w:jc w:val="center"/>
              <w:rPr>
                <w:color w:val="000000" w:themeColor="text1"/>
                <w:lang w:bidi="ar-JO"/>
              </w:rPr>
            </w:pPr>
            <w:r>
              <w:rPr>
                <w:color w:val="000000" w:themeColor="text1"/>
                <w:lang w:bidi="ar-JO"/>
              </w:rPr>
              <w:t>10</w:t>
            </w:r>
          </w:p>
        </w:tc>
      </w:tr>
    </w:tbl>
    <w:p w14:paraId="74C95D79" w14:textId="77777777" w:rsidR="00B1431D" w:rsidRPr="00F8323D" w:rsidRDefault="00B1431D">
      <w:pPr>
        <w:rPr>
          <w:sz w:val="14"/>
          <w:szCs w:val="16"/>
        </w:rPr>
      </w:pPr>
    </w:p>
    <w:tbl>
      <w:tblPr>
        <w:tblStyle w:val="TableGrid"/>
        <w:tblW w:w="5000" w:type="pct"/>
        <w:tblCellMar>
          <w:top w:w="28" w:type="dxa"/>
          <w:left w:w="28" w:type="dxa"/>
          <w:bottom w:w="28" w:type="dxa"/>
          <w:right w:w="28" w:type="dxa"/>
        </w:tblCellMar>
        <w:tblLook w:val="04A0" w:firstRow="1" w:lastRow="0" w:firstColumn="1" w:lastColumn="0" w:noHBand="0" w:noVBand="1"/>
      </w:tblPr>
      <w:tblGrid>
        <w:gridCol w:w="3444"/>
        <w:gridCol w:w="750"/>
        <w:gridCol w:w="5097"/>
        <w:gridCol w:w="903"/>
      </w:tblGrid>
      <w:tr w:rsidR="00A41FFF" w:rsidRPr="00857995" w14:paraId="7E44BDB5" w14:textId="77777777" w:rsidTr="00AA58D6">
        <w:trPr>
          <w:cantSplit/>
        </w:trPr>
        <w:tc>
          <w:tcPr>
            <w:tcW w:w="5000" w:type="pct"/>
            <w:gridSpan w:val="4"/>
            <w:shd w:val="clear" w:color="auto" w:fill="F2F2F2" w:themeFill="background1" w:themeFillShade="F2"/>
            <w:vAlign w:val="center"/>
          </w:tcPr>
          <w:p w14:paraId="4DE4FE26" w14:textId="1CD77753" w:rsidR="00A41FFF" w:rsidRPr="00765778" w:rsidRDefault="00A41FFF" w:rsidP="00417737">
            <w:pPr>
              <w:rPr>
                <w:b/>
                <w:bCs/>
                <w:lang w:bidi="ar-JO"/>
              </w:rPr>
            </w:pPr>
            <w:r w:rsidRPr="00765778">
              <w:rPr>
                <w:b/>
                <w:bCs/>
                <w:rtl/>
              </w:rPr>
              <w:t>أنا الموقع أدناه، أ</w:t>
            </w:r>
            <w:r w:rsidR="005F63BD">
              <w:rPr>
                <w:rFonts w:hint="cs"/>
                <w:b/>
                <w:bCs/>
                <w:rtl/>
              </w:rPr>
              <w:t>قر</w:t>
            </w:r>
            <w:r w:rsidRPr="00765778">
              <w:rPr>
                <w:b/>
                <w:bCs/>
                <w:rtl/>
              </w:rPr>
              <w:t xml:space="preserve"> بأن جميع المعلومات المقدمة أعلاه صحيحة ودقيقة، وأتحمل المسؤولية الكاملة عن صحتها</w:t>
            </w:r>
            <w:r w:rsidRPr="00765778">
              <w:rPr>
                <w:rFonts w:hint="cs"/>
                <w:b/>
                <w:bCs/>
                <w:rtl/>
                <w:lang w:bidi="ar-JO"/>
              </w:rPr>
              <w:t>.</w:t>
            </w:r>
          </w:p>
          <w:p w14:paraId="523CB6FC" w14:textId="15EE9579" w:rsidR="00A41FFF" w:rsidRPr="00BE6749" w:rsidRDefault="000D7F6F" w:rsidP="00417737">
            <w:pPr>
              <w:bidi w:val="0"/>
              <w:rPr>
                <w:sz w:val="20"/>
                <w:szCs w:val="20"/>
              </w:rPr>
            </w:pPr>
            <w:r w:rsidRPr="00BE6749">
              <w:rPr>
                <w:sz w:val="20"/>
                <w:szCs w:val="20"/>
              </w:rPr>
              <w:t xml:space="preserve">I, the undersigned, declare that all the information provided above is </w:t>
            </w:r>
            <w:r w:rsidR="00523EA9">
              <w:rPr>
                <w:sz w:val="20"/>
                <w:szCs w:val="20"/>
              </w:rPr>
              <w:t>true</w:t>
            </w:r>
            <w:r w:rsidRPr="00BE6749">
              <w:rPr>
                <w:sz w:val="20"/>
                <w:szCs w:val="20"/>
              </w:rPr>
              <w:t>, and I accept full responsibility for its accuracy</w:t>
            </w:r>
            <w:r w:rsidRPr="00BE6749">
              <w:rPr>
                <w:sz w:val="20"/>
                <w:szCs w:val="20"/>
                <w:rtl/>
              </w:rPr>
              <w:t>.</w:t>
            </w:r>
          </w:p>
        </w:tc>
      </w:tr>
      <w:tr w:rsidR="00D11BF3" w:rsidRPr="00D17CFD" w14:paraId="457C96D0" w14:textId="77777777" w:rsidTr="00AA58D6">
        <w:trPr>
          <w:cantSplit/>
        </w:trPr>
        <w:tc>
          <w:tcPr>
            <w:tcW w:w="1689" w:type="pct"/>
            <w:shd w:val="clear" w:color="auto" w:fill="auto"/>
          </w:tcPr>
          <w:p w14:paraId="2E2EB2A1" w14:textId="4E6DE89B" w:rsidR="008178A3" w:rsidRPr="00E64867" w:rsidRDefault="008178A3" w:rsidP="00AB5772">
            <w:pPr>
              <w:rPr>
                <w:color w:val="000000" w:themeColor="text1"/>
                <w:sz w:val="24"/>
              </w:rPr>
            </w:pPr>
          </w:p>
        </w:tc>
        <w:tc>
          <w:tcPr>
            <w:tcW w:w="368" w:type="pct"/>
            <w:shd w:val="clear" w:color="auto" w:fill="auto"/>
          </w:tcPr>
          <w:p w14:paraId="5087974A" w14:textId="4FF98D55" w:rsidR="008178A3" w:rsidRPr="00B1432D" w:rsidRDefault="00DD3FF8" w:rsidP="00D11BF3">
            <w:pPr>
              <w:spacing w:line="276" w:lineRule="auto"/>
              <w:rPr>
                <w:b/>
                <w:bCs/>
              </w:rPr>
            </w:pPr>
            <w:r>
              <w:rPr>
                <w:rFonts w:hint="cs"/>
                <w:b/>
                <w:bCs/>
                <w:rtl/>
              </w:rPr>
              <w:t>التاريخ</w:t>
            </w:r>
          </w:p>
          <w:p w14:paraId="7CC3D2B0" w14:textId="3F20DC84" w:rsidR="008178A3" w:rsidRPr="00D17CFD" w:rsidRDefault="00DE2FA3" w:rsidP="00D11BF3">
            <w:pPr>
              <w:spacing w:line="276" w:lineRule="auto"/>
              <w:rPr>
                <w:color w:val="000000" w:themeColor="text1"/>
              </w:rPr>
            </w:pPr>
            <w:r>
              <w:rPr>
                <w:color w:val="000000" w:themeColor="text1"/>
                <w:sz w:val="20"/>
                <w:szCs w:val="18"/>
              </w:rPr>
              <w:t>Dat</w:t>
            </w:r>
            <w:r w:rsidR="00703EEA">
              <w:rPr>
                <w:color w:val="000000" w:themeColor="text1"/>
                <w:sz w:val="20"/>
                <w:szCs w:val="18"/>
              </w:rPr>
              <w:t>e</w:t>
            </w:r>
          </w:p>
        </w:tc>
        <w:tc>
          <w:tcPr>
            <w:tcW w:w="2500" w:type="pct"/>
            <w:shd w:val="clear" w:color="auto" w:fill="auto"/>
          </w:tcPr>
          <w:p w14:paraId="7F769DD9" w14:textId="0CBB347F" w:rsidR="008178A3" w:rsidRPr="00E64867" w:rsidRDefault="008178A3" w:rsidP="00AB5772">
            <w:pPr>
              <w:rPr>
                <w:color w:val="000000" w:themeColor="text1"/>
                <w:sz w:val="24"/>
              </w:rPr>
            </w:pPr>
          </w:p>
        </w:tc>
        <w:tc>
          <w:tcPr>
            <w:tcW w:w="444" w:type="pct"/>
          </w:tcPr>
          <w:p w14:paraId="04928E0A" w14:textId="1796BEC9" w:rsidR="008178A3" w:rsidRPr="00B1432D" w:rsidRDefault="00DE2FA3" w:rsidP="00D11BF3">
            <w:pPr>
              <w:spacing w:line="276" w:lineRule="auto"/>
              <w:rPr>
                <w:b/>
                <w:bCs/>
              </w:rPr>
            </w:pPr>
            <w:r>
              <w:rPr>
                <w:rFonts w:hint="cs"/>
                <w:b/>
                <w:bCs/>
                <w:rtl/>
              </w:rPr>
              <w:t>التوقيع</w:t>
            </w:r>
          </w:p>
          <w:p w14:paraId="055FC105" w14:textId="5C88B8DF" w:rsidR="008178A3" w:rsidRPr="00D17CFD" w:rsidRDefault="00DE2FA3" w:rsidP="00D11BF3">
            <w:pPr>
              <w:spacing w:line="276" w:lineRule="auto"/>
              <w:rPr>
                <w:color w:val="000000" w:themeColor="text1"/>
              </w:rPr>
            </w:pPr>
            <w:r>
              <w:rPr>
                <w:color w:val="000000" w:themeColor="text1"/>
                <w:sz w:val="20"/>
                <w:szCs w:val="18"/>
              </w:rPr>
              <w:t>Signature</w:t>
            </w:r>
          </w:p>
        </w:tc>
      </w:tr>
    </w:tbl>
    <w:p w14:paraId="169D5457" w14:textId="36517FC5" w:rsidR="006B3AFA" w:rsidRPr="00044EC3" w:rsidRDefault="006B3AFA">
      <w:pPr>
        <w:spacing w:after="160" w:line="259" w:lineRule="auto"/>
        <w:rPr>
          <w:sz w:val="18"/>
          <w:szCs w:val="20"/>
        </w:rPr>
      </w:pPr>
    </w:p>
    <w:sectPr w:rsidR="006B3AFA" w:rsidRPr="00044EC3" w:rsidSect="0037486D">
      <w:footerReference w:type="default" r:id="rId11"/>
      <w:headerReference w:type="first" r:id="rId12"/>
      <w:footerReference w:type="first" r:id="rId13"/>
      <w:pgSz w:w="11906" w:h="16838" w:code="9"/>
      <w:pgMar w:top="851" w:right="851" w:bottom="851" w:left="85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A3B0E" w14:textId="77777777" w:rsidR="0029619B" w:rsidRDefault="0029619B" w:rsidP="00061A81">
      <w:r>
        <w:separator/>
      </w:r>
    </w:p>
  </w:endnote>
  <w:endnote w:type="continuationSeparator" w:id="0">
    <w:p w14:paraId="12019D2D" w14:textId="77777777" w:rsidR="0029619B" w:rsidRDefault="0029619B" w:rsidP="00061A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 Thameen">
    <w:altName w:val="Sakkal Majalla"/>
    <w:panose1 w:val="020A0503020102020204"/>
    <w:charset w:val="B2"/>
    <w:family w:val="roman"/>
    <w:notTrueType/>
    <w:pitch w:val="variable"/>
    <w:sig w:usb0="80002003" w:usb1="90000100" w:usb2="00000028" w:usb3="00000000" w:csb0="00000040" w:csb1="00000000"/>
  </w:font>
  <w:font w:name="ScalaSansPro-Regular">
    <w:altName w:val="Calibri"/>
    <w:panose1 w:val="02000503050000020003"/>
    <w:charset w:val="00"/>
    <w:family w:val="modern"/>
    <w:notTrueType/>
    <w:pitch w:val="variable"/>
    <w:sig w:usb0="800000AF" w:usb1="4000E04A"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28" w:type="dxa"/>
        <w:right w:w="0" w:type="dxa"/>
      </w:tblCellMar>
      <w:tblLook w:val="04A0" w:firstRow="1" w:lastRow="0" w:firstColumn="1" w:lastColumn="0" w:noHBand="0" w:noVBand="1"/>
    </w:tblPr>
    <w:tblGrid>
      <w:gridCol w:w="4814"/>
      <w:gridCol w:w="4814"/>
    </w:tblGrid>
    <w:tr w:rsidR="001C6C88" w:rsidRPr="00FC6CA8" w14:paraId="3993D1AF" w14:textId="77777777" w:rsidTr="00AB5772">
      <w:tc>
        <w:tcPr>
          <w:tcW w:w="4814" w:type="dxa"/>
        </w:tcPr>
        <w:p w14:paraId="5469EB73" w14:textId="77777777" w:rsidR="001C6C88" w:rsidRPr="00FC6CA8" w:rsidRDefault="001C6C88" w:rsidP="001C6C88">
          <w:pPr>
            <w:rPr>
              <w:rFonts w:asciiTheme="majorBidi" w:hAnsiTheme="majorBidi" w:cstheme="majorBidi"/>
              <w:b/>
              <w:bCs/>
              <w:rtl/>
            </w:rPr>
          </w:pPr>
          <w:r w:rsidRPr="00FC6CA8">
            <w:rPr>
              <w:rFonts w:asciiTheme="majorBidi" w:hAnsiTheme="majorBidi" w:cstheme="majorBidi"/>
              <w:b/>
              <w:bCs/>
              <w:szCs w:val="22"/>
              <w:rtl/>
            </w:rPr>
            <w:t>تاريخ الإصدار/ التحديث:</w:t>
          </w:r>
        </w:p>
      </w:tc>
      <w:tc>
        <w:tcPr>
          <w:tcW w:w="4814" w:type="dxa"/>
        </w:tcPr>
        <w:p w14:paraId="7E7A6C25" w14:textId="77777777" w:rsidR="001C6C88" w:rsidRPr="00FC6CA8" w:rsidRDefault="001C6C88" w:rsidP="001C6C88">
          <w:pPr>
            <w:bidi w:val="0"/>
            <w:rPr>
              <w:rFonts w:asciiTheme="majorBidi" w:hAnsiTheme="majorBidi" w:cstheme="majorBidi"/>
              <w:b/>
              <w:bCs/>
              <w:rtl/>
            </w:rPr>
          </w:pPr>
          <w:r w:rsidRPr="00FC6CA8">
            <w:rPr>
              <w:rFonts w:asciiTheme="majorBidi" w:hAnsiTheme="majorBidi" w:cstheme="majorBidi"/>
              <w:b/>
              <w:bCs/>
            </w:rPr>
            <w:t>FO-021, Rev.A</w:t>
          </w:r>
        </w:p>
      </w:tc>
    </w:tr>
  </w:tbl>
  <w:p w14:paraId="17477BFA" w14:textId="3FB9C290" w:rsidR="00D74209" w:rsidRPr="00F65AB3" w:rsidRDefault="00D74209" w:rsidP="001C6C88">
    <w:pPr>
      <w:pStyle w:val="Footer"/>
      <w:rPr>
        <w:rFonts w:asciiTheme="majorBidi" w:hAnsiTheme="majorBidi" w:cstheme="majorBid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28" w:type="dxa"/>
        <w:right w:w="0" w:type="dxa"/>
      </w:tblCellMar>
      <w:tblLook w:val="04A0" w:firstRow="1" w:lastRow="0" w:firstColumn="1" w:lastColumn="0" w:noHBand="0" w:noVBand="1"/>
    </w:tblPr>
    <w:tblGrid>
      <w:gridCol w:w="5102"/>
      <w:gridCol w:w="5102"/>
    </w:tblGrid>
    <w:tr w:rsidR="00037AE8" w:rsidRPr="00FC6CA8" w14:paraId="39A20F77" w14:textId="77777777" w:rsidTr="00AA58D6">
      <w:tc>
        <w:tcPr>
          <w:tcW w:w="2500" w:type="pct"/>
        </w:tcPr>
        <w:p w14:paraId="55B1CDD9" w14:textId="34751262" w:rsidR="00037AE8" w:rsidRPr="00FC6CA8" w:rsidRDefault="000E3E14" w:rsidP="00AA58D6">
          <w:pPr>
            <w:rPr>
              <w:rFonts w:asciiTheme="majorBidi" w:hAnsiTheme="majorBidi" w:cstheme="majorBidi"/>
              <w:b/>
              <w:bCs/>
              <w:rtl/>
            </w:rPr>
          </w:pPr>
          <w:r w:rsidRPr="00FC6CA8">
            <w:rPr>
              <w:rFonts w:asciiTheme="majorBidi" w:hAnsiTheme="majorBidi" w:cstheme="majorBidi"/>
              <w:b/>
              <w:bCs/>
              <w:szCs w:val="22"/>
              <w:rtl/>
            </w:rPr>
            <w:t>تاريخ الإصدار/ التحديث:</w:t>
          </w:r>
        </w:p>
      </w:tc>
      <w:tc>
        <w:tcPr>
          <w:tcW w:w="2500" w:type="pct"/>
        </w:tcPr>
        <w:p w14:paraId="2132EC5A" w14:textId="21E90AF4" w:rsidR="00037AE8" w:rsidRPr="00FC6CA8" w:rsidRDefault="000E3E14" w:rsidP="00AA58D6">
          <w:pPr>
            <w:bidi w:val="0"/>
            <w:rPr>
              <w:rFonts w:asciiTheme="majorBidi" w:hAnsiTheme="majorBidi" w:cstheme="majorBidi"/>
              <w:b/>
              <w:bCs/>
              <w:rtl/>
            </w:rPr>
          </w:pPr>
          <w:r w:rsidRPr="00FC6CA8">
            <w:rPr>
              <w:rFonts w:asciiTheme="majorBidi" w:hAnsiTheme="majorBidi" w:cstheme="majorBidi"/>
              <w:b/>
              <w:bCs/>
            </w:rPr>
            <w:t>FO-021, Rev.A</w:t>
          </w:r>
        </w:p>
      </w:tc>
    </w:tr>
  </w:tbl>
  <w:p w14:paraId="5FEC3D1E" w14:textId="70AFAE32" w:rsidR="00037AE8" w:rsidRPr="00FC6CA8" w:rsidRDefault="00037AE8" w:rsidP="00FC6CA8">
    <w:pPr>
      <w:pStyle w:val="Footer"/>
      <w:bidi w:val="0"/>
      <w:rPr>
        <w:rFonts w:asciiTheme="majorBidi" w:hAnsiTheme="majorBidi" w:cstheme="majorBidi"/>
        <w:sz w:val="24"/>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E503D" w14:textId="77777777" w:rsidR="0029619B" w:rsidRDefault="0029619B" w:rsidP="00061A81">
      <w:r>
        <w:separator/>
      </w:r>
    </w:p>
  </w:footnote>
  <w:footnote w:type="continuationSeparator" w:id="0">
    <w:p w14:paraId="7DD5AA75" w14:textId="77777777" w:rsidR="0029619B" w:rsidRDefault="0029619B" w:rsidP="00061A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0" w:type="dxa"/>
        <w:bottom w:w="57" w:type="dxa"/>
        <w:right w:w="0" w:type="dxa"/>
      </w:tblCellMar>
      <w:tblLook w:val="04A0" w:firstRow="1" w:lastRow="0" w:firstColumn="1" w:lastColumn="0" w:noHBand="0" w:noVBand="1"/>
    </w:tblPr>
    <w:tblGrid>
      <w:gridCol w:w="5862"/>
      <w:gridCol w:w="4337"/>
    </w:tblGrid>
    <w:tr w:rsidR="009D038E" w14:paraId="5BE8689C" w14:textId="77777777" w:rsidTr="000150E7">
      <w:trPr>
        <w:trHeight w:val="1068"/>
      </w:trPr>
      <w:tc>
        <w:tcPr>
          <w:tcW w:w="287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8F4F0E" w14:textId="18B0438A" w:rsidR="009D038E" w:rsidRPr="009C5146" w:rsidRDefault="00202A09" w:rsidP="0098006A">
          <w:pPr>
            <w:pStyle w:val="Header"/>
            <w:jc w:val="center"/>
            <w:rPr>
              <w:rFonts w:cs="GE Thameen"/>
              <w:b/>
              <w:bCs/>
              <w:color w:val="262626" w:themeColor="text1" w:themeTint="D9"/>
              <w:sz w:val="36"/>
              <w:szCs w:val="40"/>
              <w:rtl/>
              <w:lang w:bidi="ar-JO"/>
            </w:rPr>
          </w:pPr>
          <w:r>
            <w:rPr>
              <w:rFonts w:cs="GE Thameen" w:hint="cs"/>
              <w:b/>
              <w:bCs/>
              <w:color w:val="262626" w:themeColor="text1" w:themeTint="D9"/>
              <w:sz w:val="36"/>
              <w:szCs w:val="40"/>
              <w:rtl/>
              <w:lang w:bidi="ar-JO"/>
            </w:rPr>
            <w:t>إلغاء التأمين الصحي</w:t>
          </w:r>
        </w:p>
        <w:p w14:paraId="68FCDD6F" w14:textId="0ECD9847" w:rsidR="009D038E" w:rsidRPr="00DB7AD9" w:rsidRDefault="00643FAD" w:rsidP="0098006A">
          <w:pPr>
            <w:pStyle w:val="Header"/>
            <w:jc w:val="center"/>
            <w:rPr>
              <w:rFonts w:ascii="ScalaSansPro-Regular" w:hAnsi="ScalaSansPro-Regular"/>
              <w:b/>
              <w:bCs/>
              <w:color w:val="000000" w:themeColor="text1"/>
              <w:sz w:val="20"/>
              <w:szCs w:val="20"/>
              <w:lang w:bidi="ar-JO"/>
            </w:rPr>
          </w:pPr>
          <w:r w:rsidRPr="002556B4">
            <w:rPr>
              <w:rFonts w:ascii="ScalaSansPro-Regular" w:hAnsi="ScalaSansPro-Regular"/>
              <w:b/>
              <w:bCs/>
              <w:color w:val="262626" w:themeColor="text1" w:themeTint="D9"/>
              <w:sz w:val="24"/>
              <w:lang w:bidi="ar-JO"/>
            </w:rPr>
            <w:t xml:space="preserve">CANCELLATION OF </w:t>
          </w:r>
          <w:r w:rsidR="002A5F8A">
            <w:rPr>
              <w:rFonts w:ascii="ScalaSansPro-Regular" w:hAnsi="ScalaSansPro-Regular"/>
              <w:b/>
              <w:bCs/>
              <w:color w:val="262626" w:themeColor="text1" w:themeTint="D9"/>
              <w:sz w:val="24"/>
              <w:lang w:bidi="ar-JO"/>
            </w:rPr>
            <w:t>SUBSCRIPTION</w:t>
          </w:r>
        </w:p>
      </w:tc>
      <w:tc>
        <w:tcPr>
          <w:tcW w:w="2126" w:type="pct"/>
          <w:vMerge w:val="restart"/>
          <w:tcBorders>
            <w:left w:val="single" w:sz="4" w:space="0" w:color="auto"/>
          </w:tcBorders>
          <w:vAlign w:val="bottom"/>
        </w:tcPr>
        <w:p w14:paraId="47C7ED53" w14:textId="45B2A592" w:rsidR="009D038E" w:rsidRPr="00061A81" w:rsidRDefault="009D038E" w:rsidP="00AC566F">
          <w:pPr>
            <w:pStyle w:val="Header"/>
            <w:tabs>
              <w:tab w:val="clear" w:pos="4680"/>
            </w:tabs>
            <w:rPr>
              <w:sz w:val="12"/>
              <w:szCs w:val="12"/>
            </w:rPr>
          </w:pPr>
          <w:r>
            <w:rPr>
              <w:noProof/>
            </w:rPr>
            <w:drawing>
              <wp:inline distT="0" distB="0" distL="0" distR="0" wp14:anchorId="18CBBC24" wp14:editId="4599385D">
                <wp:extent cx="1800000" cy="1257612"/>
                <wp:effectExtent l="0" t="0" r="0" b="0"/>
                <wp:docPr id="2" name="Picture 2" descr="A picture containing text, businesscard,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businesscard, vector graphic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000" cy="1257612"/>
                        </a:xfrm>
                        <a:prstGeom prst="rect">
                          <a:avLst/>
                        </a:prstGeom>
                        <a:noFill/>
                        <a:ln>
                          <a:noFill/>
                        </a:ln>
                      </pic:spPr>
                    </pic:pic>
                  </a:graphicData>
                </a:graphic>
              </wp:inline>
            </w:drawing>
          </w:r>
        </w:p>
      </w:tc>
    </w:tr>
    <w:tr w:rsidR="00FF2245" w14:paraId="438D2F60" w14:textId="77777777" w:rsidTr="000150E7">
      <w:trPr>
        <w:trHeight w:val="20"/>
      </w:trPr>
      <w:tc>
        <w:tcPr>
          <w:tcW w:w="2874" w:type="pct"/>
          <w:tcBorders>
            <w:top w:val="single" w:sz="4" w:space="0" w:color="auto"/>
          </w:tcBorders>
          <w:vAlign w:val="bottom"/>
        </w:tcPr>
        <w:p w14:paraId="0970FD50" w14:textId="77777777" w:rsidR="00FF2245" w:rsidRPr="0023314A" w:rsidRDefault="00FF2245" w:rsidP="00FF2245">
          <w:pPr>
            <w:jc w:val="right"/>
            <w:rPr>
              <w:rFonts w:cs="GE Thameen"/>
              <w:b/>
              <w:bCs/>
              <w:color w:val="262626" w:themeColor="text1" w:themeTint="D9"/>
              <w:rtl/>
              <w:lang w:bidi="ar-JO"/>
            </w:rPr>
          </w:pPr>
          <w:r>
            <w:rPr>
              <w:rFonts w:cs="GE Thameen" w:hint="cs"/>
              <w:b/>
              <w:bCs/>
              <w:color w:val="262626" w:themeColor="text1" w:themeTint="D9"/>
              <w:rtl/>
              <w:lang w:bidi="ar-JO"/>
            </w:rPr>
            <w:t>لجنة التأمين الصحي</w:t>
          </w:r>
        </w:p>
        <w:p w14:paraId="3ABC50A0" w14:textId="4EB2A05B" w:rsidR="00FF2245" w:rsidRDefault="00FF2245" w:rsidP="00FF2245">
          <w:pPr>
            <w:jc w:val="right"/>
            <w:rPr>
              <w:rFonts w:cs="GE Thameen"/>
              <w:b/>
              <w:bCs/>
              <w:color w:val="262626" w:themeColor="text1" w:themeTint="D9"/>
              <w:rtl/>
              <w:lang w:bidi="ar-JO"/>
            </w:rPr>
          </w:pPr>
          <w:r>
            <w:rPr>
              <w:rFonts w:ascii="ScalaSansPro-Regular" w:hAnsi="ScalaSansPro-Regular"/>
              <w:b/>
              <w:bCs/>
              <w:color w:val="262626" w:themeColor="text1" w:themeTint="D9"/>
              <w:sz w:val="20"/>
              <w:szCs w:val="20"/>
              <w:lang w:bidi="ar-JO"/>
            </w:rPr>
            <w:t>Health Insurance Committee</w:t>
          </w:r>
        </w:p>
      </w:tc>
      <w:tc>
        <w:tcPr>
          <w:tcW w:w="2126" w:type="pct"/>
          <w:vMerge/>
          <w:vAlign w:val="bottom"/>
        </w:tcPr>
        <w:p w14:paraId="656DE23D" w14:textId="77777777" w:rsidR="00FF2245" w:rsidRDefault="00FF2245" w:rsidP="00FF2245">
          <w:pPr>
            <w:pStyle w:val="Header"/>
            <w:tabs>
              <w:tab w:val="clear" w:pos="4680"/>
            </w:tabs>
            <w:rPr>
              <w:noProof/>
            </w:rPr>
          </w:pPr>
        </w:p>
      </w:tc>
    </w:tr>
  </w:tbl>
  <w:p w14:paraId="0BF1C91B" w14:textId="77777777" w:rsidR="00061A81" w:rsidRPr="000F3F5A" w:rsidRDefault="00061A81" w:rsidP="000F3F5A">
    <w:pPr>
      <w:pStyle w:val="Head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3F84"/>
    <w:multiLevelType w:val="hybridMultilevel"/>
    <w:tmpl w:val="F098A90E"/>
    <w:lvl w:ilvl="0" w:tplc="FFFFFFFF">
      <w:start w:val="1"/>
      <w:numFmt w:val="decimal"/>
      <w:lvlText w:val="%1."/>
      <w:lvlJc w:val="left"/>
      <w:pPr>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895B6B"/>
    <w:multiLevelType w:val="hybridMultilevel"/>
    <w:tmpl w:val="C484A55A"/>
    <w:lvl w:ilvl="0" w:tplc="D86C34C8">
      <w:start w:val="1"/>
      <w:numFmt w:val="decimal"/>
      <w:lvlText w:val="%1."/>
      <w:lvlJc w:val="left"/>
      <w:pPr>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746D1B"/>
    <w:multiLevelType w:val="hybridMultilevel"/>
    <w:tmpl w:val="832A4360"/>
    <w:lvl w:ilvl="0" w:tplc="88B4E510">
      <w:start w:val="1"/>
      <w:numFmt w:val="decimal"/>
      <w:lvlText w:val="%1."/>
      <w:lvlJc w:val="left"/>
      <w:pPr>
        <w:ind w:left="284" w:hanging="284"/>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9B328FF"/>
    <w:multiLevelType w:val="hybridMultilevel"/>
    <w:tmpl w:val="7D5E0AF8"/>
    <w:lvl w:ilvl="0" w:tplc="D86C34C8">
      <w:start w:val="1"/>
      <w:numFmt w:val="decimal"/>
      <w:lvlText w:val="%1."/>
      <w:lvlJc w:val="left"/>
      <w:pPr>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DB165D"/>
    <w:multiLevelType w:val="hybridMultilevel"/>
    <w:tmpl w:val="832A4360"/>
    <w:lvl w:ilvl="0" w:tplc="FFFFFFFF">
      <w:start w:val="1"/>
      <w:numFmt w:val="decimal"/>
      <w:lvlText w:val="%1."/>
      <w:lvlJc w:val="left"/>
      <w:pPr>
        <w:ind w:left="284" w:hanging="284"/>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50F91A56"/>
    <w:multiLevelType w:val="hybridMultilevel"/>
    <w:tmpl w:val="3642FA9C"/>
    <w:lvl w:ilvl="0" w:tplc="586C93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DFE6EF8"/>
    <w:multiLevelType w:val="hybridMultilevel"/>
    <w:tmpl w:val="BBA4212C"/>
    <w:lvl w:ilvl="0" w:tplc="FFFFFFFF">
      <w:start w:val="1"/>
      <w:numFmt w:val="decimal"/>
      <w:lvlText w:val="%1."/>
      <w:lvlJc w:val="left"/>
      <w:pPr>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0195882">
    <w:abstractNumId w:val="3"/>
  </w:num>
  <w:num w:numId="2" w16cid:durableId="104082905">
    <w:abstractNumId w:val="1"/>
  </w:num>
  <w:num w:numId="3" w16cid:durableId="1620717701">
    <w:abstractNumId w:val="5"/>
  </w:num>
  <w:num w:numId="4" w16cid:durableId="278146916">
    <w:abstractNumId w:val="2"/>
  </w:num>
  <w:num w:numId="5" w16cid:durableId="662660896">
    <w:abstractNumId w:val="4"/>
  </w:num>
  <w:num w:numId="6" w16cid:durableId="106237492">
    <w:abstractNumId w:val="0"/>
  </w:num>
  <w:num w:numId="7" w16cid:durableId="3767067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1" w:cryptProviderType="rsaAES" w:cryptAlgorithmClass="hash" w:cryptAlgorithmType="typeAny" w:cryptAlgorithmSid="14" w:cryptSpinCount="100000" w:hash="8AOjZqTfNjmaVM+IK3fmC15ZGOKNrKZ62l3hEakbFnETykAt+cdHZgTt7YqjoKdI1vEXIP6slhTJ+SJsCd/Ntw==" w:salt="E9qxI2Mto+M09cZ+EFW/4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MDa0NDE3sDAytjRS0lEKTi0uzszPAykwqgUAYcf0SywAAAA="/>
  </w:docVars>
  <w:rsids>
    <w:rsidRoot w:val="00061A81"/>
    <w:rsid w:val="00003B95"/>
    <w:rsid w:val="00003F9F"/>
    <w:rsid w:val="000107E9"/>
    <w:rsid w:val="00010E59"/>
    <w:rsid w:val="0001407F"/>
    <w:rsid w:val="000150E7"/>
    <w:rsid w:val="00021283"/>
    <w:rsid w:val="00022A98"/>
    <w:rsid w:val="00025C11"/>
    <w:rsid w:val="00037041"/>
    <w:rsid w:val="00037AE8"/>
    <w:rsid w:val="00040A3A"/>
    <w:rsid w:val="00043068"/>
    <w:rsid w:val="00044EC3"/>
    <w:rsid w:val="0005294A"/>
    <w:rsid w:val="0005376D"/>
    <w:rsid w:val="00061A81"/>
    <w:rsid w:val="00066A73"/>
    <w:rsid w:val="00071DCF"/>
    <w:rsid w:val="0008333C"/>
    <w:rsid w:val="00087574"/>
    <w:rsid w:val="000A28F6"/>
    <w:rsid w:val="000A3747"/>
    <w:rsid w:val="000A5067"/>
    <w:rsid w:val="000B0581"/>
    <w:rsid w:val="000B188E"/>
    <w:rsid w:val="000C0B05"/>
    <w:rsid w:val="000C0B40"/>
    <w:rsid w:val="000C0CF9"/>
    <w:rsid w:val="000C102C"/>
    <w:rsid w:val="000C10D2"/>
    <w:rsid w:val="000D03A1"/>
    <w:rsid w:val="000D486C"/>
    <w:rsid w:val="000D7F6F"/>
    <w:rsid w:val="000E3E14"/>
    <w:rsid w:val="000E7B76"/>
    <w:rsid w:val="000F187F"/>
    <w:rsid w:val="000F3B60"/>
    <w:rsid w:val="000F3F5A"/>
    <w:rsid w:val="001202CB"/>
    <w:rsid w:val="001203FC"/>
    <w:rsid w:val="00123174"/>
    <w:rsid w:val="001247D9"/>
    <w:rsid w:val="00125073"/>
    <w:rsid w:val="001252F9"/>
    <w:rsid w:val="00125AC6"/>
    <w:rsid w:val="0013730A"/>
    <w:rsid w:val="00137764"/>
    <w:rsid w:val="00145385"/>
    <w:rsid w:val="0014626B"/>
    <w:rsid w:val="00146E6F"/>
    <w:rsid w:val="001478D6"/>
    <w:rsid w:val="00147FB8"/>
    <w:rsid w:val="0015118E"/>
    <w:rsid w:val="001667C5"/>
    <w:rsid w:val="00170CF5"/>
    <w:rsid w:val="00173CAF"/>
    <w:rsid w:val="00176CD8"/>
    <w:rsid w:val="001834CE"/>
    <w:rsid w:val="00183D98"/>
    <w:rsid w:val="001854EC"/>
    <w:rsid w:val="0018588A"/>
    <w:rsid w:val="0019721E"/>
    <w:rsid w:val="001A47C4"/>
    <w:rsid w:val="001A5C6F"/>
    <w:rsid w:val="001B40F7"/>
    <w:rsid w:val="001C6C88"/>
    <w:rsid w:val="001E22B8"/>
    <w:rsid w:val="00202A09"/>
    <w:rsid w:val="00205B1E"/>
    <w:rsid w:val="00207079"/>
    <w:rsid w:val="00207171"/>
    <w:rsid w:val="00212F37"/>
    <w:rsid w:val="002135E6"/>
    <w:rsid w:val="00221EBB"/>
    <w:rsid w:val="002273AD"/>
    <w:rsid w:val="0022775F"/>
    <w:rsid w:val="00233BD0"/>
    <w:rsid w:val="00234500"/>
    <w:rsid w:val="002461FC"/>
    <w:rsid w:val="0024759C"/>
    <w:rsid w:val="002556B4"/>
    <w:rsid w:val="0025752A"/>
    <w:rsid w:val="00260B47"/>
    <w:rsid w:val="0026637E"/>
    <w:rsid w:val="00270BD9"/>
    <w:rsid w:val="002854B1"/>
    <w:rsid w:val="002855D6"/>
    <w:rsid w:val="0029083C"/>
    <w:rsid w:val="0029619B"/>
    <w:rsid w:val="002A03E4"/>
    <w:rsid w:val="002A13C3"/>
    <w:rsid w:val="002A4282"/>
    <w:rsid w:val="002A5F8A"/>
    <w:rsid w:val="002A615E"/>
    <w:rsid w:val="002B7BE5"/>
    <w:rsid w:val="002D58A0"/>
    <w:rsid w:val="002E10F4"/>
    <w:rsid w:val="002F025A"/>
    <w:rsid w:val="002F0282"/>
    <w:rsid w:val="002F15E6"/>
    <w:rsid w:val="002F509A"/>
    <w:rsid w:val="00306B1B"/>
    <w:rsid w:val="00307632"/>
    <w:rsid w:val="00311236"/>
    <w:rsid w:val="00317065"/>
    <w:rsid w:val="00322D93"/>
    <w:rsid w:val="00324C27"/>
    <w:rsid w:val="00337F27"/>
    <w:rsid w:val="00341197"/>
    <w:rsid w:val="00350741"/>
    <w:rsid w:val="00367316"/>
    <w:rsid w:val="00370A1C"/>
    <w:rsid w:val="0037486D"/>
    <w:rsid w:val="003836F7"/>
    <w:rsid w:val="003906B5"/>
    <w:rsid w:val="0039749E"/>
    <w:rsid w:val="003A6C48"/>
    <w:rsid w:val="003B0881"/>
    <w:rsid w:val="003B1760"/>
    <w:rsid w:val="003C4F6B"/>
    <w:rsid w:val="003C56F2"/>
    <w:rsid w:val="003C5A6F"/>
    <w:rsid w:val="003D7B58"/>
    <w:rsid w:val="003E051C"/>
    <w:rsid w:val="003F112B"/>
    <w:rsid w:val="003F12CD"/>
    <w:rsid w:val="003F17FF"/>
    <w:rsid w:val="003F57CD"/>
    <w:rsid w:val="004136DE"/>
    <w:rsid w:val="00414F3C"/>
    <w:rsid w:val="00417737"/>
    <w:rsid w:val="00421320"/>
    <w:rsid w:val="004335AE"/>
    <w:rsid w:val="00441A29"/>
    <w:rsid w:val="00447B45"/>
    <w:rsid w:val="00456B7A"/>
    <w:rsid w:val="00461733"/>
    <w:rsid w:val="00464E26"/>
    <w:rsid w:val="00464E99"/>
    <w:rsid w:val="00473AAB"/>
    <w:rsid w:val="00491791"/>
    <w:rsid w:val="00491F27"/>
    <w:rsid w:val="004A7137"/>
    <w:rsid w:val="004A757F"/>
    <w:rsid w:val="004B45E0"/>
    <w:rsid w:val="004C4EF4"/>
    <w:rsid w:val="004C5050"/>
    <w:rsid w:val="004D093B"/>
    <w:rsid w:val="004D0BD7"/>
    <w:rsid w:val="004D28B0"/>
    <w:rsid w:val="004D528C"/>
    <w:rsid w:val="004D6E94"/>
    <w:rsid w:val="004D7137"/>
    <w:rsid w:val="004E4E7C"/>
    <w:rsid w:val="004E5E0C"/>
    <w:rsid w:val="004E5EC0"/>
    <w:rsid w:val="00500579"/>
    <w:rsid w:val="00507C32"/>
    <w:rsid w:val="0051139C"/>
    <w:rsid w:val="0051278C"/>
    <w:rsid w:val="00513FDF"/>
    <w:rsid w:val="00514F28"/>
    <w:rsid w:val="00515327"/>
    <w:rsid w:val="0051637E"/>
    <w:rsid w:val="00523EA9"/>
    <w:rsid w:val="0053154A"/>
    <w:rsid w:val="0053255D"/>
    <w:rsid w:val="00533DF7"/>
    <w:rsid w:val="00535CEE"/>
    <w:rsid w:val="00536A72"/>
    <w:rsid w:val="00537BAF"/>
    <w:rsid w:val="00542E1B"/>
    <w:rsid w:val="00543DD1"/>
    <w:rsid w:val="00552E5C"/>
    <w:rsid w:val="00552F65"/>
    <w:rsid w:val="00557D3E"/>
    <w:rsid w:val="00564599"/>
    <w:rsid w:val="005715A6"/>
    <w:rsid w:val="00584B57"/>
    <w:rsid w:val="00586928"/>
    <w:rsid w:val="005934A1"/>
    <w:rsid w:val="005A4040"/>
    <w:rsid w:val="005A5C6B"/>
    <w:rsid w:val="005A5FB5"/>
    <w:rsid w:val="005B47DD"/>
    <w:rsid w:val="005B6C3C"/>
    <w:rsid w:val="005C060D"/>
    <w:rsid w:val="005C3C01"/>
    <w:rsid w:val="005C7BA6"/>
    <w:rsid w:val="005D2F89"/>
    <w:rsid w:val="005E3F22"/>
    <w:rsid w:val="005E47B3"/>
    <w:rsid w:val="005E5767"/>
    <w:rsid w:val="005F411A"/>
    <w:rsid w:val="005F527E"/>
    <w:rsid w:val="005F63BD"/>
    <w:rsid w:val="006006C5"/>
    <w:rsid w:val="00605CC9"/>
    <w:rsid w:val="0060617F"/>
    <w:rsid w:val="006109D8"/>
    <w:rsid w:val="006127C8"/>
    <w:rsid w:val="00613F69"/>
    <w:rsid w:val="006148DD"/>
    <w:rsid w:val="00623519"/>
    <w:rsid w:val="00625435"/>
    <w:rsid w:val="00627C47"/>
    <w:rsid w:val="00631CC8"/>
    <w:rsid w:val="00634759"/>
    <w:rsid w:val="006376FA"/>
    <w:rsid w:val="00642613"/>
    <w:rsid w:val="00643FAD"/>
    <w:rsid w:val="00644137"/>
    <w:rsid w:val="00644922"/>
    <w:rsid w:val="00650A0B"/>
    <w:rsid w:val="00657530"/>
    <w:rsid w:val="0066779F"/>
    <w:rsid w:val="00680B33"/>
    <w:rsid w:val="006853D8"/>
    <w:rsid w:val="00691D5B"/>
    <w:rsid w:val="006921AF"/>
    <w:rsid w:val="00692D8C"/>
    <w:rsid w:val="006934F2"/>
    <w:rsid w:val="00694D80"/>
    <w:rsid w:val="006A2185"/>
    <w:rsid w:val="006A2795"/>
    <w:rsid w:val="006A70A7"/>
    <w:rsid w:val="006B3AFA"/>
    <w:rsid w:val="006B5A40"/>
    <w:rsid w:val="006B5D2D"/>
    <w:rsid w:val="006C0094"/>
    <w:rsid w:val="006C2147"/>
    <w:rsid w:val="006C23DD"/>
    <w:rsid w:val="006C48E4"/>
    <w:rsid w:val="006E15B4"/>
    <w:rsid w:val="00703EEA"/>
    <w:rsid w:val="00706414"/>
    <w:rsid w:val="00710D68"/>
    <w:rsid w:val="00710E88"/>
    <w:rsid w:val="00711DD5"/>
    <w:rsid w:val="00717167"/>
    <w:rsid w:val="00721314"/>
    <w:rsid w:val="0072354E"/>
    <w:rsid w:val="007235F1"/>
    <w:rsid w:val="00723616"/>
    <w:rsid w:val="00726626"/>
    <w:rsid w:val="0073228B"/>
    <w:rsid w:val="00740DCB"/>
    <w:rsid w:val="00744511"/>
    <w:rsid w:val="0074784B"/>
    <w:rsid w:val="0075780D"/>
    <w:rsid w:val="00765778"/>
    <w:rsid w:val="00766401"/>
    <w:rsid w:val="0076674D"/>
    <w:rsid w:val="00771D26"/>
    <w:rsid w:val="00780937"/>
    <w:rsid w:val="00780EA4"/>
    <w:rsid w:val="0078315E"/>
    <w:rsid w:val="00787423"/>
    <w:rsid w:val="007A7DB6"/>
    <w:rsid w:val="007B3EB4"/>
    <w:rsid w:val="007B524D"/>
    <w:rsid w:val="007C36C0"/>
    <w:rsid w:val="007C3804"/>
    <w:rsid w:val="007C5748"/>
    <w:rsid w:val="007C740A"/>
    <w:rsid w:val="007E1C75"/>
    <w:rsid w:val="007E4676"/>
    <w:rsid w:val="007E7EAA"/>
    <w:rsid w:val="007F47BA"/>
    <w:rsid w:val="007F535F"/>
    <w:rsid w:val="0080161B"/>
    <w:rsid w:val="00802044"/>
    <w:rsid w:val="00802E64"/>
    <w:rsid w:val="008038EF"/>
    <w:rsid w:val="00805B21"/>
    <w:rsid w:val="00812CDA"/>
    <w:rsid w:val="00812DC0"/>
    <w:rsid w:val="008178A3"/>
    <w:rsid w:val="00825505"/>
    <w:rsid w:val="00826D51"/>
    <w:rsid w:val="00827AFD"/>
    <w:rsid w:val="00834A2D"/>
    <w:rsid w:val="00836172"/>
    <w:rsid w:val="00836268"/>
    <w:rsid w:val="00842047"/>
    <w:rsid w:val="00842768"/>
    <w:rsid w:val="00852F2F"/>
    <w:rsid w:val="00854930"/>
    <w:rsid w:val="008570F5"/>
    <w:rsid w:val="00857995"/>
    <w:rsid w:val="0086117F"/>
    <w:rsid w:val="00864CBE"/>
    <w:rsid w:val="00867B9A"/>
    <w:rsid w:val="00867C0F"/>
    <w:rsid w:val="00883E08"/>
    <w:rsid w:val="008874E0"/>
    <w:rsid w:val="00891BEA"/>
    <w:rsid w:val="00891E3B"/>
    <w:rsid w:val="008A0961"/>
    <w:rsid w:val="008A542C"/>
    <w:rsid w:val="008A6097"/>
    <w:rsid w:val="008B59FB"/>
    <w:rsid w:val="008C2013"/>
    <w:rsid w:val="008C5465"/>
    <w:rsid w:val="008C7D1E"/>
    <w:rsid w:val="008E11CD"/>
    <w:rsid w:val="008E24ED"/>
    <w:rsid w:val="008E6021"/>
    <w:rsid w:val="008F2000"/>
    <w:rsid w:val="008F4C33"/>
    <w:rsid w:val="00901B57"/>
    <w:rsid w:val="00912F85"/>
    <w:rsid w:val="00917574"/>
    <w:rsid w:val="00923877"/>
    <w:rsid w:val="009327CB"/>
    <w:rsid w:val="009430A7"/>
    <w:rsid w:val="00945EC0"/>
    <w:rsid w:val="0094694C"/>
    <w:rsid w:val="0095113D"/>
    <w:rsid w:val="00960839"/>
    <w:rsid w:val="00960AB9"/>
    <w:rsid w:val="00960CB1"/>
    <w:rsid w:val="00970BA9"/>
    <w:rsid w:val="0097151A"/>
    <w:rsid w:val="00973BE4"/>
    <w:rsid w:val="009769D4"/>
    <w:rsid w:val="0098006A"/>
    <w:rsid w:val="00982E91"/>
    <w:rsid w:val="00995DD9"/>
    <w:rsid w:val="00997A94"/>
    <w:rsid w:val="009A0185"/>
    <w:rsid w:val="009B2942"/>
    <w:rsid w:val="009B308D"/>
    <w:rsid w:val="009C09B0"/>
    <w:rsid w:val="009C4899"/>
    <w:rsid w:val="009C5146"/>
    <w:rsid w:val="009D038E"/>
    <w:rsid w:val="009D07A5"/>
    <w:rsid w:val="009E1B92"/>
    <w:rsid w:val="009E552D"/>
    <w:rsid w:val="009F47D7"/>
    <w:rsid w:val="009F6854"/>
    <w:rsid w:val="009F7012"/>
    <w:rsid w:val="00A0036F"/>
    <w:rsid w:val="00A01835"/>
    <w:rsid w:val="00A01C07"/>
    <w:rsid w:val="00A07F9A"/>
    <w:rsid w:val="00A139B1"/>
    <w:rsid w:val="00A20A4B"/>
    <w:rsid w:val="00A22AF8"/>
    <w:rsid w:val="00A31CE4"/>
    <w:rsid w:val="00A34B95"/>
    <w:rsid w:val="00A35B8E"/>
    <w:rsid w:val="00A379C5"/>
    <w:rsid w:val="00A41FFF"/>
    <w:rsid w:val="00A42414"/>
    <w:rsid w:val="00A444D1"/>
    <w:rsid w:val="00A535FE"/>
    <w:rsid w:val="00A63B87"/>
    <w:rsid w:val="00A6428B"/>
    <w:rsid w:val="00A65941"/>
    <w:rsid w:val="00A669B2"/>
    <w:rsid w:val="00A96AFE"/>
    <w:rsid w:val="00AA58D6"/>
    <w:rsid w:val="00AB31CE"/>
    <w:rsid w:val="00AC2CC1"/>
    <w:rsid w:val="00AC3620"/>
    <w:rsid w:val="00AC418E"/>
    <w:rsid w:val="00AC46D6"/>
    <w:rsid w:val="00AC566F"/>
    <w:rsid w:val="00AC688F"/>
    <w:rsid w:val="00AE186C"/>
    <w:rsid w:val="00AE3DB1"/>
    <w:rsid w:val="00B01C3E"/>
    <w:rsid w:val="00B07C79"/>
    <w:rsid w:val="00B104EA"/>
    <w:rsid w:val="00B12BDD"/>
    <w:rsid w:val="00B1431D"/>
    <w:rsid w:val="00B1432D"/>
    <w:rsid w:val="00B20582"/>
    <w:rsid w:val="00B20907"/>
    <w:rsid w:val="00B21B44"/>
    <w:rsid w:val="00B23804"/>
    <w:rsid w:val="00B26803"/>
    <w:rsid w:val="00B30F6C"/>
    <w:rsid w:val="00B3268D"/>
    <w:rsid w:val="00B37372"/>
    <w:rsid w:val="00B43CA1"/>
    <w:rsid w:val="00B444D6"/>
    <w:rsid w:val="00B453F8"/>
    <w:rsid w:val="00B47FA4"/>
    <w:rsid w:val="00B50F27"/>
    <w:rsid w:val="00B523FC"/>
    <w:rsid w:val="00B54A14"/>
    <w:rsid w:val="00B54D12"/>
    <w:rsid w:val="00B82B03"/>
    <w:rsid w:val="00B82E52"/>
    <w:rsid w:val="00B869B7"/>
    <w:rsid w:val="00B87FF8"/>
    <w:rsid w:val="00B97787"/>
    <w:rsid w:val="00BA2A50"/>
    <w:rsid w:val="00BA5670"/>
    <w:rsid w:val="00BA5FAB"/>
    <w:rsid w:val="00BA65CE"/>
    <w:rsid w:val="00BA6B11"/>
    <w:rsid w:val="00BA7DC0"/>
    <w:rsid w:val="00BB5531"/>
    <w:rsid w:val="00BC1F85"/>
    <w:rsid w:val="00BC2F66"/>
    <w:rsid w:val="00BC75A0"/>
    <w:rsid w:val="00BC7D8D"/>
    <w:rsid w:val="00BE6749"/>
    <w:rsid w:val="00BF2F0C"/>
    <w:rsid w:val="00C07189"/>
    <w:rsid w:val="00C11437"/>
    <w:rsid w:val="00C1712C"/>
    <w:rsid w:val="00C25BD0"/>
    <w:rsid w:val="00C302D8"/>
    <w:rsid w:val="00C423B0"/>
    <w:rsid w:val="00C42D2F"/>
    <w:rsid w:val="00C44015"/>
    <w:rsid w:val="00C442D0"/>
    <w:rsid w:val="00C46C4B"/>
    <w:rsid w:val="00C50CAD"/>
    <w:rsid w:val="00C54951"/>
    <w:rsid w:val="00C603EA"/>
    <w:rsid w:val="00C60404"/>
    <w:rsid w:val="00C61A2D"/>
    <w:rsid w:val="00C67B4C"/>
    <w:rsid w:val="00C71DAD"/>
    <w:rsid w:val="00C7301A"/>
    <w:rsid w:val="00C73EEC"/>
    <w:rsid w:val="00C76452"/>
    <w:rsid w:val="00C767FF"/>
    <w:rsid w:val="00C83158"/>
    <w:rsid w:val="00C87410"/>
    <w:rsid w:val="00CA0BD2"/>
    <w:rsid w:val="00CA48B7"/>
    <w:rsid w:val="00CB1A39"/>
    <w:rsid w:val="00CB7B78"/>
    <w:rsid w:val="00CB7C48"/>
    <w:rsid w:val="00CC1059"/>
    <w:rsid w:val="00CC2B7C"/>
    <w:rsid w:val="00CC3DCF"/>
    <w:rsid w:val="00CC5A46"/>
    <w:rsid w:val="00CC7A3E"/>
    <w:rsid w:val="00CD7DEA"/>
    <w:rsid w:val="00CE0C49"/>
    <w:rsid w:val="00CF4497"/>
    <w:rsid w:val="00CF7B83"/>
    <w:rsid w:val="00D06C34"/>
    <w:rsid w:val="00D11BF3"/>
    <w:rsid w:val="00D1245E"/>
    <w:rsid w:val="00D142D4"/>
    <w:rsid w:val="00D17CFD"/>
    <w:rsid w:val="00D30230"/>
    <w:rsid w:val="00D35420"/>
    <w:rsid w:val="00D44B4F"/>
    <w:rsid w:val="00D511C8"/>
    <w:rsid w:val="00D6021C"/>
    <w:rsid w:val="00D61667"/>
    <w:rsid w:val="00D6483E"/>
    <w:rsid w:val="00D74209"/>
    <w:rsid w:val="00D76767"/>
    <w:rsid w:val="00D770F0"/>
    <w:rsid w:val="00D8008F"/>
    <w:rsid w:val="00D81F9F"/>
    <w:rsid w:val="00D837E7"/>
    <w:rsid w:val="00D9488F"/>
    <w:rsid w:val="00D948DE"/>
    <w:rsid w:val="00DA0A58"/>
    <w:rsid w:val="00DA1A04"/>
    <w:rsid w:val="00DA2B62"/>
    <w:rsid w:val="00DA6175"/>
    <w:rsid w:val="00DB0AF3"/>
    <w:rsid w:val="00DB3EFB"/>
    <w:rsid w:val="00DB7AD9"/>
    <w:rsid w:val="00DC112B"/>
    <w:rsid w:val="00DC258F"/>
    <w:rsid w:val="00DC39B9"/>
    <w:rsid w:val="00DC5383"/>
    <w:rsid w:val="00DD1DF6"/>
    <w:rsid w:val="00DD3FF8"/>
    <w:rsid w:val="00DD598B"/>
    <w:rsid w:val="00DE2B7D"/>
    <w:rsid w:val="00DE2FA3"/>
    <w:rsid w:val="00DE45BD"/>
    <w:rsid w:val="00DE7D2F"/>
    <w:rsid w:val="00DF5950"/>
    <w:rsid w:val="00E0005B"/>
    <w:rsid w:val="00E02B38"/>
    <w:rsid w:val="00E122F3"/>
    <w:rsid w:val="00E24942"/>
    <w:rsid w:val="00E30D4D"/>
    <w:rsid w:val="00E3262C"/>
    <w:rsid w:val="00E32CF0"/>
    <w:rsid w:val="00E35264"/>
    <w:rsid w:val="00E3557C"/>
    <w:rsid w:val="00E4216C"/>
    <w:rsid w:val="00E5008D"/>
    <w:rsid w:val="00E508E6"/>
    <w:rsid w:val="00E54630"/>
    <w:rsid w:val="00E547A8"/>
    <w:rsid w:val="00E60171"/>
    <w:rsid w:val="00E614DC"/>
    <w:rsid w:val="00E635B3"/>
    <w:rsid w:val="00E64867"/>
    <w:rsid w:val="00E67C6A"/>
    <w:rsid w:val="00E75856"/>
    <w:rsid w:val="00E772BE"/>
    <w:rsid w:val="00E77D3D"/>
    <w:rsid w:val="00E82791"/>
    <w:rsid w:val="00E923B7"/>
    <w:rsid w:val="00EC18E5"/>
    <w:rsid w:val="00EC55C7"/>
    <w:rsid w:val="00ED1B7A"/>
    <w:rsid w:val="00ED44DD"/>
    <w:rsid w:val="00EE00F3"/>
    <w:rsid w:val="00EE1BE7"/>
    <w:rsid w:val="00EE3F2A"/>
    <w:rsid w:val="00EF6601"/>
    <w:rsid w:val="00F0722D"/>
    <w:rsid w:val="00F149E8"/>
    <w:rsid w:val="00F166CC"/>
    <w:rsid w:val="00F17259"/>
    <w:rsid w:val="00F231D2"/>
    <w:rsid w:val="00F378CC"/>
    <w:rsid w:val="00F4178A"/>
    <w:rsid w:val="00F41EA9"/>
    <w:rsid w:val="00F47054"/>
    <w:rsid w:val="00F5644D"/>
    <w:rsid w:val="00F6228D"/>
    <w:rsid w:val="00F64A9A"/>
    <w:rsid w:val="00F65AB3"/>
    <w:rsid w:val="00F771BD"/>
    <w:rsid w:val="00F77200"/>
    <w:rsid w:val="00F776C8"/>
    <w:rsid w:val="00F8323D"/>
    <w:rsid w:val="00F8355A"/>
    <w:rsid w:val="00F86431"/>
    <w:rsid w:val="00F916B6"/>
    <w:rsid w:val="00F934A1"/>
    <w:rsid w:val="00F93B4E"/>
    <w:rsid w:val="00F96840"/>
    <w:rsid w:val="00FA10BC"/>
    <w:rsid w:val="00FB4D94"/>
    <w:rsid w:val="00FB6E52"/>
    <w:rsid w:val="00FB7274"/>
    <w:rsid w:val="00FC45B8"/>
    <w:rsid w:val="00FC6CA8"/>
    <w:rsid w:val="00FE15B4"/>
    <w:rsid w:val="00FE2A35"/>
    <w:rsid w:val="00FE4264"/>
    <w:rsid w:val="00FE6DC1"/>
    <w:rsid w:val="00FF2245"/>
    <w:rsid w:val="00FF3142"/>
    <w:rsid w:val="00FF35F4"/>
    <w:rsid w:val="00FF5324"/>
    <w:rsid w:val="00FF5560"/>
    <w:rsid w:val="00FF6A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3987FA"/>
  <w15:chartTrackingRefBased/>
  <w15:docId w15:val="{DE3A5370-25E6-4BEF-BB0B-81540C925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5A40"/>
    <w:pPr>
      <w:bidi/>
      <w:spacing w:after="0" w:line="240" w:lineRule="auto"/>
    </w:pPr>
    <w:rPr>
      <w:rFonts w:ascii="Calibri" w:hAnsi="Calibri" w:cs="Calibr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1A81"/>
    <w:pPr>
      <w:tabs>
        <w:tab w:val="center" w:pos="4680"/>
        <w:tab w:val="right" w:pos="9360"/>
      </w:tabs>
    </w:pPr>
  </w:style>
  <w:style w:type="character" w:customStyle="1" w:styleId="HeaderChar">
    <w:name w:val="Header Char"/>
    <w:basedOn w:val="DefaultParagraphFont"/>
    <w:link w:val="Header"/>
    <w:uiPriority w:val="99"/>
    <w:rsid w:val="00061A81"/>
  </w:style>
  <w:style w:type="paragraph" w:styleId="Footer">
    <w:name w:val="footer"/>
    <w:basedOn w:val="Normal"/>
    <w:link w:val="FooterChar"/>
    <w:uiPriority w:val="99"/>
    <w:unhideWhenUsed/>
    <w:rsid w:val="00061A81"/>
    <w:pPr>
      <w:tabs>
        <w:tab w:val="center" w:pos="4680"/>
        <w:tab w:val="right" w:pos="9360"/>
      </w:tabs>
    </w:pPr>
  </w:style>
  <w:style w:type="character" w:customStyle="1" w:styleId="FooterChar">
    <w:name w:val="Footer Char"/>
    <w:basedOn w:val="DefaultParagraphFont"/>
    <w:link w:val="Footer"/>
    <w:uiPriority w:val="99"/>
    <w:rsid w:val="00061A81"/>
  </w:style>
  <w:style w:type="table" w:styleId="TableGrid">
    <w:name w:val="Table Grid"/>
    <w:basedOn w:val="TableNormal"/>
    <w:uiPriority w:val="59"/>
    <w:rsid w:val="00061A81"/>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4CBE"/>
    <w:pPr>
      <w:ind w:left="720"/>
      <w:contextualSpacing/>
    </w:pPr>
  </w:style>
  <w:style w:type="character" w:styleId="PlaceholderText">
    <w:name w:val="Placeholder Text"/>
    <w:basedOn w:val="DefaultParagraphFont"/>
    <w:uiPriority w:val="99"/>
    <w:semiHidden/>
    <w:rsid w:val="00BC1F85"/>
    <w:rPr>
      <w:color w:val="808080"/>
    </w:rPr>
  </w:style>
  <w:style w:type="table" w:styleId="PlainTable1">
    <w:name w:val="Plain Table 1"/>
    <w:basedOn w:val="TableNormal"/>
    <w:uiPriority w:val="41"/>
    <w:rsid w:val="0008333C"/>
    <w:pPr>
      <w:spacing w:after="0" w:line="240" w:lineRule="auto"/>
    </w:pPr>
    <w:rPr>
      <w:kern w:val="0"/>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7BD48CBAC214647B11BB06C222D1AC2"/>
        <w:category>
          <w:name w:val="General"/>
          <w:gallery w:val="placeholder"/>
        </w:category>
        <w:types>
          <w:type w:val="bbPlcHdr"/>
        </w:types>
        <w:behaviors>
          <w:behavior w:val="content"/>
        </w:behaviors>
        <w:guid w:val="{3C096D1B-E9BA-47A4-BA40-F3B99E1D446E}"/>
      </w:docPartPr>
      <w:docPartBody>
        <w:p w:rsidR="00651909" w:rsidRDefault="00BA12A5" w:rsidP="00BA12A5">
          <w:pPr>
            <w:pStyle w:val="57BD48CBAC214647B11BB06C222D1AC21"/>
          </w:pPr>
          <w:r w:rsidRPr="00E64867">
            <w:rPr>
              <w:rStyle w:val="PlaceholderText"/>
              <w:color w:val="D1D1D1" w:themeColor="background2" w:themeShade="E6"/>
              <w:sz w:val="24"/>
            </w:rPr>
            <w:t>Enter text</w:t>
          </w:r>
          <w:r w:rsidRPr="00E64867">
            <w:rPr>
              <w:rStyle w:val="PlaceholderText"/>
              <w:color w:val="F2F2F2" w:themeColor="background1" w:themeShade="F2"/>
              <w:sz w:val="24"/>
            </w:rPr>
            <w:t>.</w:t>
          </w:r>
        </w:p>
      </w:docPartBody>
    </w:docPart>
    <w:docPart>
      <w:docPartPr>
        <w:name w:val="CA5F3E0F6DBB441CA069C30A61ED4E60"/>
        <w:category>
          <w:name w:val="General"/>
          <w:gallery w:val="placeholder"/>
        </w:category>
        <w:types>
          <w:type w:val="bbPlcHdr"/>
        </w:types>
        <w:behaviors>
          <w:behavior w:val="content"/>
        </w:behaviors>
        <w:guid w:val="{A7538B51-2465-40B0-BACD-175DBE45BA37}"/>
      </w:docPartPr>
      <w:docPartBody>
        <w:p w:rsidR="00651909" w:rsidRDefault="00BA12A5" w:rsidP="00BA12A5">
          <w:pPr>
            <w:pStyle w:val="CA5F3E0F6DBB441CA069C30A61ED4E60"/>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
      <w:docPartPr>
        <w:name w:val="ED78FD44846D4E5CBBBDF3010B84FD14"/>
        <w:category>
          <w:name w:val="General"/>
          <w:gallery w:val="placeholder"/>
        </w:category>
        <w:types>
          <w:type w:val="bbPlcHdr"/>
        </w:types>
        <w:behaviors>
          <w:behavior w:val="content"/>
        </w:behaviors>
        <w:guid w:val="{07B97FEC-5A20-45C0-82D1-DAD629E01B99}"/>
      </w:docPartPr>
      <w:docPartBody>
        <w:p w:rsidR="00F74009" w:rsidRDefault="00BA12A5" w:rsidP="00BA12A5">
          <w:pPr>
            <w:pStyle w:val="ED78FD44846D4E5CBBBDF3010B84FD14"/>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
      <w:docPartPr>
        <w:name w:val="5EB8B8062B9244C3B308EA55765A094F"/>
        <w:category>
          <w:name w:val="General"/>
          <w:gallery w:val="placeholder"/>
        </w:category>
        <w:types>
          <w:type w:val="bbPlcHdr"/>
        </w:types>
        <w:behaviors>
          <w:behavior w:val="content"/>
        </w:behaviors>
        <w:guid w:val="{84D9AE2E-BAB8-47FB-BBD7-775E310DB211}"/>
      </w:docPartPr>
      <w:docPartBody>
        <w:p w:rsidR="00F74009" w:rsidRDefault="00BA12A5" w:rsidP="00BA12A5">
          <w:pPr>
            <w:pStyle w:val="5EB8B8062B9244C3B308EA55765A094F"/>
          </w:pPr>
          <w:r w:rsidRPr="00723616">
            <w:rPr>
              <w:rStyle w:val="PlaceholderText"/>
              <w:color w:val="D1D1D1" w:themeColor="background2" w:themeShade="E6"/>
            </w:rPr>
            <w:t>Choose Class.</w:t>
          </w:r>
        </w:p>
      </w:docPartBody>
    </w:docPart>
    <w:docPart>
      <w:docPartPr>
        <w:name w:val="9BFF93F6A33342CAB2AC2652AF161549"/>
        <w:category>
          <w:name w:val="General"/>
          <w:gallery w:val="placeholder"/>
        </w:category>
        <w:types>
          <w:type w:val="bbPlcHdr"/>
        </w:types>
        <w:behaviors>
          <w:behavior w:val="content"/>
        </w:behaviors>
        <w:guid w:val="{C1508A20-29C8-4C31-8A1E-A3075DF4E1EA}"/>
      </w:docPartPr>
      <w:docPartBody>
        <w:p w:rsidR="00BA12A5" w:rsidRDefault="00BA12A5" w:rsidP="00BA12A5">
          <w:pPr>
            <w:pStyle w:val="9BFF93F6A33342CAB2AC2652AF1615491"/>
          </w:pPr>
          <w:r w:rsidRPr="003C011B">
            <w:rPr>
              <w:rStyle w:val="PlaceholderText"/>
              <w:color w:val="D1D1D1" w:themeColor="background2" w:themeShade="E6"/>
            </w:rPr>
            <w:t>Click or tap to enter a date</w:t>
          </w:r>
        </w:p>
      </w:docPartBody>
    </w:docPart>
    <w:docPart>
      <w:docPartPr>
        <w:name w:val="B9809A3F6C694719B48E630D96097758"/>
        <w:category>
          <w:name w:val="General"/>
          <w:gallery w:val="placeholder"/>
        </w:category>
        <w:types>
          <w:type w:val="bbPlcHdr"/>
        </w:types>
        <w:behaviors>
          <w:behavior w:val="content"/>
        </w:behaviors>
        <w:guid w:val="{EFBEC453-C59A-464E-80F6-19C37A9FA426}"/>
      </w:docPartPr>
      <w:docPartBody>
        <w:p w:rsidR="00BA12A5" w:rsidRDefault="00BA12A5" w:rsidP="00BA12A5">
          <w:pPr>
            <w:pStyle w:val="B9809A3F6C694719B48E630D96097758"/>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
      <w:docPartPr>
        <w:name w:val="22C087BA9DEB420BBD95DDB5563115FD"/>
        <w:category>
          <w:name w:val="General"/>
          <w:gallery w:val="placeholder"/>
        </w:category>
        <w:types>
          <w:type w:val="bbPlcHdr"/>
        </w:types>
        <w:behaviors>
          <w:behavior w:val="content"/>
        </w:behaviors>
        <w:guid w:val="{A9C38226-89A4-488C-A882-9C816244776D}"/>
      </w:docPartPr>
      <w:docPartBody>
        <w:p w:rsidR="00BA12A5" w:rsidRDefault="00BA12A5" w:rsidP="00BA12A5">
          <w:pPr>
            <w:pStyle w:val="22C087BA9DEB420BBD95DDB5563115FD"/>
          </w:pPr>
          <w:r>
            <w:rPr>
              <w:rStyle w:val="PlaceholderText"/>
              <w:color w:val="D1D1D1" w:themeColor="background2" w:themeShade="E6"/>
            </w:rPr>
            <w:t>Relationship</w:t>
          </w:r>
        </w:p>
      </w:docPartBody>
    </w:docPart>
    <w:docPart>
      <w:docPartPr>
        <w:name w:val="C7FE7712DDC9483BAADACC9A3F6AE1A9"/>
        <w:category>
          <w:name w:val="General"/>
          <w:gallery w:val="placeholder"/>
        </w:category>
        <w:types>
          <w:type w:val="bbPlcHdr"/>
        </w:types>
        <w:behaviors>
          <w:behavior w:val="content"/>
        </w:behaviors>
        <w:guid w:val="{2E4719F4-8880-41B2-B8C9-3AF5020ADAF8}"/>
      </w:docPartPr>
      <w:docPartBody>
        <w:p w:rsidR="00BA12A5" w:rsidRDefault="00BA12A5" w:rsidP="00BA12A5">
          <w:pPr>
            <w:pStyle w:val="C7FE7712DDC9483BAADACC9A3F6AE1A9"/>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
      <w:docPartPr>
        <w:name w:val="790189FDA76845A6929C084B89656D6E"/>
        <w:category>
          <w:name w:val="General"/>
          <w:gallery w:val="placeholder"/>
        </w:category>
        <w:types>
          <w:type w:val="bbPlcHdr"/>
        </w:types>
        <w:behaviors>
          <w:behavior w:val="content"/>
        </w:behaviors>
        <w:guid w:val="{AB973BA6-5CDC-4EA8-8448-C4DD9C5C72CC}"/>
      </w:docPartPr>
      <w:docPartBody>
        <w:p w:rsidR="00BA12A5" w:rsidRDefault="00BA12A5" w:rsidP="00BA12A5">
          <w:pPr>
            <w:pStyle w:val="790189FDA76845A6929C084B89656D6E"/>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
      <w:docPartPr>
        <w:name w:val="F563C61682F14E3FAA184D6ACC54A544"/>
        <w:category>
          <w:name w:val="General"/>
          <w:gallery w:val="placeholder"/>
        </w:category>
        <w:types>
          <w:type w:val="bbPlcHdr"/>
        </w:types>
        <w:behaviors>
          <w:behavior w:val="content"/>
        </w:behaviors>
        <w:guid w:val="{93B599DD-3F09-43D0-BE2A-C272B0DBCF11}"/>
      </w:docPartPr>
      <w:docPartBody>
        <w:p w:rsidR="00BA12A5" w:rsidRDefault="00BA12A5" w:rsidP="00BA12A5">
          <w:pPr>
            <w:pStyle w:val="F563C61682F14E3FAA184D6ACC54A544"/>
          </w:pPr>
          <w:r>
            <w:rPr>
              <w:rStyle w:val="PlaceholderText"/>
              <w:color w:val="D1D1D1" w:themeColor="background2" w:themeShade="E6"/>
            </w:rPr>
            <w:t>Relationship</w:t>
          </w:r>
        </w:p>
      </w:docPartBody>
    </w:docPart>
    <w:docPart>
      <w:docPartPr>
        <w:name w:val="9C00B6DFE8EE4015B2E7FA06E8FDD4CF"/>
        <w:category>
          <w:name w:val="General"/>
          <w:gallery w:val="placeholder"/>
        </w:category>
        <w:types>
          <w:type w:val="bbPlcHdr"/>
        </w:types>
        <w:behaviors>
          <w:behavior w:val="content"/>
        </w:behaviors>
        <w:guid w:val="{8A98E7A7-6427-4384-A755-0073D171E406}"/>
      </w:docPartPr>
      <w:docPartBody>
        <w:p w:rsidR="00BA12A5" w:rsidRDefault="00BA12A5" w:rsidP="00BA12A5">
          <w:pPr>
            <w:pStyle w:val="9C00B6DFE8EE4015B2E7FA06E8FDD4CF"/>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
      <w:docPartPr>
        <w:name w:val="CEE27F24168C42C5AAEEFEFC47A892FF"/>
        <w:category>
          <w:name w:val="General"/>
          <w:gallery w:val="placeholder"/>
        </w:category>
        <w:types>
          <w:type w:val="bbPlcHdr"/>
        </w:types>
        <w:behaviors>
          <w:behavior w:val="content"/>
        </w:behaviors>
        <w:guid w:val="{C6C0DFAA-93A8-4380-9244-07337E29391B}"/>
      </w:docPartPr>
      <w:docPartBody>
        <w:p w:rsidR="00BA12A5" w:rsidRDefault="00BA12A5" w:rsidP="00BA12A5">
          <w:pPr>
            <w:pStyle w:val="CEE27F24168C42C5AAEEFEFC47A892FF"/>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
      <w:docPartPr>
        <w:name w:val="AB22FE2D09F54E6AAAA02785E46CE88D"/>
        <w:category>
          <w:name w:val="General"/>
          <w:gallery w:val="placeholder"/>
        </w:category>
        <w:types>
          <w:type w:val="bbPlcHdr"/>
        </w:types>
        <w:behaviors>
          <w:behavior w:val="content"/>
        </w:behaviors>
        <w:guid w:val="{159C4C1C-C4CB-4219-B5AA-083D03D0A1E8}"/>
      </w:docPartPr>
      <w:docPartBody>
        <w:p w:rsidR="00BA12A5" w:rsidRDefault="00BA12A5" w:rsidP="00BA12A5">
          <w:pPr>
            <w:pStyle w:val="AB22FE2D09F54E6AAAA02785E46CE88D"/>
          </w:pPr>
          <w:r>
            <w:rPr>
              <w:rStyle w:val="PlaceholderText"/>
              <w:color w:val="D1D1D1" w:themeColor="background2" w:themeShade="E6"/>
            </w:rPr>
            <w:t>Relationship</w:t>
          </w:r>
        </w:p>
      </w:docPartBody>
    </w:docPart>
    <w:docPart>
      <w:docPartPr>
        <w:name w:val="0264420F4A00414BBBBD81D3051B997D"/>
        <w:category>
          <w:name w:val="General"/>
          <w:gallery w:val="placeholder"/>
        </w:category>
        <w:types>
          <w:type w:val="bbPlcHdr"/>
        </w:types>
        <w:behaviors>
          <w:behavior w:val="content"/>
        </w:behaviors>
        <w:guid w:val="{F1AFC23B-7700-41A4-82B9-2B913838EA0A}"/>
      </w:docPartPr>
      <w:docPartBody>
        <w:p w:rsidR="00BA12A5" w:rsidRDefault="00BA12A5" w:rsidP="00BA12A5">
          <w:pPr>
            <w:pStyle w:val="0264420F4A00414BBBBD81D3051B997D"/>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
      <w:docPartPr>
        <w:name w:val="5170ED107B1E4729A7663B9720D5804E"/>
        <w:category>
          <w:name w:val="General"/>
          <w:gallery w:val="placeholder"/>
        </w:category>
        <w:types>
          <w:type w:val="bbPlcHdr"/>
        </w:types>
        <w:behaviors>
          <w:behavior w:val="content"/>
        </w:behaviors>
        <w:guid w:val="{4E538792-ED78-496C-B8E6-1E60D87464A7}"/>
      </w:docPartPr>
      <w:docPartBody>
        <w:p w:rsidR="00BA12A5" w:rsidRDefault="00BA12A5" w:rsidP="00BA12A5">
          <w:pPr>
            <w:pStyle w:val="5170ED107B1E4729A7663B9720D5804E"/>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
      <w:docPartPr>
        <w:name w:val="6E8AEDC29ECD479D87229B0FCE91D061"/>
        <w:category>
          <w:name w:val="General"/>
          <w:gallery w:val="placeholder"/>
        </w:category>
        <w:types>
          <w:type w:val="bbPlcHdr"/>
        </w:types>
        <w:behaviors>
          <w:behavior w:val="content"/>
        </w:behaviors>
        <w:guid w:val="{177328F1-DD59-49A2-A821-0A0753F3EB32}"/>
      </w:docPartPr>
      <w:docPartBody>
        <w:p w:rsidR="00BA12A5" w:rsidRDefault="00BA12A5" w:rsidP="00BA12A5">
          <w:pPr>
            <w:pStyle w:val="6E8AEDC29ECD479D87229B0FCE91D061"/>
          </w:pPr>
          <w:r>
            <w:rPr>
              <w:rStyle w:val="PlaceholderText"/>
              <w:color w:val="D1D1D1" w:themeColor="background2" w:themeShade="E6"/>
            </w:rPr>
            <w:t>Relationship</w:t>
          </w:r>
        </w:p>
      </w:docPartBody>
    </w:docPart>
    <w:docPart>
      <w:docPartPr>
        <w:name w:val="2736CCCD4A664A4DBA1ECC8B92D4B78E"/>
        <w:category>
          <w:name w:val="General"/>
          <w:gallery w:val="placeholder"/>
        </w:category>
        <w:types>
          <w:type w:val="bbPlcHdr"/>
        </w:types>
        <w:behaviors>
          <w:behavior w:val="content"/>
        </w:behaviors>
        <w:guid w:val="{6E959829-B125-4CAA-843A-4BE0C61AE9EF}"/>
      </w:docPartPr>
      <w:docPartBody>
        <w:p w:rsidR="00BA12A5" w:rsidRDefault="00BA12A5" w:rsidP="00BA12A5">
          <w:pPr>
            <w:pStyle w:val="2736CCCD4A664A4DBA1ECC8B92D4B78E"/>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
      <w:docPartPr>
        <w:name w:val="76CB49DE9CC64299B200963E1234DEA8"/>
        <w:category>
          <w:name w:val="General"/>
          <w:gallery w:val="placeholder"/>
        </w:category>
        <w:types>
          <w:type w:val="bbPlcHdr"/>
        </w:types>
        <w:behaviors>
          <w:behavior w:val="content"/>
        </w:behaviors>
        <w:guid w:val="{22571811-6748-4160-88B1-B39BE328624D}"/>
      </w:docPartPr>
      <w:docPartBody>
        <w:p w:rsidR="00BA12A5" w:rsidRDefault="00BA12A5" w:rsidP="00BA12A5">
          <w:pPr>
            <w:pStyle w:val="76CB49DE9CC64299B200963E1234DEA8"/>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
      <w:docPartPr>
        <w:name w:val="218D1618488D418EA44E845024F1EA12"/>
        <w:category>
          <w:name w:val="General"/>
          <w:gallery w:val="placeholder"/>
        </w:category>
        <w:types>
          <w:type w:val="bbPlcHdr"/>
        </w:types>
        <w:behaviors>
          <w:behavior w:val="content"/>
        </w:behaviors>
        <w:guid w:val="{4492AD38-3BAA-480F-AD44-AFA88B29295F}"/>
      </w:docPartPr>
      <w:docPartBody>
        <w:p w:rsidR="00BA12A5" w:rsidRDefault="00BA12A5" w:rsidP="00BA12A5">
          <w:pPr>
            <w:pStyle w:val="218D1618488D418EA44E845024F1EA12"/>
          </w:pPr>
          <w:r>
            <w:rPr>
              <w:rStyle w:val="PlaceholderText"/>
              <w:color w:val="D1D1D1" w:themeColor="background2" w:themeShade="E6"/>
            </w:rPr>
            <w:t>Relationship</w:t>
          </w:r>
        </w:p>
      </w:docPartBody>
    </w:docPart>
    <w:docPart>
      <w:docPartPr>
        <w:name w:val="22221DDE3FF24B85AC034453D0BB1A30"/>
        <w:category>
          <w:name w:val="General"/>
          <w:gallery w:val="placeholder"/>
        </w:category>
        <w:types>
          <w:type w:val="bbPlcHdr"/>
        </w:types>
        <w:behaviors>
          <w:behavior w:val="content"/>
        </w:behaviors>
        <w:guid w:val="{94D70EA7-4467-4E0C-B018-6C2C45778E2B}"/>
      </w:docPartPr>
      <w:docPartBody>
        <w:p w:rsidR="00BA12A5" w:rsidRDefault="00BA12A5" w:rsidP="00BA12A5">
          <w:pPr>
            <w:pStyle w:val="22221DDE3FF24B85AC034453D0BB1A30"/>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
      <w:docPartPr>
        <w:name w:val="D6A7D76DF7464BAD9BB0AB49CCCCA367"/>
        <w:category>
          <w:name w:val="General"/>
          <w:gallery w:val="placeholder"/>
        </w:category>
        <w:types>
          <w:type w:val="bbPlcHdr"/>
        </w:types>
        <w:behaviors>
          <w:behavior w:val="content"/>
        </w:behaviors>
        <w:guid w:val="{CED5DAE2-7C73-430A-B25A-06E30A3960AC}"/>
      </w:docPartPr>
      <w:docPartBody>
        <w:p w:rsidR="00BA12A5" w:rsidRDefault="00BA12A5" w:rsidP="00BA12A5">
          <w:pPr>
            <w:pStyle w:val="D6A7D76DF7464BAD9BB0AB49CCCCA367"/>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
      <w:docPartPr>
        <w:name w:val="0D9DF24E51274947AFB1B9FB70185850"/>
        <w:category>
          <w:name w:val="General"/>
          <w:gallery w:val="placeholder"/>
        </w:category>
        <w:types>
          <w:type w:val="bbPlcHdr"/>
        </w:types>
        <w:behaviors>
          <w:behavior w:val="content"/>
        </w:behaviors>
        <w:guid w:val="{1C966D86-07FA-4B7D-8BC9-05D99BC905DD}"/>
      </w:docPartPr>
      <w:docPartBody>
        <w:p w:rsidR="00BA12A5" w:rsidRDefault="00BA12A5" w:rsidP="00BA12A5">
          <w:pPr>
            <w:pStyle w:val="0D9DF24E51274947AFB1B9FB70185850"/>
          </w:pPr>
          <w:r>
            <w:rPr>
              <w:rStyle w:val="PlaceholderText"/>
              <w:color w:val="D1D1D1" w:themeColor="background2" w:themeShade="E6"/>
            </w:rPr>
            <w:t>Relationship</w:t>
          </w:r>
        </w:p>
      </w:docPartBody>
    </w:docPart>
    <w:docPart>
      <w:docPartPr>
        <w:name w:val="30AECDCA28C448949E84A7CDFA76B444"/>
        <w:category>
          <w:name w:val="General"/>
          <w:gallery w:val="placeholder"/>
        </w:category>
        <w:types>
          <w:type w:val="bbPlcHdr"/>
        </w:types>
        <w:behaviors>
          <w:behavior w:val="content"/>
        </w:behaviors>
        <w:guid w:val="{D242830C-C75C-4906-BA22-1ABA7CF0137A}"/>
      </w:docPartPr>
      <w:docPartBody>
        <w:p w:rsidR="00BA12A5" w:rsidRDefault="00BA12A5" w:rsidP="00BA12A5">
          <w:pPr>
            <w:pStyle w:val="30AECDCA28C448949E84A7CDFA76B444"/>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
      <w:docPartPr>
        <w:name w:val="55B761FD544A465AB046A5BFF3E7EE16"/>
        <w:category>
          <w:name w:val="General"/>
          <w:gallery w:val="placeholder"/>
        </w:category>
        <w:types>
          <w:type w:val="bbPlcHdr"/>
        </w:types>
        <w:behaviors>
          <w:behavior w:val="content"/>
        </w:behaviors>
        <w:guid w:val="{0A522675-C03A-49E2-BBAF-74F44C7CAB66}"/>
      </w:docPartPr>
      <w:docPartBody>
        <w:p w:rsidR="00BA12A5" w:rsidRDefault="00BA12A5" w:rsidP="00BA12A5">
          <w:pPr>
            <w:pStyle w:val="55B761FD544A465AB046A5BFF3E7EE16"/>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
      <w:docPartPr>
        <w:name w:val="226F48BDCDB844A3BB4DB47F12505863"/>
        <w:category>
          <w:name w:val="General"/>
          <w:gallery w:val="placeholder"/>
        </w:category>
        <w:types>
          <w:type w:val="bbPlcHdr"/>
        </w:types>
        <w:behaviors>
          <w:behavior w:val="content"/>
        </w:behaviors>
        <w:guid w:val="{8E528B9A-C627-4249-9AC6-53C677394386}"/>
      </w:docPartPr>
      <w:docPartBody>
        <w:p w:rsidR="00BA12A5" w:rsidRDefault="00BA12A5" w:rsidP="00BA12A5">
          <w:pPr>
            <w:pStyle w:val="226F48BDCDB844A3BB4DB47F12505863"/>
          </w:pPr>
          <w:r>
            <w:rPr>
              <w:rStyle w:val="PlaceholderText"/>
              <w:color w:val="D1D1D1" w:themeColor="background2" w:themeShade="E6"/>
            </w:rPr>
            <w:t>Relationship</w:t>
          </w:r>
        </w:p>
      </w:docPartBody>
    </w:docPart>
    <w:docPart>
      <w:docPartPr>
        <w:name w:val="F48963B773D44558B23E5EF6869D6B98"/>
        <w:category>
          <w:name w:val="General"/>
          <w:gallery w:val="placeholder"/>
        </w:category>
        <w:types>
          <w:type w:val="bbPlcHdr"/>
        </w:types>
        <w:behaviors>
          <w:behavior w:val="content"/>
        </w:behaviors>
        <w:guid w:val="{C29D1D42-7A82-48CC-9166-23359F8056F7}"/>
      </w:docPartPr>
      <w:docPartBody>
        <w:p w:rsidR="00BA12A5" w:rsidRDefault="00BA12A5" w:rsidP="00BA12A5">
          <w:pPr>
            <w:pStyle w:val="F48963B773D44558B23E5EF6869D6B98"/>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
      <w:docPartPr>
        <w:name w:val="EE8FADD1D2384E3BBDC82F9A6D2B8AED"/>
        <w:category>
          <w:name w:val="General"/>
          <w:gallery w:val="placeholder"/>
        </w:category>
        <w:types>
          <w:type w:val="bbPlcHdr"/>
        </w:types>
        <w:behaviors>
          <w:behavior w:val="content"/>
        </w:behaviors>
        <w:guid w:val="{7D61F23B-2227-4530-9211-A411DD10E745}"/>
      </w:docPartPr>
      <w:docPartBody>
        <w:p w:rsidR="00BA12A5" w:rsidRDefault="00BA12A5" w:rsidP="00BA12A5">
          <w:pPr>
            <w:pStyle w:val="EE8FADD1D2384E3BBDC82F9A6D2B8AED"/>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
      <w:docPartPr>
        <w:name w:val="A208E3275228407E955F3458C004B374"/>
        <w:category>
          <w:name w:val="General"/>
          <w:gallery w:val="placeholder"/>
        </w:category>
        <w:types>
          <w:type w:val="bbPlcHdr"/>
        </w:types>
        <w:behaviors>
          <w:behavior w:val="content"/>
        </w:behaviors>
        <w:guid w:val="{07998A1D-D566-40BC-B72B-5B8748DAB582}"/>
      </w:docPartPr>
      <w:docPartBody>
        <w:p w:rsidR="00BA12A5" w:rsidRDefault="00BA12A5" w:rsidP="00BA12A5">
          <w:pPr>
            <w:pStyle w:val="A208E3275228407E955F3458C004B374"/>
          </w:pPr>
          <w:r>
            <w:rPr>
              <w:rStyle w:val="PlaceholderText"/>
              <w:color w:val="D1D1D1" w:themeColor="background2" w:themeShade="E6"/>
            </w:rPr>
            <w:t>Relationship</w:t>
          </w:r>
        </w:p>
      </w:docPartBody>
    </w:docPart>
    <w:docPart>
      <w:docPartPr>
        <w:name w:val="55EFBE87B83B4DD08ED3B5BE02071880"/>
        <w:category>
          <w:name w:val="General"/>
          <w:gallery w:val="placeholder"/>
        </w:category>
        <w:types>
          <w:type w:val="bbPlcHdr"/>
        </w:types>
        <w:behaviors>
          <w:behavior w:val="content"/>
        </w:behaviors>
        <w:guid w:val="{D7CB52B3-2E6F-45FD-A378-6F344F22FF5F}"/>
      </w:docPartPr>
      <w:docPartBody>
        <w:p w:rsidR="00BA12A5" w:rsidRDefault="00BA12A5" w:rsidP="00BA12A5">
          <w:pPr>
            <w:pStyle w:val="55EFBE87B83B4DD08ED3B5BE02071880"/>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
      <w:docPartPr>
        <w:name w:val="5E4C7397F9E5423281C4218A9882B8FE"/>
        <w:category>
          <w:name w:val="General"/>
          <w:gallery w:val="placeholder"/>
        </w:category>
        <w:types>
          <w:type w:val="bbPlcHdr"/>
        </w:types>
        <w:behaviors>
          <w:behavior w:val="content"/>
        </w:behaviors>
        <w:guid w:val="{7621492E-231C-4FFE-A524-29478FB6643B}"/>
      </w:docPartPr>
      <w:docPartBody>
        <w:p w:rsidR="00BA12A5" w:rsidRDefault="00BA12A5" w:rsidP="00BA12A5">
          <w:pPr>
            <w:pStyle w:val="5E4C7397F9E5423281C4218A9882B8FE"/>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
      <w:docPartPr>
        <w:name w:val="E9254454D115498EAD85424D28E35720"/>
        <w:category>
          <w:name w:val="General"/>
          <w:gallery w:val="placeholder"/>
        </w:category>
        <w:types>
          <w:type w:val="bbPlcHdr"/>
        </w:types>
        <w:behaviors>
          <w:behavior w:val="content"/>
        </w:behaviors>
        <w:guid w:val="{261EEAFD-D833-4D8C-AAE5-48F7644BCFA4}"/>
      </w:docPartPr>
      <w:docPartBody>
        <w:p w:rsidR="00BA12A5" w:rsidRDefault="00BA12A5" w:rsidP="00BA12A5">
          <w:pPr>
            <w:pStyle w:val="E9254454D115498EAD85424D28E35720"/>
          </w:pPr>
          <w:r>
            <w:rPr>
              <w:rStyle w:val="PlaceholderText"/>
              <w:color w:val="D1D1D1" w:themeColor="background2" w:themeShade="E6"/>
            </w:rPr>
            <w:t>Relationship</w:t>
          </w:r>
        </w:p>
      </w:docPartBody>
    </w:docPart>
    <w:docPart>
      <w:docPartPr>
        <w:name w:val="69D4A01DA342408392952142BD40A3D7"/>
        <w:category>
          <w:name w:val="General"/>
          <w:gallery w:val="placeholder"/>
        </w:category>
        <w:types>
          <w:type w:val="bbPlcHdr"/>
        </w:types>
        <w:behaviors>
          <w:behavior w:val="content"/>
        </w:behaviors>
        <w:guid w:val="{14EB5366-8CCF-4D88-BB29-3A3EEC49EB58}"/>
      </w:docPartPr>
      <w:docPartBody>
        <w:p w:rsidR="00BA12A5" w:rsidRDefault="00BA12A5" w:rsidP="00BA12A5">
          <w:pPr>
            <w:pStyle w:val="69D4A01DA342408392952142BD40A3D7"/>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
      <w:docPartPr>
        <w:name w:val="48048CC112C845BBB653D7DB498D6568"/>
        <w:category>
          <w:name w:val="General"/>
          <w:gallery w:val="placeholder"/>
        </w:category>
        <w:types>
          <w:type w:val="bbPlcHdr"/>
        </w:types>
        <w:behaviors>
          <w:behavior w:val="content"/>
        </w:behaviors>
        <w:guid w:val="{8DE1E994-268C-4E0E-8E27-97C5DC73A862}"/>
      </w:docPartPr>
      <w:docPartBody>
        <w:p w:rsidR="00BA12A5" w:rsidRDefault="00BA12A5" w:rsidP="00BA12A5">
          <w:pPr>
            <w:pStyle w:val="48048CC112C845BBB653D7DB498D6568"/>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
      <w:docPartPr>
        <w:name w:val="403FA7C06D6C4150921C169F6966C652"/>
        <w:category>
          <w:name w:val="General"/>
          <w:gallery w:val="placeholder"/>
        </w:category>
        <w:types>
          <w:type w:val="bbPlcHdr"/>
        </w:types>
        <w:behaviors>
          <w:behavior w:val="content"/>
        </w:behaviors>
        <w:guid w:val="{899E5342-0CFD-47D4-815D-BF4AB56F2118}"/>
      </w:docPartPr>
      <w:docPartBody>
        <w:p w:rsidR="00BA12A5" w:rsidRDefault="00BA12A5" w:rsidP="00BA12A5">
          <w:pPr>
            <w:pStyle w:val="403FA7C06D6C4150921C169F6966C652"/>
          </w:pPr>
          <w:r>
            <w:rPr>
              <w:rStyle w:val="PlaceholderText"/>
              <w:color w:val="D1D1D1" w:themeColor="background2" w:themeShade="E6"/>
            </w:rPr>
            <w:t>Relationship</w:t>
          </w:r>
        </w:p>
      </w:docPartBody>
    </w:docPart>
    <w:docPart>
      <w:docPartPr>
        <w:name w:val="222DD177007D426DAC0C58945B7A6080"/>
        <w:category>
          <w:name w:val="General"/>
          <w:gallery w:val="placeholder"/>
        </w:category>
        <w:types>
          <w:type w:val="bbPlcHdr"/>
        </w:types>
        <w:behaviors>
          <w:behavior w:val="content"/>
        </w:behaviors>
        <w:guid w:val="{315AED4B-C308-4885-AA6F-3A225807E351}"/>
      </w:docPartPr>
      <w:docPartBody>
        <w:p w:rsidR="00BA12A5" w:rsidRDefault="00BA12A5" w:rsidP="00BA12A5">
          <w:pPr>
            <w:pStyle w:val="222DD177007D426DAC0C58945B7A6080"/>
          </w:pPr>
          <w:r>
            <w:rPr>
              <w:rStyle w:val="PlaceholderText"/>
              <w:color w:val="D1D1D1" w:themeColor="background2" w:themeShade="E6"/>
            </w:rPr>
            <w:t>E</w:t>
          </w:r>
          <w:r w:rsidRPr="00B54D12">
            <w:rPr>
              <w:rStyle w:val="PlaceholderText"/>
              <w:color w:val="D1D1D1" w:themeColor="background2" w:themeShade="E6"/>
            </w:rPr>
            <w:t>nter text</w:t>
          </w:r>
          <w:r w:rsidRPr="00D511C8">
            <w:rPr>
              <w:rStyle w:val="PlaceholderText"/>
              <w:color w:val="F2F2F2" w:themeColor="background1" w:themeShade="F2"/>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 Thameen">
    <w:altName w:val="Sakkal Majalla"/>
    <w:panose1 w:val="020A0503020102020204"/>
    <w:charset w:val="B2"/>
    <w:family w:val="roman"/>
    <w:notTrueType/>
    <w:pitch w:val="variable"/>
    <w:sig w:usb0="80002003" w:usb1="90000100" w:usb2="00000028" w:usb3="00000000" w:csb0="00000040" w:csb1="00000000"/>
  </w:font>
  <w:font w:name="ScalaSansPro-Regular">
    <w:altName w:val="Calibri"/>
    <w:panose1 w:val="02000503050000020003"/>
    <w:charset w:val="00"/>
    <w:family w:val="modern"/>
    <w:notTrueType/>
    <w:pitch w:val="variable"/>
    <w:sig w:usb0="800000AF" w:usb1="4000E04A"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373"/>
    <w:rsid w:val="001E22B8"/>
    <w:rsid w:val="002F57B4"/>
    <w:rsid w:val="003D4373"/>
    <w:rsid w:val="003D7B58"/>
    <w:rsid w:val="00424ED2"/>
    <w:rsid w:val="004C68DF"/>
    <w:rsid w:val="00633B65"/>
    <w:rsid w:val="00651909"/>
    <w:rsid w:val="006A6A91"/>
    <w:rsid w:val="006E688E"/>
    <w:rsid w:val="0077471E"/>
    <w:rsid w:val="007B524D"/>
    <w:rsid w:val="007D7D71"/>
    <w:rsid w:val="00845EF5"/>
    <w:rsid w:val="008E7B94"/>
    <w:rsid w:val="00901C0C"/>
    <w:rsid w:val="009A17FA"/>
    <w:rsid w:val="009C46A6"/>
    <w:rsid w:val="009D7A06"/>
    <w:rsid w:val="009F47D7"/>
    <w:rsid w:val="00A05403"/>
    <w:rsid w:val="00B620F5"/>
    <w:rsid w:val="00BA12A5"/>
    <w:rsid w:val="00BB14EE"/>
    <w:rsid w:val="00CA7B9E"/>
    <w:rsid w:val="00D35616"/>
    <w:rsid w:val="00F044AC"/>
    <w:rsid w:val="00F53AB2"/>
    <w:rsid w:val="00F740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12A5"/>
    <w:rPr>
      <w:color w:val="808080"/>
    </w:rPr>
  </w:style>
  <w:style w:type="paragraph" w:customStyle="1" w:styleId="57BD48CBAC214647B11BB06C222D1AC21">
    <w:name w:val="57BD48CBAC214647B11BB06C222D1AC21"/>
    <w:rsid w:val="00BA12A5"/>
    <w:pPr>
      <w:bidi/>
      <w:spacing w:after="0" w:line="240" w:lineRule="auto"/>
    </w:pPr>
    <w:rPr>
      <w:rFonts w:ascii="Calibri" w:eastAsiaTheme="minorHAnsi" w:hAnsi="Calibri" w:cs="Calibri"/>
      <w:kern w:val="2"/>
      <w:szCs w:val="24"/>
      <w14:ligatures w14:val="standardContextual"/>
    </w:rPr>
  </w:style>
  <w:style w:type="paragraph" w:customStyle="1" w:styleId="CA5F3E0F6DBB441CA069C30A61ED4E60">
    <w:name w:val="CA5F3E0F6DBB441CA069C30A61ED4E60"/>
    <w:rsid w:val="00BA12A5"/>
    <w:pPr>
      <w:bidi/>
      <w:spacing w:after="0" w:line="240" w:lineRule="auto"/>
    </w:pPr>
    <w:rPr>
      <w:rFonts w:ascii="Calibri" w:eastAsiaTheme="minorHAnsi" w:hAnsi="Calibri" w:cs="Calibri"/>
      <w:kern w:val="2"/>
      <w:szCs w:val="24"/>
      <w14:ligatures w14:val="standardContextual"/>
    </w:rPr>
  </w:style>
  <w:style w:type="paragraph" w:customStyle="1" w:styleId="5EB8B8062B9244C3B308EA55765A094F">
    <w:name w:val="5EB8B8062B9244C3B308EA55765A094F"/>
    <w:rsid w:val="00BA12A5"/>
    <w:pPr>
      <w:bidi/>
      <w:spacing w:after="0" w:line="240" w:lineRule="auto"/>
    </w:pPr>
    <w:rPr>
      <w:rFonts w:ascii="Calibri" w:eastAsiaTheme="minorHAnsi" w:hAnsi="Calibri" w:cs="Calibri"/>
      <w:kern w:val="2"/>
      <w:szCs w:val="24"/>
      <w14:ligatures w14:val="standardContextual"/>
    </w:rPr>
  </w:style>
  <w:style w:type="paragraph" w:customStyle="1" w:styleId="ED78FD44846D4E5CBBBDF3010B84FD14">
    <w:name w:val="ED78FD44846D4E5CBBBDF3010B84FD14"/>
    <w:rsid w:val="00BA12A5"/>
    <w:pPr>
      <w:bidi/>
      <w:spacing w:after="0" w:line="240" w:lineRule="auto"/>
    </w:pPr>
    <w:rPr>
      <w:rFonts w:ascii="Calibri" w:eastAsiaTheme="minorHAnsi" w:hAnsi="Calibri" w:cs="Calibri"/>
      <w:kern w:val="2"/>
      <w:szCs w:val="24"/>
      <w14:ligatures w14:val="standardContextual"/>
    </w:rPr>
  </w:style>
  <w:style w:type="paragraph" w:customStyle="1" w:styleId="9BFF93F6A33342CAB2AC2652AF1615491">
    <w:name w:val="9BFF93F6A33342CAB2AC2652AF1615491"/>
    <w:rsid w:val="00BA12A5"/>
    <w:pPr>
      <w:bidi/>
      <w:spacing w:after="0" w:line="240" w:lineRule="auto"/>
    </w:pPr>
    <w:rPr>
      <w:rFonts w:ascii="Calibri" w:eastAsiaTheme="minorHAnsi" w:hAnsi="Calibri" w:cs="Calibri"/>
      <w:kern w:val="2"/>
      <w:szCs w:val="24"/>
      <w14:ligatures w14:val="standardContextual"/>
    </w:rPr>
  </w:style>
  <w:style w:type="paragraph" w:customStyle="1" w:styleId="B9809A3F6C694719B48E630D96097758">
    <w:name w:val="B9809A3F6C694719B48E630D96097758"/>
    <w:rsid w:val="00BA12A5"/>
    <w:pPr>
      <w:spacing w:line="278" w:lineRule="auto"/>
    </w:pPr>
    <w:rPr>
      <w:kern w:val="2"/>
      <w:sz w:val="24"/>
      <w:szCs w:val="24"/>
      <w14:ligatures w14:val="standardContextual"/>
    </w:rPr>
  </w:style>
  <w:style w:type="paragraph" w:customStyle="1" w:styleId="22C087BA9DEB420BBD95DDB5563115FD">
    <w:name w:val="22C087BA9DEB420BBD95DDB5563115FD"/>
    <w:rsid w:val="00BA12A5"/>
    <w:pPr>
      <w:spacing w:line="278" w:lineRule="auto"/>
    </w:pPr>
    <w:rPr>
      <w:kern w:val="2"/>
      <w:sz w:val="24"/>
      <w:szCs w:val="24"/>
      <w14:ligatures w14:val="standardContextual"/>
    </w:rPr>
  </w:style>
  <w:style w:type="paragraph" w:customStyle="1" w:styleId="C7FE7712DDC9483BAADACC9A3F6AE1A9">
    <w:name w:val="C7FE7712DDC9483BAADACC9A3F6AE1A9"/>
    <w:rsid w:val="00BA12A5"/>
    <w:pPr>
      <w:spacing w:line="278" w:lineRule="auto"/>
    </w:pPr>
    <w:rPr>
      <w:kern w:val="2"/>
      <w:sz w:val="24"/>
      <w:szCs w:val="24"/>
      <w14:ligatures w14:val="standardContextual"/>
    </w:rPr>
  </w:style>
  <w:style w:type="paragraph" w:customStyle="1" w:styleId="790189FDA76845A6929C084B89656D6E">
    <w:name w:val="790189FDA76845A6929C084B89656D6E"/>
    <w:rsid w:val="00BA12A5"/>
    <w:pPr>
      <w:spacing w:line="278" w:lineRule="auto"/>
    </w:pPr>
    <w:rPr>
      <w:kern w:val="2"/>
      <w:sz w:val="24"/>
      <w:szCs w:val="24"/>
      <w14:ligatures w14:val="standardContextual"/>
    </w:rPr>
  </w:style>
  <w:style w:type="paragraph" w:customStyle="1" w:styleId="F563C61682F14E3FAA184D6ACC54A544">
    <w:name w:val="F563C61682F14E3FAA184D6ACC54A544"/>
    <w:rsid w:val="00BA12A5"/>
    <w:pPr>
      <w:spacing w:line="278" w:lineRule="auto"/>
    </w:pPr>
    <w:rPr>
      <w:kern w:val="2"/>
      <w:sz w:val="24"/>
      <w:szCs w:val="24"/>
      <w14:ligatures w14:val="standardContextual"/>
    </w:rPr>
  </w:style>
  <w:style w:type="paragraph" w:customStyle="1" w:styleId="9C00B6DFE8EE4015B2E7FA06E8FDD4CF">
    <w:name w:val="9C00B6DFE8EE4015B2E7FA06E8FDD4CF"/>
    <w:rsid w:val="00BA12A5"/>
    <w:pPr>
      <w:spacing w:line="278" w:lineRule="auto"/>
    </w:pPr>
    <w:rPr>
      <w:kern w:val="2"/>
      <w:sz w:val="24"/>
      <w:szCs w:val="24"/>
      <w14:ligatures w14:val="standardContextual"/>
    </w:rPr>
  </w:style>
  <w:style w:type="paragraph" w:customStyle="1" w:styleId="CEE27F24168C42C5AAEEFEFC47A892FF">
    <w:name w:val="CEE27F24168C42C5AAEEFEFC47A892FF"/>
    <w:rsid w:val="00BA12A5"/>
    <w:pPr>
      <w:spacing w:line="278" w:lineRule="auto"/>
    </w:pPr>
    <w:rPr>
      <w:kern w:val="2"/>
      <w:sz w:val="24"/>
      <w:szCs w:val="24"/>
      <w14:ligatures w14:val="standardContextual"/>
    </w:rPr>
  </w:style>
  <w:style w:type="paragraph" w:customStyle="1" w:styleId="AB22FE2D09F54E6AAAA02785E46CE88D">
    <w:name w:val="AB22FE2D09F54E6AAAA02785E46CE88D"/>
    <w:rsid w:val="00BA12A5"/>
    <w:pPr>
      <w:spacing w:line="278" w:lineRule="auto"/>
    </w:pPr>
    <w:rPr>
      <w:kern w:val="2"/>
      <w:sz w:val="24"/>
      <w:szCs w:val="24"/>
      <w14:ligatures w14:val="standardContextual"/>
    </w:rPr>
  </w:style>
  <w:style w:type="paragraph" w:customStyle="1" w:styleId="0264420F4A00414BBBBD81D3051B997D">
    <w:name w:val="0264420F4A00414BBBBD81D3051B997D"/>
    <w:rsid w:val="00BA12A5"/>
    <w:pPr>
      <w:spacing w:line="278" w:lineRule="auto"/>
    </w:pPr>
    <w:rPr>
      <w:kern w:val="2"/>
      <w:sz w:val="24"/>
      <w:szCs w:val="24"/>
      <w14:ligatures w14:val="standardContextual"/>
    </w:rPr>
  </w:style>
  <w:style w:type="paragraph" w:customStyle="1" w:styleId="5170ED107B1E4729A7663B9720D5804E">
    <w:name w:val="5170ED107B1E4729A7663B9720D5804E"/>
    <w:rsid w:val="00BA12A5"/>
    <w:pPr>
      <w:spacing w:line="278" w:lineRule="auto"/>
    </w:pPr>
    <w:rPr>
      <w:kern w:val="2"/>
      <w:sz w:val="24"/>
      <w:szCs w:val="24"/>
      <w14:ligatures w14:val="standardContextual"/>
    </w:rPr>
  </w:style>
  <w:style w:type="paragraph" w:customStyle="1" w:styleId="6E8AEDC29ECD479D87229B0FCE91D061">
    <w:name w:val="6E8AEDC29ECD479D87229B0FCE91D061"/>
    <w:rsid w:val="00BA12A5"/>
    <w:pPr>
      <w:spacing w:line="278" w:lineRule="auto"/>
    </w:pPr>
    <w:rPr>
      <w:kern w:val="2"/>
      <w:sz w:val="24"/>
      <w:szCs w:val="24"/>
      <w14:ligatures w14:val="standardContextual"/>
    </w:rPr>
  </w:style>
  <w:style w:type="paragraph" w:customStyle="1" w:styleId="2736CCCD4A664A4DBA1ECC8B92D4B78E">
    <w:name w:val="2736CCCD4A664A4DBA1ECC8B92D4B78E"/>
    <w:rsid w:val="00BA12A5"/>
    <w:pPr>
      <w:spacing w:line="278" w:lineRule="auto"/>
    </w:pPr>
    <w:rPr>
      <w:kern w:val="2"/>
      <w:sz w:val="24"/>
      <w:szCs w:val="24"/>
      <w14:ligatures w14:val="standardContextual"/>
    </w:rPr>
  </w:style>
  <w:style w:type="paragraph" w:customStyle="1" w:styleId="76CB49DE9CC64299B200963E1234DEA8">
    <w:name w:val="76CB49DE9CC64299B200963E1234DEA8"/>
    <w:rsid w:val="00BA12A5"/>
    <w:pPr>
      <w:spacing w:line="278" w:lineRule="auto"/>
    </w:pPr>
    <w:rPr>
      <w:kern w:val="2"/>
      <w:sz w:val="24"/>
      <w:szCs w:val="24"/>
      <w14:ligatures w14:val="standardContextual"/>
    </w:rPr>
  </w:style>
  <w:style w:type="paragraph" w:customStyle="1" w:styleId="218D1618488D418EA44E845024F1EA12">
    <w:name w:val="218D1618488D418EA44E845024F1EA12"/>
    <w:rsid w:val="00BA12A5"/>
    <w:pPr>
      <w:spacing w:line="278" w:lineRule="auto"/>
    </w:pPr>
    <w:rPr>
      <w:kern w:val="2"/>
      <w:sz w:val="24"/>
      <w:szCs w:val="24"/>
      <w14:ligatures w14:val="standardContextual"/>
    </w:rPr>
  </w:style>
  <w:style w:type="paragraph" w:customStyle="1" w:styleId="22221DDE3FF24B85AC034453D0BB1A30">
    <w:name w:val="22221DDE3FF24B85AC034453D0BB1A30"/>
    <w:rsid w:val="00BA12A5"/>
    <w:pPr>
      <w:spacing w:line="278" w:lineRule="auto"/>
    </w:pPr>
    <w:rPr>
      <w:kern w:val="2"/>
      <w:sz w:val="24"/>
      <w:szCs w:val="24"/>
      <w14:ligatures w14:val="standardContextual"/>
    </w:rPr>
  </w:style>
  <w:style w:type="paragraph" w:customStyle="1" w:styleId="D6A7D76DF7464BAD9BB0AB49CCCCA367">
    <w:name w:val="D6A7D76DF7464BAD9BB0AB49CCCCA367"/>
    <w:rsid w:val="00BA12A5"/>
    <w:pPr>
      <w:spacing w:line="278" w:lineRule="auto"/>
    </w:pPr>
    <w:rPr>
      <w:kern w:val="2"/>
      <w:sz w:val="24"/>
      <w:szCs w:val="24"/>
      <w14:ligatures w14:val="standardContextual"/>
    </w:rPr>
  </w:style>
  <w:style w:type="paragraph" w:customStyle="1" w:styleId="0D9DF24E51274947AFB1B9FB70185850">
    <w:name w:val="0D9DF24E51274947AFB1B9FB70185850"/>
    <w:rsid w:val="00BA12A5"/>
    <w:pPr>
      <w:spacing w:line="278" w:lineRule="auto"/>
    </w:pPr>
    <w:rPr>
      <w:kern w:val="2"/>
      <w:sz w:val="24"/>
      <w:szCs w:val="24"/>
      <w14:ligatures w14:val="standardContextual"/>
    </w:rPr>
  </w:style>
  <w:style w:type="paragraph" w:customStyle="1" w:styleId="30AECDCA28C448949E84A7CDFA76B444">
    <w:name w:val="30AECDCA28C448949E84A7CDFA76B444"/>
    <w:rsid w:val="00BA12A5"/>
    <w:pPr>
      <w:spacing w:line="278" w:lineRule="auto"/>
    </w:pPr>
    <w:rPr>
      <w:kern w:val="2"/>
      <w:sz w:val="24"/>
      <w:szCs w:val="24"/>
      <w14:ligatures w14:val="standardContextual"/>
    </w:rPr>
  </w:style>
  <w:style w:type="paragraph" w:customStyle="1" w:styleId="55B761FD544A465AB046A5BFF3E7EE16">
    <w:name w:val="55B761FD544A465AB046A5BFF3E7EE16"/>
    <w:rsid w:val="00BA12A5"/>
    <w:pPr>
      <w:spacing w:line="278" w:lineRule="auto"/>
    </w:pPr>
    <w:rPr>
      <w:kern w:val="2"/>
      <w:sz w:val="24"/>
      <w:szCs w:val="24"/>
      <w14:ligatures w14:val="standardContextual"/>
    </w:rPr>
  </w:style>
  <w:style w:type="paragraph" w:customStyle="1" w:styleId="226F48BDCDB844A3BB4DB47F12505863">
    <w:name w:val="226F48BDCDB844A3BB4DB47F12505863"/>
    <w:rsid w:val="00BA12A5"/>
    <w:pPr>
      <w:spacing w:line="278" w:lineRule="auto"/>
    </w:pPr>
    <w:rPr>
      <w:kern w:val="2"/>
      <w:sz w:val="24"/>
      <w:szCs w:val="24"/>
      <w14:ligatures w14:val="standardContextual"/>
    </w:rPr>
  </w:style>
  <w:style w:type="paragraph" w:customStyle="1" w:styleId="F48963B773D44558B23E5EF6869D6B98">
    <w:name w:val="F48963B773D44558B23E5EF6869D6B98"/>
    <w:rsid w:val="00BA12A5"/>
    <w:pPr>
      <w:spacing w:line="278" w:lineRule="auto"/>
    </w:pPr>
    <w:rPr>
      <w:kern w:val="2"/>
      <w:sz w:val="24"/>
      <w:szCs w:val="24"/>
      <w14:ligatures w14:val="standardContextual"/>
    </w:rPr>
  </w:style>
  <w:style w:type="paragraph" w:customStyle="1" w:styleId="EE8FADD1D2384E3BBDC82F9A6D2B8AED">
    <w:name w:val="EE8FADD1D2384E3BBDC82F9A6D2B8AED"/>
    <w:rsid w:val="00BA12A5"/>
    <w:pPr>
      <w:spacing w:line="278" w:lineRule="auto"/>
    </w:pPr>
    <w:rPr>
      <w:kern w:val="2"/>
      <w:sz w:val="24"/>
      <w:szCs w:val="24"/>
      <w14:ligatures w14:val="standardContextual"/>
    </w:rPr>
  </w:style>
  <w:style w:type="paragraph" w:customStyle="1" w:styleId="A208E3275228407E955F3458C004B374">
    <w:name w:val="A208E3275228407E955F3458C004B374"/>
    <w:rsid w:val="00BA12A5"/>
    <w:pPr>
      <w:spacing w:line="278" w:lineRule="auto"/>
    </w:pPr>
    <w:rPr>
      <w:kern w:val="2"/>
      <w:sz w:val="24"/>
      <w:szCs w:val="24"/>
      <w14:ligatures w14:val="standardContextual"/>
    </w:rPr>
  </w:style>
  <w:style w:type="paragraph" w:customStyle="1" w:styleId="55EFBE87B83B4DD08ED3B5BE02071880">
    <w:name w:val="55EFBE87B83B4DD08ED3B5BE02071880"/>
    <w:rsid w:val="00BA12A5"/>
    <w:pPr>
      <w:spacing w:line="278" w:lineRule="auto"/>
    </w:pPr>
    <w:rPr>
      <w:kern w:val="2"/>
      <w:sz w:val="24"/>
      <w:szCs w:val="24"/>
      <w14:ligatures w14:val="standardContextual"/>
    </w:rPr>
  </w:style>
  <w:style w:type="paragraph" w:customStyle="1" w:styleId="5E4C7397F9E5423281C4218A9882B8FE">
    <w:name w:val="5E4C7397F9E5423281C4218A9882B8FE"/>
    <w:rsid w:val="00BA12A5"/>
    <w:pPr>
      <w:spacing w:line="278" w:lineRule="auto"/>
    </w:pPr>
    <w:rPr>
      <w:kern w:val="2"/>
      <w:sz w:val="24"/>
      <w:szCs w:val="24"/>
      <w14:ligatures w14:val="standardContextual"/>
    </w:rPr>
  </w:style>
  <w:style w:type="paragraph" w:customStyle="1" w:styleId="E9254454D115498EAD85424D28E35720">
    <w:name w:val="E9254454D115498EAD85424D28E35720"/>
    <w:rsid w:val="00BA12A5"/>
    <w:pPr>
      <w:spacing w:line="278" w:lineRule="auto"/>
    </w:pPr>
    <w:rPr>
      <w:kern w:val="2"/>
      <w:sz w:val="24"/>
      <w:szCs w:val="24"/>
      <w14:ligatures w14:val="standardContextual"/>
    </w:rPr>
  </w:style>
  <w:style w:type="paragraph" w:customStyle="1" w:styleId="69D4A01DA342408392952142BD40A3D7">
    <w:name w:val="69D4A01DA342408392952142BD40A3D7"/>
    <w:rsid w:val="00BA12A5"/>
    <w:pPr>
      <w:spacing w:line="278" w:lineRule="auto"/>
    </w:pPr>
    <w:rPr>
      <w:kern w:val="2"/>
      <w:sz w:val="24"/>
      <w:szCs w:val="24"/>
      <w14:ligatures w14:val="standardContextual"/>
    </w:rPr>
  </w:style>
  <w:style w:type="paragraph" w:customStyle="1" w:styleId="48048CC112C845BBB653D7DB498D6568">
    <w:name w:val="48048CC112C845BBB653D7DB498D6568"/>
    <w:rsid w:val="00BA12A5"/>
    <w:pPr>
      <w:spacing w:line="278" w:lineRule="auto"/>
    </w:pPr>
    <w:rPr>
      <w:kern w:val="2"/>
      <w:sz w:val="24"/>
      <w:szCs w:val="24"/>
      <w14:ligatures w14:val="standardContextual"/>
    </w:rPr>
  </w:style>
  <w:style w:type="paragraph" w:customStyle="1" w:styleId="403FA7C06D6C4150921C169F6966C652">
    <w:name w:val="403FA7C06D6C4150921C169F6966C652"/>
    <w:rsid w:val="00BA12A5"/>
    <w:pPr>
      <w:spacing w:line="278" w:lineRule="auto"/>
    </w:pPr>
    <w:rPr>
      <w:kern w:val="2"/>
      <w:sz w:val="24"/>
      <w:szCs w:val="24"/>
      <w14:ligatures w14:val="standardContextual"/>
    </w:rPr>
  </w:style>
  <w:style w:type="paragraph" w:customStyle="1" w:styleId="222DD177007D426DAC0C58945B7A6080">
    <w:name w:val="222DD177007D426DAC0C58945B7A6080"/>
    <w:rsid w:val="00BA12A5"/>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7ADB3CD1CEC045988B4A5986129AB6" ma:contentTypeVersion="16" ma:contentTypeDescription="Create a new document." ma:contentTypeScope="" ma:versionID="ad2cd47298c2189607467172e0fc72c8">
  <xsd:schema xmlns:xsd="http://www.w3.org/2001/XMLSchema" xmlns:xs="http://www.w3.org/2001/XMLSchema" xmlns:p="http://schemas.microsoft.com/office/2006/metadata/properties" xmlns:ns3="e06b23c2-3d93-455b-ae10-cfcd857aba35" xmlns:ns4="9c36aaca-d769-4795-8abd-218e7a4cb42a" targetNamespace="http://schemas.microsoft.com/office/2006/metadata/properties" ma:root="true" ma:fieldsID="e9691d5a378da9ecf1285b7d3aafe037" ns3:_="" ns4:_="">
    <xsd:import namespace="e06b23c2-3d93-455b-ae10-cfcd857aba35"/>
    <xsd:import namespace="9c36aaca-d769-4795-8abd-218e7a4cb42a"/>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ServiceObjectDetectorVersions" minOccurs="0"/>
                <xsd:element ref="ns3:_activity"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6b23c2-3d93-455b-ae10-cfcd857aba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36aaca-d769-4795-8abd-218e7a4cb42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e06b23c2-3d93-455b-ae10-cfcd857aba3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7A59CB-1946-431B-9E81-127C1C1D31A8}">
  <ds:schemaRefs>
    <ds:schemaRef ds:uri="http://schemas.openxmlformats.org/officeDocument/2006/bibliography"/>
  </ds:schemaRefs>
</ds:datastoreItem>
</file>

<file path=customXml/itemProps2.xml><?xml version="1.0" encoding="utf-8"?>
<ds:datastoreItem xmlns:ds="http://schemas.openxmlformats.org/officeDocument/2006/customXml" ds:itemID="{B997C4CB-5319-4B89-BF41-08CD957288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6b23c2-3d93-455b-ae10-cfcd857aba35"/>
    <ds:schemaRef ds:uri="9c36aaca-d769-4795-8abd-218e7a4cb4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34DFB8-6581-43EA-8F2D-D1604412C1D3}">
  <ds:schemaRefs>
    <ds:schemaRef ds:uri="http://schemas.microsoft.com/office/2006/metadata/properties"/>
    <ds:schemaRef ds:uri="http://schemas.microsoft.com/office/infopath/2007/PartnerControls"/>
    <ds:schemaRef ds:uri="e06b23c2-3d93-455b-ae10-cfcd857aba35"/>
  </ds:schemaRefs>
</ds:datastoreItem>
</file>

<file path=customXml/itemProps4.xml><?xml version="1.0" encoding="utf-8"?>
<ds:datastoreItem xmlns:ds="http://schemas.openxmlformats.org/officeDocument/2006/customXml" ds:itemID="{74B9DF8E-C030-4C69-87AF-D96013B797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483</Words>
  <Characters>27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ud, Ziyad</dc:creator>
  <cp:keywords>HI000</cp:keywords>
  <dc:description/>
  <cp:lastModifiedBy>Masoud, Ziyad</cp:lastModifiedBy>
  <cp:revision>14</cp:revision>
  <cp:lastPrinted>2023-05-10T14:48:00Z</cp:lastPrinted>
  <dcterms:created xsi:type="dcterms:W3CDTF">2026-01-05T12:57:00Z</dcterms:created>
  <dcterms:modified xsi:type="dcterms:W3CDTF">2026-01-14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1432db8d7c3cc5658308ed2575129a96438cbcebd97f1a97a1215b1020c4f2</vt:lpwstr>
  </property>
  <property fmtid="{D5CDD505-2E9C-101B-9397-08002B2CF9AE}" pid="3" name="ContentTypeId">
    <vt:lpwstr>0x010100497ADB3CD1CEC045988B4A5986129AB6</vt:lpwstr>
  </property>
</Properties>
</file>